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736F18" w14:textId="77777777" w:rsidR="00920E48" w:rsidRPr="0016090A" w:rsidRDefault="00920E48" w:rsidP="00D64E90">
      <w:pPr>
        <w:bidi/>
        <w:jc w:val="center"/>
        <w:rPr>
          <w:rFonts w:asciiTheme="minorBidi" w:hAnsiTheme="minorBidi" w:cstheme="minorBidi"/>
          <w:b/>
          <w:bCs/>
          <w:i/>
          <w:sz w:val="28"/>
          <w:szCs w:val="28"/>
          <w:rtl/>
          <w:lang w:bidi="he-IL"/>
        </w:rPr>
      </w:pPr>
      <w:r w:rsidRPr="0016090A">
        <w:rPr>
          <w:rFonts w:asciiTheme="minorBidi" w:hAnsiTheme="minorBidi" w:cstheme="minorBidi"/>
          <w:b/>
          <w:bCs/>
          <w:i/>
          <w:sz w:val="28"/>
          <w:szCs w:val="28"/>
          <w:rtl/>
          <w:lang w:bidi="he-IL"/>
        </w:rPr>
        <w:t xml:space="preserve">שביעות רצון המשפחה מהטיפול ביחידת הטיפול הנמרץ: </w:t>
      </w:r>
      <w:r w:rsidRPr="0016090A">
        <w:rPr>
          <w:rFonts w:asciiTheme="minorBidi" w:hAnsiTheme="minorBidi" w:cstheme="minorBidi"/>
          <w:b/>
          <w:bCs/>
          <w:iCs/>
          <w:sz w:val="28"/>
          <w:szCs w:val="28"/>
          <w:lang w:bidi="he-IL"/>
        </w:rPr>
        <w:t>FS-ICU 24R</w:t>
      </w:r>
      <w:r w:rsidRPr="0016090A">
        <w:rPr>
          <w:rFonts w:asciiTheme="minorBidi" w:hAnsiTheme="minorBidi" w:cstheme="minorBidi"/>
          <w:b/>
          <w:bCs/>
          <w:iCs/>
          <w:sz w:val="28"/>
          <w:szCs w:val="28"/>
        </w:rPr>
        <w:t>©</w:t>
      </w:r>
    </w:p>
    <w:p w14:paraId="3579C39C" w14:textId="77777777" w:rsidR="006815A6" w:rsidRPr="0016090A" w:rsidRDefault="00920E48" w:rsidP="00D64E90">
      <w:pPr>
        <w:pStyle w:val="a3"/>
        <w:bidi/>
        <w:jc w:val="center"/>
        <w:rPr>
          <w:rFonts w:asciiTheme="minorBidi" w:hAnsiTheme="minorBidi" w:cstheme="minorBidi"/>
          <w:bCs/>
          <w:iCs/>
          <w:sz w:val="28"/>
          <w:szCs w:val="28"/>
          <w:rtl/>
          <w:lang w:bidi="he-IL"/>
        </w:rPr>
      </w:pPr>
      <w:r w:rsidRPr="0016090A">
        <w:rPr>
          <w:rFonts w:asciiTheme="minorBidi" w:hAnsiTheme="minorBidi" w:cstheme="minorBidi"/>
          <w:bCs/>
          <w:iCs/>
          <w:sz w:val="28"/>
          <w:szCs w:val="28"/>
          <w:rtl/>
          <w:lang w:bidi="he-IL"/>
        </w:rPr>
        <w:t xml:space="preserve">איך </w:t>
      </w:r>
      <w:r w:rsidR="00E5681B" w:rsidRPr="0016090A">
        <w:rPr>
          <w:rFonts w:asciiTheme="minorBidi" w:hAnsiTheme="minorBidi" w:cstheme="minorBidi"/>
          <w:bCs/>
          <w:iCs/>
          <w:sz w:val="28"/>
          <w:szCs w:val="28"/>
          <w:rtl/>
          <w:lang w:bidi="he-IL"/>
        </w:rPr>
        <w:t>היינו</w:t>
      </w:r>
      <w:r w:rsidRPr="0016090A">
        <w:rPr>
          <w:rFonts w:asciiTheme="minorBidi" w:hAnsiTheme="minorBidi" w:cstheme="minorBidi"/>
          <w:bCs/>
          <w:iCs/>
          <w:sz w:val="28"/>
          <w:szCs w:val="28"/>
          <w:rtl/>
          <w:lang w:bidi="he-IL"/>
        </w:rPr>
        <w:t>?</w:t>
      </w:r>
    </w:p>
    <w:p w14:paraId="1B5213FC" w14:textId="77777777" w:rsidR="006815A6" w:rsidRPr="0016090A" w:rsidRDefault="006815A6" w:rsidP="00D64E90">
      <w:pPr>
        <w:pStyle w:val="a3"/>
        <w:jc w:val="center"/>
        <w:rPr>
          <w:rFonts w:asciiTheme="minorBidi" w:hAnsiTheme="minorBidi" w:cstheme="minorBidi"/>
          <w:b/>
          <w:i/>
          <w:sz w:val="28"/>
          <w:szCs w:val="28"/>
        </w:rPr>
      </w:pPr>
    </w:p>
    <w:p w14:paraId="36D57BFF" w14:textId="77777777" w:rsidR="00920E48" w:rsidRPr="0016090A" w:rsidRDefault="00920E48" w:rsidP="007C140F">
      <w:pPr>
        <w:pStyle w:val="a3"/>
        <w:bidi/>
        <w:jc w:val="center"/>
        <w:rPr>
          <w:rFonts w:asciiTheme="minorBidi" w:hAnsiTheme="minorBidi" w:cstheme="minorBidi"/>
          <w:bCs/>
          <w:iCs/>
          <w:sz w:val="28"/>
          <w:szCs w:val="28"/>
          <w:rtl/>
          <w:lang w:bidi="he-IL"/>
        </w:rPr>
      </w:pPr>
      <w:r w:rsidRPr="0016090A">
        <w:rPr>
          <w:rFonts w:asciiTheme="minorBidi" w:hAnsiTheme="minorBidi" w:cstheme="minorBidi"/>
          <w:bCs/>
          <w:iCs/>
          <w:szCs w:val="24"/>
          <w:rtl/>
          <w:lang w:bidi="he-IL"/>
        </w:rPr>
        <w:t xml:space="preserve">ברצוננו לשמוע את דעותיך לגבי האשפוז האחרון של בן משפחתך ביחידת הטיפול הנמרץ </w:t>
      </w:r>
    </w:p>
    <w:p w14:paraId="3702AA1F" w14:textId="77777777" w:rsidR="00443ED3" w:rsidRPr="0016090A" w:rsidRDefault="00443ED3" w:rsidP="00920E48">
      <w:pPr>
        <w:rPr>
          <w:rFonts w:asciiTheme="minorBidi" w:hAnsiTheme="minorBidi" w:cstheme="minorBidi"/>
          <w:b/>
          <w:iCs/>
          <w:sz w:val="22"/>
          <w:szCs w:val="22"/>
        </w:rPr>
      </w:pPr>
    </w:p>
    <w:p w14:paraId="7C4541D9" w14:textId="77777777" w:rsidR="00920E48" w:rsidRPr="0016090A" w:rsidRDefault="00920E48" w:rsidP="00920E48">
      <w:pPr>
        <w:rPr>
          <w:rFonts w:asciiTheme="minorBidi" w:hAnsiTheme="minorBidi" w:cstheme="minorBidi"/>
          <w:bCs/>
          <w:iCs/>
          <w:sz w:val="22"/>
          <w:szCs w:val="22"/>
        </w:rPr>
      </w:pPr>
    </w:p>
    <w:tbl>
      <w:tblPr>
        <w:tblW w:w="10375" w:type="dxa"/>
        <w:tblLayout w:type="fixed"/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10375"/>
      </w:tblGrid>
      <w:tr w:rsidR="00443ED3" w:rsidRPr="0016090A" w14:paraId="6C6AFF31" w14:textId="77777777" w:rsidTr="003C2709">
        <w:tc>
          <w:tcPr>
            <w:tcW w:w="10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C12D4" w14:textId="6BE8DE32" w:rsidR="00443ED3" w:rsidRPr="0016090A" w:rsidRDefault="00E5681B" w:rsidP="00AA5AB1">
            <w:pPr>
              <w:pStyle w:val="a3"/>
              <w:bidi/>
              <w:rPr>
                <w:rFonts w:asciiTheme="minorBidi" w:hAnsiTheme="minorBidi" w:cstheme="minorBidi"/>
                <w:b/>
                <w:i/>
                <w:sz w:val="22"/>
                <w:szCs w:val="22"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בן משפחתך היה מטופל </w:t>
            </w:r>
            <w:r w:rsidR="007C140F"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>ביחידת טיפול נמרץ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 זו. השאלות </w:t>
            </w:r>
            <w:r w:rsidR="002E09AC"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>הבאות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 שואלות </w:t>
            </w:r>
            <w:r w:rsidRPr="0016090A">
              <w:rPr>
                <w:rFonts w:asciiTheme="minorBidi" w:hAnsiTheme="minorBidi" w:cstheme="minorBidi"/>
                <w:bCs/>
                <w:i/>
                <w:sz w:val="22"/>
                <w:szCs w:val="22"/>
                <w:rtl/>
                <w:lang w:bidi="he-IL"/>
              </w:rPr>
              <w:t>אותך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 לגבי </w:t>
            </w:r>
            <w:r w:rsidRPr="0016090A">
              <w:rPr>
                <w:rFonts w:asciiTheme="minorBidi" w:hAnsiTheme="minorBidi" w:cstheme="minorBidi"/>
                <w:bCs/>
                <w:i/>
                <w:sz w:val="22"/>
                <w:szCs w:val="22"/>
                <w:u w:val="single"/>
                <w:rtl/>
                <w:lang w:bidi="he-IL"/>
              </w:rPr>
              <w:t xml:space="preserve">האשפוז האחרון של בן משפחתך </w:t>
            </w:r>
            <w:r w:rsidR="00B66044" w:rsidRPr="0016090A">
              <w:rPr>
                <w:rFonts w:asciiTheme="minorBidi" w:hAnsiTheme="minorBidi" w:cstheme="minorBidi"/>
                <w:bCs/>
                <w:i/>
                <w:sz w:val="22"/>
                <w:szCs w:val="22"/>
                <w:u w:val="single"/>
                <w:rtl/>
                <w:lang w:bidi="he-IL"/>
              </w:rPr>
              <w:t>בטיפול נמרץ</w:t>
            </w:r>
            <w:r w:rsidRPr="0016090A">
              <w:rPr>
                <w:rFonts w:asciiTheme="minorBidi" w:hAnsiTheme="minorBidi" w:cstheme="minorBidi"/>
                <w:bCs/>
                <w:i/>
                <w:sz w:val="22"/>
                <w:szCs w:val="22"/>
                <w:u w:val="single"/>
                <w:rtl/>
                <w:lang w:bidi="he-IL"/>
              </w:rPr>
              <w:t>.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 אנו מבינים ש</w:t>
            </w:r>
            <w:r w:rsidR="002E09AC"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ככל הנראה הרבה רופאים, 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אחיות ואנשי צוות אחרים היו מעורבים בטיפול בבן משפחתך. אנו </w:t>
            </w:r>
            <w:r w:rsidR="002E09AC"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מבינים כי יתכן והיו </w:t>
            </w:r>
            <w:r w:rsidR="00AA5AB1" w:rsidRPr="0016090A">
              <w:rPr>
                <w:rFonts w:asciiTheme="minorBidi" w:hAnsiTheme="minorBidi" w:cstheme="minorBidi" w:hint="cs"/>
                <w:b/>
                <w:i/>
                <w:sz w:val="22"/>
                <w:szCs w:val="22"/>
                <w:rtl/>
                <w:lang w:bidi="he-IL"/>
              </w:rPr>
              <w:t>אירועי</w:t>
            </w:r>
            <w:r w:rsidR="00AA5AB1" w:rsidRPr="0016090A">
              <w:rPr>
                <w:rFonts w:asciiTheme="minorBidi" w:hAnsiTheme="minorBidi" w:cstheme="minorBidi" w:hint="eastAsia"/>
                <w:b/>
                <w:i/>
                <w:sz w:val="22"/>
                <w:szCs w:val="22"/>
                <w:rtl/>
                <w:lang w:bidi="he-IL"/>
              </w:rPr>
              <w:t>ם</w:t>
            </w:r>
            <w:r w:rsidR="002E09AC"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 יוצאים מהכלל (חריגים)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, אך אנו מעוניינים </w:t>
            </w:r>
            <w:r w:rsidRPr="0016090A">
              <w:rPr>
                <w:rFonts w:asciiTheme="minorBidi" w:hAnsiTheme="minorBidi" w:cstheme="minorBidi"/>
                <w:bCs/>
                <w:i/>
                <w:sz w:val="22"/>
                <w:szCs w:val="22"/>
                <w:rtl/>
                <w:lang w:bidi="he-IL"/>
              </w:rPr>
              <w:t xml:space="preserve">בהערכתך </w:t>
            </w:r>
            <w:r w:rsidR="00AA5AB1" w:rsidRPr="0016090A">
              <w:rPr>
                <w:rFonts w:asciiTheme="minorBidi" w:hAnsiTheme="minorBidi" w:cstheme="minorBidi" w:hint="cs"/>
                <w:bCs/>
                <w:i/>
                <w:sz w:val="22"/>
                <w:szCs w:val="22"/>
                <w:rtl/>
                <w:lang w:bidi="he-IL"/>
              </w:rPr>
              <w:t>הכוללת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 את איכות השירות </w:t>
            </w:r>
            <w:r w:rsidR="002E09AC"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>שניתן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. </w:t>
            </w:r>
            <w:r w:rsidR="002E09AC"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אנו מבינים שזו הייתה כנראה תקופה קשה 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מאוד עבורך ועבור בני משפחתך. </w:t>
            </w:r>
            <w:r w:rsidR="006A7C2C"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>אנו מעריכים נכונותך להקדיש זמן ולחוות את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 דעתך. </w:t>
            </w:r>
            <w:r w:rsidR="006A7C2C"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>אנא הקדש כמה רגעים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 לומר לנו מה עשינו טוב ומה אנחנו צריכים לעשות כדי להפוך את </w:t>
            </w:r>
            <w:r w:rsidR="00B66044"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>יחידת הטיפול נמרץ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 שלנו לטובה יותר. </w:t>
            </w:r>
            <w:r w:rsidR="006A7C2C" w:rsidRPr="0016090A">
              <w:rPr>
                <w:rFonts w:asciiTheme="minorBidi" w:hAnsiTheme="minorBidi" w:cstheme="minorBidi"/>
                <w:bCs/>
                <w:i/>
                <w:sz w:val="22"/>
                <w:szCs w:val="22"/>
                <w:rtl/>
                <w:lang w:bidi="he-IL"/>
              </w:rPr>
              <w:t xml:space="preserve">היה סמוך ובטוח כי </w:t>
            </w:r>
            <w:r w:rsidRPr="0016090A">
              <w:rPr>
                <w:rFonts w:asciiTheme="minorBidi" w:hAnsiTheme="minorBidi" w:cstheme="minorBidi"/>
                <w:bCs/>
                <w:i/>
                <w:sz w:val="22"/>
                <w:szCs w:val="22"/>
                <w:rtl/>
                <w:lang w:bidi="he-IL"/>
              </w:rPr>
              <w:t xml:space="preserve">כל התשובות חסויות. </w:t>
            </w:r>
            <w:r w:rsidRPr="0016090A">
              <w:rPr>
                <w:rFonts w:asciiTheme="minorBidi" w:hAnsiTheme="minorBidi" w:cstheme="minorBidi"/>
                <w:b/>
                <w:i/>
                <w:sz w:val="22"/>
                <w:szCs w:val="22"/>
                <w:rtl/>
                <w:lang w:bidi="he-IL"/>
              </w:rPr>
              <w:t xml:space="preserve">הרופאים והאחיות שטיפלו בבני משפחתך לא יוכלו לזהות את תשובותיך. </w:t>
            </w:r>
          </w:p>
        </w:tc>
      </w:tr>
    </w:tbl>
    <w:p w14:paraId="5FCCF322" w14:textId="77777777" w:rsidR="003445AD" w:rsidRPr="0016090A" w:rsidRDefault="003445AD">
      <w:pPr>
        <w:pStyle w:val="1"/>
        <w:rPr>
          <w:rFonts w:asciiTheme="minorBidi" w:hAnsiTheme="minorBidi" w:cstheme="minorBidi"/>
          <w:sz w:val="22"/>
          <w:szCs w:val="22"/>
        </w:rPr>
      </w:pPr>
    </w:p>
    <w:p w14:paraId="549854C3" w14:textId="77777777" w:rsidR="00443ED3" w:rsidRPr="0016090A" w:rsidRDefault="00425138" w:rsidP="00E5681B">
      <w:pPr>
        <w:pStyle w:val="1"/>
        <w:bidi/>
        <w:jc w:val="center"/>
        <w:rPr>
          <w:rFonts w:asciiTheme="minorBidi" w:hAnsiTheme="minorBidi" w:cstheme="minorBidi"/>
          <w:b w:val="0"/>
          <w:bCs/>
          <w:sz w:val="22"/>
          <w:szCs w:val="22"/>
          <w:lang w:bidi="he-IL"/>
        </w:rPr>
      </w:pPr>
      <w:r w:rsidRPr="0016090A">
        <w:rPr>
          <w:rFonts w:asciiTheme="minorBidi" w:hAnsiTheme="minorBidi" w:cstheme="minorBidi"/>
          <w:b w:val="0"/>
          <w:bCs/>
          <w:sz w:val="22"/>
          <w:szCs w:val="22"/>
          <w:rtl/>
          <w:lang w:bidi="he-IL"/>
        </w:rPr>
        <w:t>חלק א'</w:t>
      </w:r>
      <w:r w:rsidR="00E5681B" w:rsidRPr="0016090A">
        <w:rPr>
          <w:rFonts w:asciiTheme="minorBidi" w:hAnsiTheme="minorBidi" w:cstheme="minorBidi"/>
          <w:b w:val="0"/>
          <w:bCs/>
          <w:sz w:val="22"/>
          <w:szCs w:val="22"/>
          <w:rtl/>
          <w:lang w:bidi="he-IL"/>
        </w:rPr>
        <w:t xml:space="preserve">: שביעות רצון מהטיפול </w:t>
      </w: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75"/>
      </w:tblGrid>
      <w:tr w:rsidR="009C2320" w:rsidRPr="0016090A" w14:paraId="4959D91C" w14:textId="77777777" w:rsidTr="008A1F31">
        <w:tc>
          <w:tcPr>
            <w:tcW w:w="10375" w:type="dxa"/>
            <w:shd w:val="clear" w:color="auto" w:fill="auto"/>
            <w:vAlign w:val="center"/>
          </w:tcPr>
          <w:p w14:paraId="72F8AEE1" w14:textId="5FA10A84" w:rsidR="009C2320" w:rsidRPr="0016090A" w:rsidRDefault="006A7C2C" w:rsidP="006A7C2C">
            <w:pPr>
              <w:bidi/>
              <w:rPr>
                <w:rFonts w:asciiTheme="minorBidi" w:hAnsiTheme="minorBidi" w:cstheme="minorBidi"/>
                <w:b/>
                <w:bCs/>
                <w:i/>
                <w:iCs/>
                <w:sz w:val="22"/>
                <w:szCs w:val="22"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i/>
                <w:iCs/>
                <w:sz w:val="22"/>
                <w:szCs w:val="22"/>
                <w:rtl/>
                <w:lang w:bidi="he-IL"/>
              </w:rPr>
              <w:t xml:space="preserve">בחר תשובה שמשקפת את דעתך באופן </w:t>
            </w:r>
            <w:r w:rsidR="00B31627" w:rsidRPr="0016090A">
              <w:rPr>
                <w:rFonts w:asciiTheme="minorBidi" w:hAnsiTheme="minorBidi" w:cstheme="minorBidi" w:hint="cs"/>
                <w:b/>
                <w:bCs/>
                <w:i/>
                <w:iCs/>
                <w:sz w:val="22"/>
                <w:szCs w:val="22"/>
                <w:rtl/>
                <w:lang w:bidi="he-IL"/>
              </w:rPr>
              <w:t>המדויק</w:t>
            </w:r>
            <w:r w:rsidRPr="0016090A">
              <w:rPr>
                <w:rFonts w:asciiTheme="minorBidi" w:hAnsiTheme="minorBidi" w:cstheme="minorBidi"/>
                <w:b/>
                <w:bCs/>
                <w:i/>
                <w:iCs/>
                <w:sz w:val="22"/>
                <w:szCs w:val="22"/>
                <w:rtl/>
                <w:lang w:bidi="he-IL"/>
              </w:rPr>
              <w:t xml:space="preserve"> ביותר</w:t>
            </w:r>
            <w:r w:rsidR="00E5681B" w:rsidRPr="0016090A">
              <w:rPr>
                <w:rFonts w:asciiTheme="minorBidi" w:hAnsiTheme="minorBidi" w:cstheme="minorBidi"/>
                <w:b/>
                <w:bCs/>
                <w:i/>
                <w:iCs/>
                <w:sz w:val="22"/>
                <w:szCs w:val="22"/>
                <w:rtl/>
                <w:lang w:bidi="he-IL"/>
              </w:rPr>
              <w:t>. במידה והשאלה אינה רלבנטית לשהייתו של בן משפחתך, נא לסמן את התיבה "לא רלבנטי" (ל/ר)</w:t>
            </w:r>
          </w:p>
        </w:tc>
      </w:tr>
    </w:tbl>
    <w:p w14:paraId="16EAEC41" w14:textId="77777777" w:rsidR="009838FD" w:rsidRPr="0016090A" w:rsidRDefault="009838FD" w:rsidP="007B61EF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4D762E5D" w14:textId="77777777" w:rsidR="007B61EF" w:rsidRPr="0016090A" w:rsidRDefault="007B61EF" w:rsidP="006A7C2C">
      <w:pPr>
        <w:pStyle w:val="20"/>
        <w:bidi/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</w:pPr>
      <w:r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 xml:space="preserve">איך נהגנו בבן משפחתך (המטופל)? </w:t>
      </w:r>
      <w:r w:rsidR="006A7C2C"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>עד כמה הינך שבע רצון</w:t>
      </w:r>
      <w:r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 xml:space="preserve"> מ...</w:t>
      </w:r>
    </w:p>
    <w:p w14:paraId="49DD7AD4" w14:textId="77777777" w:rsidR="007B61EF" w:rsidRPr="0016090A" w:rsidRDefault="007B61EF" w:rsidP="007B61EF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tbl>
      <w:tblPr>
        <w:tblStyle w:val="ac"/>
        <w:bidiVisual/>
        <w:tblW w:w="105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9"/>
        <w:gridCol w:w="1276"/>
        <w:gridCol w:w="1275"/>
        <w:gridCol w:w="1134"/>
        <w:gridCol w:w="1134"/>
        <w:gridCol w:w="1134"/>
        <w:gridCol w:w="568"/>
      </w:tblGrid>
      <w:tr w:rsidR="00005CFE" w:rsidRPr="0016090A" w14:paraId="026B6734" w14:textId="77777777" w:rsidTr="00005CFE">
        <w:tc>
          <w:tcPr>
            <w:tcW w:w="4069" w:type="dxa"/>
          </w:tcPr>
          <w:p w14:paraId="50BDF713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>1. הדאגה והאכפתיות של צוות</w:t>
            </w:r>
            <w:r w:rsidR="00D64E90"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 </w:t>
            </w:r>
            <w:r w:rsidR="00B66044"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>טיפול נמרץ</w:t>
            </w: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? </w:t>
            </w:r>
          </w:p>
          <w:p w14:paraId="22BC6880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האדיבות, הכבוד והחמלה שניתנו </w:t>
            </w: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>לבן משפחתך (</w:t>
            </w:r>
            <w:r w:rsidR="00425138"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>המטופל</w:t>
            </w: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>)</w:t>
            </w:r>
          </w:p>
        </w:tc>
        <w:tc>
          <w:tcPr>
            <w:tcW w:w="1276" w:type="dxa"/>
          </w:tcPr>
          <w:p w14:paraId="3101ACC0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073C43E2" wp14:editId="2E04D7CB">
                  <wp:extent cx="396000" cy="396000"/>
                  <wp:effectExtent l="0" t="0" r="4445" b="4445"/>
                  <wp:docPr id="1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4D08B5" w14:textId="77777777" w:rsidR="007B61EF" w:rsidRPr="0016090A" w:rsidRDefault="006A7C2C" w:rsidP="000624F9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2E53E21E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631674FC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0AD76469" wp14:editId="0433C593">
                  <wp:extent cx="396000" cy="396000"/>
                  <wp:effectExtent l="0" t="0" r="4445" b="4445"/>
                  <wp:docPr id="2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92CA73" w14:textId="77777777" w:rsidR="007B61EF" w:rsidRPr="0016090A" w:rsidRDefault="006A7C2C" w:rsidP="000624F9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6D6D94FC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1FF98774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512F3912" wp14:editId="1BAD48E0">
                  <wp:extent cx="396000" cy="396000"/>
                  <wp:effectExtent l="0" t="0" r="4445" b="4445"/>
                  <wp:docPr id="3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CE2304" w14:textId="77777777" w:rsidR="007B61EF" w:rsidRPr="0016090A" w:rsidRDefault="006A7C2C" w:rsidP="000624F9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79221AEE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2C700B6E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61D16AFA" wp14:editId="3A01DC1A">
                  <wp:extent cx="396000" cy="396000"/>
                  <wp:effectExtent l="0" t="0" r="4445" b="4445"/>
                  <wp:docPr id="4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73553F" w14:textId="77777777" w:rsidR="007B61EF" w:rsidRPr="0016090A" w:rsidRDefault="006A7C2C" w:rsidP="000624F9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209A4D5F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5A96F62C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4659EC5" wp14:editId="7988D6C9">
                  <wp:extent cx="396000" cy="396000"/>
                  <wp:effectExtent l="0" t="0" r="4445" b="4445"/>
                  <wp:docPr id="6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6EECD1" w14:textId="77777777" w:rsidR="007B61EF" w:rsidRPr="0016090A" w:rsidRDefault="006A7C2C" w:rsidP="000624F9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76801146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8" w:type="dxa"/>
          </w:tcPr>
          <w:p w14:paraId="2A23944E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31FD4123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5BB8BC85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59252E3B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7B61EF" w:rsidRPr="0016090A" w14:paraId="76BB60D5" w14:textId="77777777" w:rsidTr="00005CFE">
        <w:tc>
          <w:tcPr>
            <w:tcW w:w="4069" w:type="dxa"/>
          </w:tcPr>
          <w:p w14:paraId="6D62DA3A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</w:p>
        </w:tc>
        <w:tc>
          <w:tcPr>
            <w:tcW w:w="1276" w:type="dxa"/>
          </w:tcPr>
          <w:p w14:paraId="045AE6F3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noProof/>
                <w:lang w:val="en-CA" w:eastAsia="en-CA"/>
              </w:rPr>
            </w:pPr>
          </w:p>
        </w:tc>
        <w:tc>
          <w:tcPr>
            <w:tcW w:w="1275" w:type="dxa"/>
          </w:tcPr>
          <w:p w14:paraId="2E5AB6D8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sz w:val="22"/>
                <w:szCs w:val="22"/>
                <w:lang w:bidi="he-IL"/>
              </w:rPr>
            </w:pPr>
          </w:p>
        </w:tc>
        <w:tc>
          <w:tcPr>
            <w:tcW w:w="1134" w:type="dxa"/>
          </w:tcPr>
          <w:p w14:paraId="692549A5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noProof/>
                <w:lang w:val="en-CA" w:eastAsia="en-CA"/>
              </w:rPr>
            </w:pPr>
          </w:p>
        </w:tc>
        <w:tc>
          <w:tcPr>
            <w:tcW w:w="1134" w:type="dxa"/>
          </w:tcPr>
          <w:p w14:paraId="56871C3A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noProof/>
                <w:lang w:val="en-CA" w:eastAsia="en-CA"/>
              </w:rPr>
            </w:pPr>
          </w:p>
        </w:tc>
        <w:tc>
          <w:tcPr>
            <w:tcW w:w="1134" w:type="dxa"/>
          </w:tcPr>
          <w:p w14:paraId="1852BC62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noProof/>
                <w:lang w:val="en-CA" w:eastAsia="en-CA"/>
              </w:rPr>
            </w:pPr>
          </w:p>
        </w:tc>
        <w:tc>
          <w:tcPr>
            <w:tcW w:w="568" w:type="dxa"/>
          </w:tcPr>
          <w:p w14:paraId="3911B0E0" w14:textId="77777777" w:rsidR="007B61EF" w:rsidRPr="0016090A" w:rsidRDefault="007B61EF" w:rsidP="000624F9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</w:tc>
      </w:tr>
      <w:tr w:rsidR="00005CFE" w:rsidRPr="0016090A" w14:paraId="7AC26A2A" w14:textId="77777777" w:rsidTr="00005CFE">
        <w:tc>
          <w:tcPr>
            <w:tcW w:w="10590" w:type="dxa"/>
            <w:gridSpan w:val="7"/>
          </w:tcPr>
          <w:p w14:paraId="0D7EB4F5" w14:textId="77777777" w:rsidR="00005CFE" w:rsidRPr="0016090A" w:rsidRDefault="00005CFE" w:rsidP="006A7C2C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2. </w:t>
            </w:r>
            <w:r w:rsidR="006A7C2C"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>ניהול סימפטומים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?</w:t>
            </w:r>
          </w:p>
          <w:p w14:paraId="50F0CBEE" w14:textId="77777777" w:rsidR="00005CFE" w:rsidRPr="0016090A" w:rsidRDefault="00005CFE" w:rsidP="00005CFE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עד כמה צוות</w:t>
            </w:r>
            <w:r w:rsidR="00D64E90"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</w:t>
            </w:r>
            <w:r w:rsidR="00B66044"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טיפול נמרץ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היטיב להעריך את התסמינים של </w:t>
            </w: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>בן משפחתך (</w:t>
            </w:r>
            <w:r w:rsidR="00425138"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>המטופל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) ולטפל בהם. </w:t>
            </w:r>
          </w:p>
          <w:p w14:paraId="40CC5AC1" w14:textId="77777777" w:rsidR="00425138" w:rsidRPr="0016090A" w:rsidRDefault="00425138" w:rsidP="00425138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</w:tc>
      </w:tr>
      <w:tr w:rsidR="00066CC4" w:rsidRPr="0016090A" w14:paraId="06684B38" w14:textId="77777777" w:rsidTr="00005CFE">
        <w:tc>
          <w:tcPr>
            <w:tcW w:w="4069" w:type="dxa"/>
          </w:tcPr>
          <w:p w14:paraId="0F6FB51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א. עד כמה צוות טיפול נמרץ היטיב להעריך את </w:t>
            </w:r>
            <w:r w:rsidRPr="0016090A">
              <w:rPr>
                <w:rFonts w:asciiTheme="minorBidi" w:hAnsiTheme="minorBidi" w:cstheme="minorBidi"/>
                <w:sz w:val="22"/>
                <w:szCs w:val="22"/>
                <w:u w:val="single"/>
                <w:rtl/>
                <w:lang w:bidi="he-IL"/>
              </w:rPr>
              <w:t>הכאב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של בן משפחתך ולטפל בו.</w:t>
            </w:r>
          </w:p>
        </w:tc>
        <w:tc>
          <w:tcPr>
            <w:tcW w:w="1276" w:type="dxa"/>
          </w:tcPr>
          <w:p w14:paraId="4B83C3B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11A4DA87" wp14:editId="7C602A1B">
                  <wp:extent cx="396000" cy="396000"/>
                  <wp:effectExtent l="0" t="0" r="4445" b="4445"/>
                  <wp:docPr id="55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F84DC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08CD70C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4C6CBB8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103C4F70" wp14:editId="74C03874">
                  <wp:extent cx="396000" cy="396000"/>
                  <wp:effectExtent l="0" t="0" r="4445" b="4445"/>
                  <wp:docPr id="56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62916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1A708C6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6AC66A6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0D429FE6" wp14:editId="4FFCE171">
                  <wp:extent cx="396000" cy="396000"/>
                  <wp:effectExtent l="0" t="0" r="4445" b="4445"/>
                  <wp:docPr id="57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EC403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7A6764C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6B91087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3361904E" wp14:editId="40E9DB86">
                  <wp:extent cx="396000" cy="396000"/>
                  <wp:effectExtent l="0" t="0" r="4445" b="4445"/>
                  <wp:docPr id="58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FFB59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2DE670B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7C8011C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66977FB1" wp14:editId="5D0A853D">
                  <wp:extent cx="396000" cy="396000"/>
                  <wp:effectExtent l="0" t="0" r="4445" b="4445"/>
                  <wp:docPr id="59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36B03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451345B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8" w:type="dxa"/>
          </w:tcPr>
          <w:p w14:paraId="0F662A2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5D6B647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7BF93A2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233A15F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1B32841D" w14:textId="77777777" w:rsidTr="00005CFE">
        <w:tc>
          <w:tcPr>
            <w:tcW w:w="4069" w:type="dxa"/>
          </w:tcPr>
          <w:p w14:paraId="6A1A4B3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ב. עד כמה צוות טיפול נמרץ היטיב להעריך את </w:t>
            </w:r>
            <w:r w:rsidRPr="0016090A">
              <w:rPr>
                <w:rFonts w:asciiTheme="minorBidi" w:hAnsiTheme="minorBidi" w:cstheme="minorBidi"/>
                <w:sz w:val="22"/>
                <w:szCs w:val="22"/>
                <w:u w:val="single"/>
                <w:rtl/>
                <w:lang w:bidi="he-IL"/>
              </w:rPr>
              <w:t>קוצר הנשימה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של בן משפחתך ולטפל בו.</w:t>
            </w:r>
          </w:p>
        </w:tc>
        <w:tc>
          <w:tcPr>
            <w:tcW w:w="1276" w:type="dxa"/>
          </w:tcPr>
          <w:p w14:paraId="0DC3FC0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7A64A20" wp14:editId="4176AD14">
                  <wp:extent cx="396000" cy="396000"/>
                  <wp:effectExtent l="0" t="0" r="4445" b="4445"/>
                  <wp:docPr id="60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A7A4B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64666E4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48A147F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00DAB10F" wp14:editId="60C7494A">
                  <wp:extent cx="396000" cy="396000"/>
                  <wp:effectExtent l="0" t="0" r="4445" b="4445"/>
                  <wp:docPr id="61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520AE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5C79CAD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476667B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5853889B" wp14:editId="17AC76C1">
                  <wp:extent cx="396000" cy="396000"/>
                  <wp:effectExtent l="0" t="0" r="4445" b="4445"/>
                  <wp:docPr id="62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A52B9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61856F4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570BF96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4E5498CA" wp14:editId="1E764C96">
                  <wp:extent cx="396000" cy="396000"/>
                  <wp:effectExtent l="0" t="0" r="4445" b="4445"/>
                  <wp:docPr id="63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6C884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3BB45EF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11ACD1E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3B64C9BE" wp14:editId="249C6128">
                  <wp:extent cx="396000" cy="396000"/>
                  <wp:effectExtent l="0" t="0" r="4445" b="4445"/>
                  <wp:docPr id="64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FE310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0BAB179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8" w:type="dxa"/>
          </w:tcPr>
          <w:p w14:paraId="3DB5752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755BCC2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5DB2F6F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35B927A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300E76B6" w14:textId="77777777" w:rsidTr="00005CFE">
        <w:tc>
          <w:tcPr>
            <w:tcW w:w="4069" w:type="dxa"/>
          </w:tcPr>
          <w:p w14:paraId="7C03159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ג. עד כמה צוות טיפול נמרץ היטיב להעריך את </w:t>
            </w:r>
            <w:r w:rsidRPr="0016090A">
              <w:rPr>
                <w:rFonts w:asciiTheme="minorBidi" w:hAnsiTheme="minorBidi" w:cstheme="minorBidi"/>
                <w:sz w:val="22"/>
                <w:szCs w:val="22"/>
                <w:u w:val="single"/>
                <w:rtl/>
                <w:lang w:bidi="he-IL"/>
              </w:rPr>
              <w:t>אי שקט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(אגיטציה) של בן משפחתך ולטפל בה.</w:t>
            </w:r>
          </w:p>
        </w:tc>
        <w:tc>
          <w:tcPr>
            <w:tcW w:w="1276" w:type="dxa"/>
          </w:tcPr>
          <w:p w14:paraId="1D601F8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1E47FAEC" wp14:editId="4A71FCD6">
                  <wp:extent cx="396000" cy="396000"/>
                  <wp:effectExtent l="0" t="0" r="4445" b="4445"/>
                  <wp:docPr id="65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A5E6E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76978DC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2F27A43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11FD7410" wp14:editId="435A46E1">
                  <wp:extent cx="396000" cy="396000"/>
                  <wp:effectExtent l="0" t="0" r="4445" b="4445"/>
                  <wp:docPr id="66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D3115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224C33A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6065943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95E00FF" wp14:editId="26593FFB">
                  <wp:extent cx="396000" cy="396000"/>
                  <wp:effectExtent l="0" t="0" r="4445" b="4445"/>
                  <wp:docPr id="67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F3A49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24FE584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4C8D555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48F85813" wp14:editId="7A57AD36">
                  <wp:extent cx="396000" cy="396000"/>
                  <wp:effectExtent l="0" t="0" r="4445" b="4445"/>
                  <wp:docPr id="68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0FB14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26103C3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57E2105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109CE86E" wp14:editId="6E8D8885">
                  <wp:extent cx="396000" cy="396000"/>
                  <wp:effectExtent l="0" t="0" r="4445" b="4445"/>
                  <wp:docPr id="69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9AEDE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50A62F4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8" w:type="dxa"/>
          </w:tcPr>
          <w:p w14:paraId="1271A27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2C73AFD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6D2D8C7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0771B3E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35ECF1E5" w14:textId="77777777" w:rsidR="009838FD" w:rsidRPr="0016090A" w:rsidRDefault="009838FD" w:rsidP="00005CFE">
      <w:pPr>
        <w:rPr>
          <w:rFonts w:asciiTheme="minorBidi" w:hAnsiTheme="minorBidi" w:cstheme="minorBidi"/>
          <w:b/>
          <w:sz w:val="22"/>
          <w:szCs w:val="22"/>
        </w:rPr>
      </w:pPr>
    </w:p>
    <w:tbl>
      <w:tblPr>
        <w:tblStyle w:val="ac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4"/>
      </w:tblGrid>
      <w:tr w:rsidR="00005CFE" w:rsidRPr="0016090A" w14:paraId="06F5C450" w14:textId="77777777" w:rsidTr="00005CFE">
        <w:tc>
          <w:tcPr>
            <w:tcW w:w="3516" w:type="dxa"/>
          </w:tcPr>
          <w:p w14:paraId="5E08A67F" w14:textId="77777777" w:rsidR="00005CFE" w:rsidRPr="0016090A" w:rsidRDefault="00005CFE" w:rsidP="00005CFE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  <w:tc>
          <w:tcPr>
            <w:tcW w:w="3516" w:type="dxa"/>
          </w:tcPr>
          <w:p w14:paraId="0CE83AD8" w14:textId="77777777" w:rsidR="00005CFE" w:rsidRPr="0016090A" w:rsidRDefault="00005CFE" w:rsidP="00005CFE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  <w:tc>
          <w:tcPr>
            <w:tcW w:w="3516" w:type="dxa"/>
          </w:tcPr>
          <w:p w14:paraId="442628BD" w14:textId="77777777" w:rsidR="00005CFE" w:rsidRPr="0016090A" w:rsidRDefault="00005CFE" w:rsidP="00005CFE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</w:tr>
    </w:tbl>
    <w:p w14:paraId="1D78E8E3" w14:textId="77777777" w:rsidR="00005CFE" w:rsidRPr="0016090A" w:rsidRDefault="00005CFE" w:rsidP="00005CFE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428B0C4E" w14:textId="77777777" w:rsidR="009838FD" w:rsidRPr="0016090A" w:rsidRDefault="009838FD">
      <w:pPr>
        <w:jc w:val="center"/>
        <w:rPr>
          <w:rFonts w:asciiTheme="minorBidi" w:hAnsiTheme="minorBidi" w:cstheme="minorBidi"/>
          <w:b/>
          <w:sz w:val="22"/>
          <w:szCs w:val="22"/>
        </w:rPr>
      </w:pPr>
    </w:p>
    <w:p w14:paraId="6B63DCE2" w14:textId="77777777" w:rsidR="009838FD" w:rsidRPr="0016090A" w:rsidRDefault="009838FD">
      <w:pPr>
        <w:jc w:val="center"/>
        <w:rPr>
          <w:rFonts w:asciiTheme="minorBidi" w:hAnsiTheme="minorBidi" w:cstheme="minorBidi"/>
          <w:b/>
          <w:sz w:val="22"/>
          <w:szCs w:val="22"/>
        </w:rPr>
      </w:pPr>
    </w:p>
    <w:p w14:paraId="711DAE0E" w14:textId="77777777" w:rsidR="009838FD" w:rsidRPr="0016090A" w:rsidRDefault="009838FD">
      <w:pPr>
        <w:jc w:val="center"/>
        <w:rPr>
          <w:rFonts w:asciiTheme="minorBidi" w:hAnsiTheme="minorBidi" w:cstheme="minorBidi"/>
          <w:b/>
          <w:sz w:val="22"/>
          <w:szCs w:val="22"/>
        </w:rPr>
      </w:pPr>
    </w:p>
    <w:p w14:paraId="1AAB34EB" w14:textId="77777777" w:rsidR="009838FD" w:rsidRPr="0016090A" w:rsidRDefault="009838FD">
      <w:pPr>
        <w:jc w:val="center"/>
        <w:rPr>
          <w:rFonts w:asciiTheme="minorBidi" w:hAnsiTheme="minorBidi" w:cstheme="minorBidi"/>
          <w:b/>
          <w:sz w:val="22"/>
          <w:szCs w:val="22"/>
        </w:rPr>
      </w:pPr>
    </w:p>
    <w:p w14:paraId="3519C927" w14:textId="77777777" w:rsidR="009838FD" w:rsidRPr="0016090A" w:rsidRDefault="009838FD">
      <w:pPr>
        <w:jc w:val="center"/>
        <w:rPr>
          <w:rFonts w:asciiTheme="minorBidi" w:hAnsiTheme="minorBidi" w:cstheme="minorBidi"/>
          <w:b/>
          <w:sz w:val="22"/>
          <w:szCs w:val="22"/>
        </w:rPr>
      </w:pPr>
    </w:p>
    <w:p w14:paraId="3946B655" w14:textId="401D4896" w:rsidR="000D727E" w:rsidRPr="0016090A" w:rsidRDefault="00CE282F" w:rsidP="00CE282F">
      <w:pPr>
        <w:pStyle w:val="20"/>
        <w:bidi/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</w:pPr>
      <w:r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lastRenderedPageBreak/>
        <w:t>כיצד טיפלנו בך</w:t>
      </w:r>
      <w:r w:rsidR="000D727E"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 xml:space="preserve">? עד כמה </w:t>
      </w:r>
      <w:r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>הינך שבע רצון</w:t>
      </w:r>
      <w:r w:rsidR="000D727E"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 xml:space="preserve"> מ...</w:t>
      </w:r>
    </w:p>
    <w:p w14:paraId="68CDBA8F" w14:textId="77777777" w:rsidR="000D727E" w:rsidRPr="0016090A" w:rsidRDefault="000D727E" w:rsidP="000D727E">
      <w:pPr>
        <w:pStyle w:val="20"/>
        <w:bidi/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</w:pPr>
    </w:p>
    <w:tbl>
      <w:tblPr>
        <w:tblStyle w:val="ac"/>
        <w:bidiVisual/>
        <w:tblW w:w="105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9"/>
        <w:gridCol w:w="1276"/>
        <w:gridCol w:w="1275"/>
        <w:gridCol w:w="1134"/>
        <w:gridCol w:w="1134"/>
        <w:gridCol w:w="1134"/>
        <w:gridCol w:w="560"/>
      </w:tblGrid>
      <w:tr w:rsidR="00066CC4" w:rsidRPr="0016090A" w14:paraId="07936339" w14:textId="77777777" w:rsidTr="000D727E">
        <w:tc>
          <w:tcPr>
            <w:tcW w:w="4069" w:type="dxa"/>
          </w:tcPr>
          <w:p w14:paraId="377AFE6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3. ההתחשבות בצרכיך? </w:t>
            </w:r>
          </w:p>
          <w:p w14:paraId="047F8CD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באיזו מידה צוות טיפול נמרץ גילה עניין בצרכים </w:t>
            </w: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>שלך.</w:t>
            </w:r>
          </w:p>
        </w:tc>
        <w:tc>
          <w:tcPr>
            <w:tcW w:w="1276" w:type="dxa"/>
          </w:tcPr>
          <w:p w14:paraId="2C49F30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46BB37DF" wp14:editId="175B5309">
                  <wp:extent cx="396000" cy="396000"/>
                  <wp:effectExtent l="0" t="0" r="4445" b="4445"/>
                  <wp:docPr id="70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FC7FB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10BBC60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0EA9BA4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258D3EC3" wp14:editId="36AD850C">
                  <wp:extent cx="396000" cy="396000"/>
                  <wp:effectExtent l="0" t="0" r="4445" b="4445"/>
                  <wp:docPr id="71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5B788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702AB05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30BD1F9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39D5FEC4" wp14:editId="619B8423">
                  <wp:extent cx="396000" cy="396000"/>
                  <wp:effectExtent l="0" t="0" r="4445" b="4445"/>
                  <wp:docPr id="80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7230C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51C660B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42783FB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262911E0" wp14:editId="109F8C14">
                  <wp:extent cx="396000" cy="396000"/>
                  <wp:effectExtent l="0" t="0" r="4445" b="4445"/>
                  <wp:docPr id="81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30378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46CF01C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0E84BB1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53CD9C9A" wp14:editId="11FDA8C6">
                  <wp:extent cx="396000" cy="396000"/>
                  <wp:effectExtent l="0" t="0" r="4445" b="4445"/>
                  <wp:docPr id="82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0A1BE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3FDC34E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7DE60AD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7D3A7ED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4820186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1255FB3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4CA56224" w14:textId="77777777" w:rsidTr="000D727E">
        <w:tc>
          <w:tcPr>
            <w:tcW w:w="4069" w:type="dxa"/>
          </w:tcPr>
          <w:p w14:paraId="3C5226F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4. התמיכה הרגשית? </w:t>
            </w:r>
          </w:p>
          <w:p w14:paraId="36ACF652" w14:textId="77777777" w:rsidR="00066CC4" w:rsidRPr="0016090A" w:rsidRDefault="00066CC4" w:rsidP="00066CC4">
            <w:pPr>
              <w:pStyle w:val="20"/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באיזו מידה צוות טיפול נמרץ סיפק </w:t>
            </w:r>
            <w:r w:rsidRPr="0016090A">
              <w:rPr>
                <w:rFonts w:asciiTheme="minorBidi" w:hAnsiTheme="minorBidi" w:cstheme="minorBidi"/>
                <w:b w:val="0"/>
                <w:bCs/>
                <w:sz w:val="22"/>
                <w:szCs w:val="22"/>
                <w:rtl/>
                <w:lang w:bidi="he-IL"/>
              </w:rPr>
              <w:t xml:space="preserve">לך 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תמיכה רגשית. 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ab/>
            </w:r>
          </w:p>
        </w:tc>
        <w:tc>
          <w:tcPr>
            <w:tcW w:w="1276" w:type="dxa"/>
          </w:tcPr>
          <w:p w14:paraId="24726A8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4B406BD3" wp14:editId="01756AD4">
                  <wp:extent cx="396000" cy="396000"/>
                  <wp:effectExtent l="0" t="0" r="4445" b="4445"/>
                  <wp:docPr id="83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6E76F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2CD7CAF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6D920D4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108FED15" wp14:editId="7C86FC98">
                  <wp:extent cx="396000" cy="396000"/>
                  <wp:effectExtent l="0" t="0" r="4445" b="4445"/>
                  <wp:docPr id="7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14CC7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13F5B3F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5405314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619540E0" wp14:editId="35E6B7F4">
                  <wp:extent cx="396000" cy="396000"/>
                  <wp:effectExtent l="0" t="0" r="4445" b="4445"/>
                  <wp:docPr id="8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3FDC3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3AEEF92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7CD90D3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6F2BD8AA" wp14:editId="0023E779">
                  <wp:extent cx="396000" cy="396000"/>
                  <wp:effectExtent l="0" t="0" r="4445" b="4445"/>
                  <wp:docPr id="9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DD75E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24005D3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3D0488A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C73CE37" wp14:editId="01BB1C35">
                  <wp:extent cx="396000" cy="396000"/>
                  <wp:effectExtent l="0" t="0" r="4445" b="4445"/>
                  <wp:docPr id="10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FA622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2D95427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5222F10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218626D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328CB28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5AAA26F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6DA25F63" w14:textId="77777777" w:rsidTr="000D727E">
        <w:tc>
          <w:tcPr>
            <w:tcW w:w="4069" w:type="dxa"/>
          </w:tcPr>
          <w:p w14:paraId="7FB2D07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5. תיאום הטיפול? </w:t>
            </w:r>
          </w:p>
          <w:p w14:paraId="09F3AFA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עבודת הצוות של כל צוות טיפול נמרץ שטיפל בבן משפחתך.</w:t>
            </w:r>
          </w:p>
        </w:tc>
        <w:tc>
          <w:tcPr>
            <w:tcW w:w="1276" w:type="dxa"/>
          </w:tcPr>
          <w:p w14:paraId="64A69ED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0235C14C" wp14:editId="6345423F">
                  <wp:extent cx="396000" cy="396000"/>
                  <wp:effectExtent l="0" t="0" r="4445" b="4445"/>
                  <wp:docPr id="11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27892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72C54CB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161E225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730B6038" wp14:editId="167727C7">
                  <wp:extent cx="396000" cy="396000"/>
                  <wp:effectExtent l="0" t="0" r="4445" b="4445"/>
                  <wp:docPr id="12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182D4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438D2C0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19DE9D0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43DB244" wp14:editId="7DECC4A6">
                  <wp:extent cx="396000" cy="396000"/>
                  <wp:effectExtent l="0" t="0" r="4445" b="4445"/>
                  <wp:docPr id="13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39D30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21619F1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39201BC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F410E82" wp14:editId="7DD69B51">
                  <wp:extent cx="396000" cy="396000"/>
                  <wp:effectExtent l="0" t="0" r="4445" b="4445"/>
                  <wp:docPr id="14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D5870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5DA97E5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4A61B4C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2D1169A3" wp14:editId="100E6BC2">
                  <wp:extent cx="396000" cy="396000"/>
                  <wp:effectExtent l="0" t="0" r="4445" b="4445"/>
                  <wp:docPr id="15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617EA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34449B4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47056E4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3665375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64090DB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4A605B7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6D1F9968" w14:textId="77777777" w:rsidTr="000D727E">
        <w:tc>
          <w:tcPr>
            <w:tcW w:w="4069" w:type="dxa"/>
          </w:tcPr>
          <w:p w14:paraId="093253C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6. הדאגה והאכפתיות של צוות טיפול נמרץ? </w:t>
            </w:r>
          </w:p>
          <w:p w14:paraId="6AC4A1A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האדיבות, הכבוד והחמלה שניתנו</w:t>
            </w: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 לך.</w:t>
            </w:r>
          </w:p>
          <w:p w14:paraId="147B666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</w:tc>
        <w:tc>
          <w:tcPr>
            <w:tcW w:w="1276" w:type="dxa"/>
          </w:tcPr>
          <w:p w14:paraId="5D136CB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1448A747" wp14:editId="4246124E">
                  <wp:extent cx="396000" cy="396000"/>
                  <wp:effectExtent l="0" t="0" r="4445" b="4445"/>
                  <wp:docPr id="16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3F257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0A8C1BE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3C17E53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15390711" wp14:editId="47D0CAA7">
                  <wp:extent cx="396000" cy="396000"/>
                  <wp:effectExtent l="0" t="0" r="4445" b="4445"/>
                  <wp:docPr id="17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C1E09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57D32BF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5B49CA3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2FFB3A57" wp14:editId="53F9F4FE">
                  <wp:extent cx="396000" cy="396000"/>
                  <wp:effectExtent l="0" t="0" r="4445" b="4445"/>
                  <wp:docPr id="18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E0728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1595B1B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2AD017D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3738A8DD" wp14:editId="13B2F20A">
                  <wp:extent cx="396000" cy="396000"/>
                  <wp:effectExtent l="0" t="0" r="4445" b="4445"/>
                  <wp:docPr id="19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307DB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3B527AD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663F62E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52FC359C" wp14:editId="30A1828E">
                  <wp:extent cx="396000" cy="396000"/>
                  <wp:effectExtent l="0" t="0" r="4445" b="4445"/>
                  <wp:docPr id="20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C1CE6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2E17E56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65C8DC7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65BF7E1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7E558B5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32CFE8B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704D1E51" w14:textId="77777777" w:rsidR="009838FD" w:rsidRPr="0016090A" w:rsidRDefault="009838FD">
      <w:pPr>
        <w:jc w:val="center"/>
        <w:rPr>
          <w:rFonts w:asciiTheme="minorBidi" w:hAnsiTheme="minorBidi" w:cstheme="minorBidi"/>
          <w:b/>
          <w:sz w:val="22"/>
          <w:szCs w:val="22"/>
          <w:lang w:bidi="he-IL"/>
        </w:rPr>
      </w:pPr>
    </w:p>
    <w:p w14:paraId="59910D39" w14:textId="3E768C24" w:rsidR="005C1F9E" w:rsidRPr="0016090A" w:rsidRDefault="000D727E" w:rsidP="005C1F9E">
      <w:pPr>
        <w:pStyle w:val="20"/>
        <w:bidi/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</w:pPr>
      <w:r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>צוות</w:t>
      </w:r>
      <w:r w:rsidR="00D64E90"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 xml:space="preserve"> </w:t>
      </w:r>
      <w:r w:rsidR="00B66044"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>טיפול נמרץ</w:t>
      </w:r>
      <w:r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 xml:space="preserve">: </w:t>
      </w:r>
      <w:r w:rsidR="005C1F9E"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>עד כמה הינך שבע רצון מ...</w:t>
      </w:r>
    </w:p>
    <w:p w14:paraId="2CB53107" w14:textId="77777777" w:rsidR="009838FD" w:rsidRPr="0016090A" w:rsidRDefault="009838FD" w:rsidP="000D727E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tbl>
      <w:tblPr>
        <w:tblStyle w:val="ac"/>
        <w:bidiVisual/>
        <w:tblW w:w="10489" w:type="dxa"/>
        <w:tblInd w:w="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6"/>
        <w:gridCol w:w="1276"/>
        <w:gridCol w:w="1275"/>
        <w:gridCol w:w="1134"/>
        <w:gridCol w:w="1134"/>
        <w:gridCol w:w="1134"/>
        <w:gridCol w:w="560"/>
      </w:tblGrid>
      <w:tr w:rsidR="00066CC4" w:rsidRPr="0016090A" w14:paraId="6307F991" w14:textId="77777777" w:rsidTr="00CE282F">
        <w:tc>
          <w:tcPr>
            <w:tcW w:w="3976" w:type="dxa"/>
          </w:tcPr>
          <w:p w14:paraId="3E26B3E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7. המיומנות והכשירות של אחיות טיפול נמרץ? </w:t>
            </w:r>
          </w:p>
          <w:p w14:paraId="6DD0A75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באיזו מידה האחיות היטיבו לטפל בבן משפחתך. </w:t>
            </w:r>
          </w:p>
        </w:tc>
        <w:tc>
          <w:tcPr>
            <w:tcW w:w="1276" w:type="dxa"/>
          </w:tcPr>
          <w:p w14:paraId="78B1A40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3F1A561B" wp14:editId="70661F73">
                  <wp:extent cx="396000" cy="396000"/>
                  <wp:effectExtent l="0" t="0" r="4445" b="4445"/>
                  <wp:docPr id="84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EF7DE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6BBF135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1C56B2F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18D17039" wp14:editId="35CAEE7C">
                  <wp:extent cx="396000" cy="396000"/>
                  <wp:effectExtent l="0" t="0" r="4445" b="4445"/>
                  <wp:docPr id="85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1BD7F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5837ECD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748638C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452BD23B" wp14:editId="3D2CEA57">
                  <wp:extent cx="396000" cy="396000"/>
                  <wp:effectExtent l="0" t="0" r="4445" b="4445"/>
                  <wp:docPr id="86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3D962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41B6C1F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1B3C127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F26DB53" wp14:editId="10B9098C">
                  <wp:extent cx="396000" cy="396000"/>
                  <wp:effectExtent l="0" t="0" r="4445" b="4445"/>
                  <wp:docPr id="87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9D7B7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369606A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3489212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25B00638" wp14:editId="6CEB5B52">
                  <wp:extent cx="396000" cy="396000"/>
                  <wp:effectExtent l="0" t="0" r="4445" b="4445"/>
                  <wp:docPr id="88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C8FC9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388F855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74FA91C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4BB743D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50B2E3D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79DB097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4519B0C2" w14:textId="77777777" w:rsidTr="00CE282F">
        <w:tc>
          <w:tcPr>
            <w:tcW w:w="3976" w:type="dxa"/>
          </w:tcPr>
          <w:p w14:paraId="43FE24F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8. תכיפות התקשורת עם אחיות טיפול נמרץ? </w:t>
            </w:r>
          </w:p>
          <w:p w14:paraId="07DBEF4C" w14:textId="77777777" w:rsidR="00066CC4" w:rsidRPr="0016090A" w:rsidRDefault="00066CC4" w:rsidP="00066CC4">
            <w:pPr>
              <w:pStyle w:val="20"/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באיזו תכיפות האחיות תקשרו איתך לגבי מצבו של בן משפחתך. 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ab/>
            </w:r>
          </w:p>
        </w:tc>
        <w:tc>
          <w:tcPr>
            <w:tcW w:w="1276" w:type="dxa"/>
          </w:tcPr>
          <w:p w14:paraId="1B77DD8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1C1B55D9" wp14:editId="5FB91F73">
                  <wp:extent cx="396000" cy="396000"/>
                  <wp:effectExtent l="0" t="0" r="4445" b="4445"/>
                  <wp:docPr id="89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79356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2502188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5C735BF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5BF872C4" wp14:editId="6557A9EF">
                  <wp:extent cx="396000" cy="396000"/>
                  <wp:effectExtent l="0" t="0" r="4445" b="4445"/>
                  <wp:docPr id="90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9BEEA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091FEB1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288AAA7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6F1F22C4" wp14:editId="1885BD74">
                  <wp:extent cx="396000" cy="396000"/>
                  <wp:effectExtent l="0" t="0" r="4445" b="4445"/>
                  <wp:docPr id="91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B9B02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70A6BE3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47DC818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5DC1D58B" wp14:editId="702A1D7E">
                  <wp:extent cx="396000" cy="396000"/>
                  <wp:effectExtent l="0" t="0" r="4445" b="4445"/>
                  <wp:docPr id="92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62C6F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75784CF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232DB28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1ABA6F79" wp14:editId="7D5342CE">
                  <wp:extent cx="396000" cy="396000"/>
                  <wp:effectExtent l="0" t="0" r="4445" b="4445"/>
                  <wp:docPr id="93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26458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7645074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51352F7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0069FD9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7D33114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2B2BA9B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4E9EDA34" w14:textId="77777777" w:rsidTr="00CE282F">
        <w:tc>
          <w:tcPr>
            <w:tcW w:w="3976" w:type="dxa"/>
          </w:tcPr>
          <w:p w14:paraId="059EEAE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9. המיומנות והכשירות של רופאי טיפול נמרץ (כל הרופאים כולל רופאים מתמחים)? </w:t>
            </w:r>
          </w:p>
          <w:p w14:paraId="3CA767E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באיזו מידה הרופאים היטיבו לטפל בבן משפחתך.</w:t>
            </w:r>
          </w:p>
        </w:tc>
        <w:tc>
          <w:tcPr>
            <w:tcW w:w="1276" w:type="dxa"/>
          </w:tcPr>
          <w:p w14:paraId="7D48FE2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E36CE78" wp14:editId="179BD8B1">
                  <wp:extent cx="396000" cy="396000"/>
                  <wp:effectExtent l="0" t="0" r="4445" b="4445"/>
                  <wp:docPr id="94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4AE8B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78CED0D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312F3EB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50D4C4F5" wp14:editId="0D94CFDC">
                  <wp:extent cx="396000" cy="396000"/>
                  <wp:effectExtent l="0" t="0" r="4445" b="4445"/>
                  <wp:docPr id="95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85041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15FB910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6EF7478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20F6F122" wp14:editId="3C8D6065">
                  <wp:extent cx="396000" cy="396000"/>
                  <wp:effectExtent l="0" t="0" r="4445" b="4445"/>
                  <wp:docPr id="96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80EB2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2FCA059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74465F0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16B7E1A1" wp14:editId="27579649">
                  <wp:extent cx="396000" cy="396000"/>
                  <wp:effectExtent l="0" t="0" r="4445" b="4445"/>
                  <wp:docPr id="97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B9821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49BF81E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52E6FF1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662D3C38" wp14:editId="706C180B">
                  <wp:extent cx="396000" cy="396000"/>
                  <wp:effectExtent l="0" t="0" r="4445" b="4445"/>
                  <wp:docPr id="98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D5DBF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61648A2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69155BA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73690F5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207DA2D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0EDCFB3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3F25D994" w14:textId="77777777" w:rsidR="000D727E" w:rsidRPr="0016090A" w:rsidRDefault="000D727E" w:rsidP="000D727E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2A18D0B1" w14:textId="77777777" w:rsidR="009838FD" w:rsidRPr="0016090A" w:rsidRDefault="009838FD" w:rsidP="00FE63D7">
      <w:pPr>
        <w:rPr>
          <w:rFonts w:asciiTheme="minorBidi" w:hAnsiTheme="minorBidi" w:cstheme="minorBidi"/>
          <w:b/>
          <w:sz w:val="22"/>
          <w:szCs w:val="22"/>
        </w:rPr>
      </w:pPr>
    </w:p>
    <w:p w14:paraId="150AEC8C" w14:textId="77777777" w:rsidR="00333BC5" w:rsidRPr="0016090A" w:rsidRDefault="00333BC5" w:rsidP="00333BC5">
      <w:pPr>
        <w:pStyle w:val="20"/>
        <w:bidi/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</w:pPr>
      <w:r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>חדר ההמתנה</w:t>
      </w:r>
    </w:p>
    <w:p w14:paraId="5F216CF5" w14:textId="77777777" w:rsidR="00333BC5" w:rsidRPr="0016090A" w:rsidRDefault="00333BC5" w:rsidP="00333BC5">
      <w:pPr>
        <w:pStyle w:val="20"/>
        <w:bidi/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</w:pPr>
    </w:p>
    <w:tbl>
      <w:tblPr>
        <w:tblStyle w:val="ac"/>
        <w:bidiVisual/>
        <w:tblW w:w="105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9"/>
        <w:gridCol w:w="1276"/>
        <w:gridCol w:w="1275"/>
        <w:gridCol w:w="1134"/>
        <w:gridCol w:w="1134"/>
        <w:gridCol w:w="1134"/>
        <w:gridCol w:w="560"/>
      </w:tblGrid>
      <w:tr w:rsidR="00066CC4" w:rsidRPr="0016090A" w14:paraId="33892FE2" w14:textId="77777777" w:rsidTr="000624F9">
        <w:tc>
          <w:tcPr>
            <w:tcW w:w="4069" w:type="dxa"/>
          </w:tcPr>
          <w:p w14:paraId="205DD26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10. 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באיזו מידה היית מרוצה מהאווירה בחדר ההמתנה של טיפול נמרץ? </w:t>
            </w:r>
          </w:p>
        </w:tc>
        <w:tc>
          <w:tcPr>
            <w:tcW w:w="1276" w:type="dxa"/>
          </w:tcPr>
          <w:p w14:paraId="4A5D029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DE346D1" wp14:editId="1320C4A0">
                  <wp:extent cx="396000" cy="396000"/>
                  <wp:effectExtent l="0" t="0" r="4445" b="4445"/>
                  <wp:docPr id="99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38766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2A222AD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7BD1B47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6B23FBF9" wp14:editId="5E867518">
                  <wp:extent cx="396000" cy="396000"/>
                  <wp:effectExtent l="0" t="0" r="4445" b="4445"/>
                  <wp:docPr id="100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064FC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082FE8B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30FEFF9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6746FA73" wp14:editId="2902FABA">
                  <wp:extent cx="396000" cy="396000"/>
                  <wp:effectExtent l="0" t="0" r="4445" b="4445"/>
                  <wp:docPr id="101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9FC7D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29C1DB8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0D1040E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2596917" wp14:editId="6B21880C">
                  <wp:extent cx="396000" cy="396000"/>
                  <wp:effectExtent l="0" t="0" r="4445" b="4445"/>
                  <wp:docPr id="102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97D7B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333B0E2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7B9AA80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006D1565" wp14:editId="73DA7FDB">
                  <wp:extent cx="396000" cy="396000"/>
                  <wp:effectExtent l="0" t="0" r="4445" b="4445"/>
                  <wp:docPr id="103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2C5D9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7C10713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1DD3CD0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616C759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18E897C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2E133FF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30FECC71" w14:textId="77777777" w:rsidR="00333BC5" w:rsidRPr="0016090A" w:rsidRDefault="00333BC5" w:rsidP="00333BC5">
      <w:pPr>
        <w:pStyle w:val="20"/>
        <w:bidi/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</w:pPr>
    </w:p>
    <w:p w14:paraId="39F5CEA3" w14:textId="77777777" w:rsidR="00FE63D7" w:rsidRPr="0016090A" w:rsidRDefault="00FE63D7" w:rsidP="00FE63D7">
      <w:pPr>
        <w:rPr>
          <w:rFonts w:asciiTheme="minorBidi" w:hAnsiTheme="minorBidi" w:cstheme="minorBidi"/>
          <w:b/>
          <w:sz w:val="22"/>
          <w:szCs w:val="22"/>
          <w:lang w:bidi="he-IL"/>
        </w:rPr>
      </w:pPr>
    </w:p>
    <w:tbl>
      <w:tblPr>
        <w:tblStyle w:val="ac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4"/>
      </w:tblGrid>
      <w:tr w:rsidR="00333BC5" w:rsidRPr="0016090A" w14:paraId="1F120C40" w14:textId="77777777" w:rsidTr="000624F9">
        <w:tc>
          <w:tcPr>
            <w:tcW w:w="3516" w:type="dxa"/>
          </w:tcPr>
          <w:p w14:paraId="260516E9" w14:textId="77777777" w:rsidR="00333BC5" w:rsidRPr="0016090A" w:rsidRDefault="00333BC5" w:rsidP="000624F9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  <w:tc>
          <w:tcPr>
            <w:tcW w:w="3516" w:type="dxa"/>
          </w:tcPr>
          <w:p w14:paraId="2C4CBE5D" w14:textId="77777777" w:rsidR="00333BC5" w:rsidRPr="0016090A" w:rsidRDefault="00333BC5" w:rsidP="000624F9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ar-LB"/>
              </w:rPr>
            </w:pPr>
          </w:p>
        </w:tc>
        <w:tc>
          <w:tcPr>
            <w:tcW w:w="3516" w:type="dxa"/>
          </w:tcPr>
          <w:p w14:paraId="172FC7D6" w14:textId="77777777" w:rsidR="00333BC5" w:rsidRPr="0016090A" w:rsidRDefault="00333BC5" w:rsidP="000624F9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</w:tr>
    </w:tbl>
    <w:p w14:paraId="126CACDF" w14:textId="77777777" w:rsidR="00546BDD" w:rsidRPr="0016090A" w:rsidRDefault="00546BDD" w:rsidP="00333BC5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6E30B4A3" w14:textId="77777777" w:rsidR="00546BDD" w:rsidRDefault="00546BDD" w:rsidP="00FE63D7">
      <w:pPr>
        <w:rPr>
          <w:rFonts w:asciiTheme="minorBidi" w:hAnsiTheme="minorBidi" w:cstheme="minorBidi"/>
          <w:b/>
          <w:sz w:val="22"/>
          <w:szCs w:val="22"/>
        </w:rPr>
      </w:pPr>
    </w:p>
    <w:p w14:paraId="5D8EB1F2" w14:textId="77777777" w:rsidR="0016090A" w:rsidRPr="0016090A" w:rsidRDefault="0016090A" w:rsidP="00FE63D7">
      <w:pPr>
        <w:rPr>
          <w:rFonts w:asciiTheme="minorBidi" w:hAnsiTheme="minorBidi" w:cstheme="minorBidi"/>
          <w:b/>
          <w:sz w:val="22"/>
          <w:szCs w:val="22"/>
        </w:rPr>
      </w:pPr>
    </w:p>
    <w:p w14:paraId="464D7DEF" w14:textId="77777777" w:rsidR="00546BDD" w:rsidRPr="0016090A" w:rsidRDefault="00B66044" w:rsidP="00900D04">
      <w:pPr>
        <w:bidi/>
        <w:rPr>
          <w:rFonts w:asciiTheme="minorBidi" w:hAnsiTheme="minorBidi" w:cstheme="minorBidi"/>
          <w:bCs/>
          <w:sz w:val="22"/>
          <w:szCs w:val="22"/>
          <w:u w:val="single"/>
          <w:rtl/>
          <w:lang w:bidi="he-IL"/>
        </w:rPr>
      </w:pPr>
      <w:r w:rsidRPr="0016090A">
        <w:rPr>
          <w:rFonts w:asciiTheme="minorBidi" w:hAnsiTheme="minorBidi" w:cstheme="minorBidi"/>
          <w:bCs/>
          <w:sz w:val="22"/>
          <w:szCs w:val="22"/>
          <w:u w:val="single"/>
          <w:rtl/>
          <w:lang w:bidi="he-IL"/>
        </w:rPr>
        <w:lastRenderedPageBreak/>
        <w:t>היחידה לטיפול נמרץ</w:t>
      </w:r>
    </w:p>
    <w:p w14:paraId="25E51EAE" w14:textId="77777777" w:rsidR="00546BDD" w:rsidRPr="0016090A" w:rsidRDefault="00546BDD" w:rsidP="00FE63D7">
      <w:pPr>
        <w:rPr>
          <w:rFonts w:asciiTheme="minorBidi" w:hAnsiTheme="minorBidi" w:cstheme="minorBidi"/>
          <w:b/>
          <w:sz w:val="22"/>
          <w:szCs w:val="22"/>
        </w:rPr>
      </w:pPr>
    </w:p>
    <w:tbl>
      <w:tblPr>
        <w:tblStyle w:val="ac"/>
        <w:bidiVisual/>
        <w:tblW w:w="105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9"/>
        <w:gridCol w:w="1276"/>
        <w:gridCol w:w="1275"/>
        <w:gridCol w:w="1134"/>
        <w:gridCol w:w="1134"/>
        <w:gridCol w:w="1134"/>
        <w:gridCol w:w="560"/>
      </w:tblGrid>
      <w:tr w:rsidR="00066CC4" w:rsidRPr="0016090A" w14:paraId="5B0A8CED" w14:textId="77777777" w:rsidTr="000624F9">
        <w:tc>
          <w:tcPr>
            <w:tcW w:w="4069" w:type="dxa"/>
          </w:tcPr>
          <w:p w14:paraId="61D6BF6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11. 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באיזו מידה היית מרוצה מהאווירה בטיפול נמרץ? </w:t>
            </w:r>
          </w:p>
        </w:tc>
        <w:tc>
          <w:tcPr>
            <w:tcW w:w="1276" w:type="dxa"/>
          </w:tcPr>
          <w:p w14:paraId="067A4D4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2067EF4B" wp14:editId="4E53E37E">
                  <wp:extent cx="396000" cy="396000"/>
                  <wp:effectExtent l="0" t="0" r="4445" b="4445"/>
                  <wp:docPr id="104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F37BB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43DE6DB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47246CA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034B2B0C" wp14:editId="75BF2FC4">
                  <wp:extent cx="396000" cy="396000"/>
                  <wp:effectExtent l="0" t="0" r="4445" b="4445"/>
                  <wp:docPr id="105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686A8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4FCC8C0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7525869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42986C30" wp14:editId="6C7B5343">
                  <wp:extent cx="396000" cy="396000"/>
                  <wp:effectExtent l="0" t="0" r="4445" b="4445"/>
                  <wp:docPr id="106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AA489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0EAED58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6442FA6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52362BC6" wp14:editId="033A1D48">
                  <wp:extent cx="396000" cy="396000"/>
                  <wp:effectExtent l="0" t="0" r="4445" b="4445"/>
                  <wp:docPr id="107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8E2BF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013AADE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432E4FD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6781F82B" wp14:editId="001A7F7D">
                  <wp:extent cx="396000" cy="396000"/>
                  <wp:effectExtent l="0" t="0" r="4445" b="4445"/>
                  <wp:docPr id="108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BA75B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264243F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5736692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5D6D7BE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4C37FCC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1AE840C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01893266" w14:textId="77777777" w:rsidTr="000624F9">
        <w:tc>
          <w:tcPr>
            <w:tcW w:w="4069" w:type="dxa"/>
          </w:tcPr>
          <w:p w14:paraId="3ECD507E" w14:textId="64EB1F43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12. 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באיזו מידה היית מרוצה מההשתתפות שלך בסבבים היומיים (ביקור יומי)? 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ab/>
            </w:r>
          </w:p>
        </w:tc>
        <w:tc>
          <w:tcPr>
            <w:tcW w:w="1276" w:type="dxa"/>
          </w:tcPr>
          <w:p w14:paraId="6595B6E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13999E2D" wp14:editId="0755EDEF">
                  <wp:extent cx="396000" cy="396000"/>
                  <wp:effectExtent l="0" t="0" r="4445" b="4445"/>
                  <wp:docPr id="109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97BB6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46FD2A5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794D65B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0695938B" wp14:editId="3349FD7E">
                  <wp:extent cx="396000" cy="396000"/>
                  <wp:effectExtent l="0" t="0" r="4445" b="4445"/>
                  <wp:docPr id="110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43830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1E069F4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7F182FD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388E8713" wp14:editId="4EE0A7B6">
                  <wp:extent cx="396000" cy="396000"/>
                  <wp:effectExtent l="0" t="0" r="4445" b="4445"/>
                  <wp:docPr id="111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EF4F6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40C5DA3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01523C5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1B8ED9B8" wp14:editId="52433133">
                  <wp:extent cx="396000" cy="396000"/>
                  <wp:effectExtent l="0" t="0" r="4445" b="4445"/>
                  <wp:docPr id="117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E28C5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702E7CD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4277E88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6C344B2" wp14:editId="3C2F5255">
                  <wp:extent cx="396000" cy="396000"/>
                  <wp:effectExtent l="0" t="0" r="4445" b="4445"/>
                  <wp:docPr id="118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201AF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23B68D9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2D62548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3051E99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517ABC7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6C9DEC9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2047172D" w14:textId="77777777" w:rsidTr="000624F9">
        <w:tc>
          <w:tcPr>
            <w:tcW w:w="4069" w:type="dxa"/>
          </w:tcPr>
          <w:p w14:paraId="075F1DB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13. 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באיזו מידה היית מרוצה מ</w:t>
            </w:r>
            <w:r w:rsidRPr="0016090A">
              <w:rPr>
                <w:rFonts w:asciiTheme="minorBidi" w:hAnsiTheme="minorBidi" w:cstheme="minorBidi"/>
                <w:sz w:val="22"/>
                <w:szCs w:val="22"/>
                <w:u w:val="single"/>
                <w:rtl/>
                <w:lang w:bidi="he-IL"/>
              </w:rPr>
              <w:t>ההשתתפות שלך בטיפול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בבן משפחתך</w:t>
            </w:r>
            <w:r w:rsidR="00525F7E">
              <w:rPr>
                <w:rFonts w:asciiTheme="minorBidi" w:hAnsiTheme="minorBidi" w:cstheme="minorBidi" w:hint="cs"/>
                <w:sz w:val="22"/>
                <w:szCs w:val="22"/>
                <w:rtl/>
                <w:lang w:bidi="he-IL"/>
              </w:rPr>
              <w:t>,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החולה</w:t>
            </w:r>
            <w:r w:rsidR="00525F7E">
              <w:rPr>
                <w:rFonts w:asciiTheme="minorBidi" w:hAnsiTheme="minorBidi" w:cstheme="minorBidi" w:hint="cs"/>
                <w:sz w:val="22"/>
                <w:szCs w:val="22"/>
                <w:rtl/>
                <w:lang w:bidi="he-IL"/>
              </w:rPr>
              <w:t>,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המצוי במצב קשה?</w:t>
            </w:r>
          </w:p>
          <w:p w14:paraId="6702D05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</w:tc>
        <w:tc>
          <w:tcPr>
            <w:tcW w:w="1276" w:type="dxa"/>
          </w:tcPr>
          <w:p w14:paraId="71FF720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E764F7B" wp14:editId="1BD42243">
                  <wp:extent cx="396000" cy="396000"/>
                  <wp:effectExtent l="0" t="0" r="4445" b="4445"/>
                  <wp:docPr id="119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C7808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539A247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5B76B5D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3433327E" wp14:editId="2B24D08F">
                  <wp:extent cx="396000" cy="396000"/>
                  <wp:effectExtent l="0" t="0" r="4445" b="4445"/>
                  <wp:docPr id="120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2AB83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25E92DC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7D8D2BF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3E61CE0C" wp14:editId="492A82DE">
                  <wp:extent cx="396000" cy="396000"/>
                  <wp:effectExtent l="0" t="0" r="4445" b="4445"/>
                  <wp:docPr id="121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DD71D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6963F76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3B17F9A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EEB56B0" wp14:editId="25698830">
                  <wp:extent cx="396000" cy="396000"/>
                  <wp:effectExtent l="0" t="0" r="4445" b="4445"/>
                  <wp:docPr id="134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D1221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6F16469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449FE8F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5C9A62CA" wp14:editId="29CCD8EB">
                  <wp:extent cx="396000" cy="396000"/>
                  <wp:effectExtent l="0" t="0" r="4445" b="4445"/>
                  <wp:docPr id="135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B88C1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53E42C9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738EB66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44F9683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2F1EC53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4A7FB4C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35E1EC6A" w14:textId="77777777" w:rsidTr="000624F9">
        <w:tc>
          <w:tcPr>
            <w:tcW w:w="4069" w:type="dxa"/>
          </w:tcPr>
          <w:p w14:paraId="6250EDD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14. 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ישנם אנשים שרוצים שיעשו הכל בכדי לטפל בבעיות הבריאותיות שלהם, בעוד אחרים לא רוצים שיעשו הרבה. באיזו מידה היית מרוצה </w:t>
            </w:r>
            <w:r w:rsidRPr="0016090A">
              <w:rPr>
                <w:rFonts w:asciiTheme="minorBidi" w:hAnsiTheme="minorBidi" w:cstheme="minorBidi"/>
                <w:sz w:val="22"/>
                <w:szCs w:val="22"/>
                <w:u w:val="single"/>
                <w:rtl/>
                <w:lang w:bidi="he-IL"/>
              </w:rPr>
              <w:t>מרמת או כמות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הטיפול הרפואי שקיבל בן משפחתך בטיפול נמרץ? </w:t>
            </w:r>
          </w:p>
          <w:p w14:paraId="55C2334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</w:tc>
        <w:tc>
          <w:tcPr>
            <w:tcW w:w="1276" w:type="dxa"/>
          </w:tcPr>
          <w:p w14:paraId="16368F5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32AA7AAD" wp14:editId="51310761">
                  <wp:extent cx="396000" cy="396000"/>
                  <wp:effectExtent l="0" t="0" r="4445" b="4445"/>
                  <wp:docPr id="136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253D2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1DA76DB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3B27CA1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60F4E77B" wp14:editId="2E615252">
                  <wp:extent cx="396000" cy="396000"/>
                  <wp:effectExtent l="0" t="0" r="4445" b="4445"/>
                  <wp:docPr id="137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807CF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5C46FAC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2A1079F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669FD832" wp14:editId="1D35F026">
                  <wp:extent cx="396000" cy="396000"/>
                  <wp:effectExtent l="0" t="0" r="4445" b="4445"/>
                  <wp:docPr id="138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23E8D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5DA7B64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0609850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394AB08E" wp14:editId="01640DC2">
                  <wp:extent cx="396000" cy="396000"/>
                  <wp:effectExtent l="0" t="0" r="4445" b="4445"/>
                  <wp:docPr id="139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4174A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0825D27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2E08BD6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6707A9A" wp14:editId="541C6FD0">
                  <wp:extent cx="396000" cy="396000"/>
                  <wp:effectExtent l="0" t="0" r="4445" b="4445"/>
                  <wp:docPr id="140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56266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240B1F8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59C5FC3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1B690F2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2877818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0BB18FA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37376F0E" w14:textId="77777777" w:rsidR="00546BDD" w:rsidRPr="0016090A" w:rsidRDefault="00546BDD" w:rsidP="00900D04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64AC500A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41877550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04AC4433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5FC10C9A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0C0D5301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763605C8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1188C13F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466A3D77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74C4E52E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40990594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4977DFF3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16D7374F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597196DB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75B5427F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45C4F467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2FE0ED68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63008E63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2763637A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2AEC0E4C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3CED3E52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747C98EB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6B0353FF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79BA5BBD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7D5E5678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272840B1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4E468CF5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tbl>
      <w:tblPr>
        <w:tblStyle w:val="ac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4"/>
      </w:tblGrid>
      <w:tr w:rsidR="000624F9" w:rsidRPr="0016090A" w14:paraId="481429A0" w14:textId="77777777" w:rsidTr="000624F9">
        <w:tc>
          <w:tcPr>
            <w:tcW w:w="3516" w:type="dxa"/>
          </w:tcPr>
          <w:p w14:paraId="039A77DD" w14:textId="77777777" w:rsidR="000624F9" w:rsidRPr="0016090A" w:rsidRDefault="000624F9" w:rsidP="000624F9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  <w:tc>
          <w:tcPr>
            <w:tcW w:w="3516" w:type="dxa"/>
          </w:tcPr>
          <w:p w14:paraId="57F4F921" w14:textId="77777777" w:rsidR="000624F9" w:rsidRPr="0016090A" w:rsidRDefault="000624F9" w:rsidP="000624F9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ar-LB"/>
              </w:rPr>
            </w:pPr>
          </w:p>
        </w:tc>
        <w:tc>
          <w:tcPr>
            <w:tcW w:w="3516" w:type="dxa"/>
          </w:tcPr>
          <w:p w14:paraId="6C064865" w14:textId="77777777" w:rsidR="000624F9" w:rsidRPr="0016090A" w:rsidRDefault="000624F9" w:rsidP="000624F9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</w:tr>
    </w:tbl>
    <w:p w14:paraId="488DBE5C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00CCA418" w14:textId="77777777" w:rsidR="00A44699" w:rsidRPr="0016090A" w:rsidRDefault="00A44699" w:rsidP="00A44699">
      <w:pPr>
        <w:bidi/>
        <w:spacing w:line="360" w:lineRule="auto"/>
        <w:rPr>
          <w:rFonts w:asciiTheme="minorBidi" w:hAnsiTheme="minorBidi" w:cstheme="minorBidi"/>
          <w:rtl/>
        </w:rPr>
      </w:pPr>
    </w:p>
    <w:p w14:paraId="45BFE9EF" w14:textId="77777777" w:rsidR="00A44699" w:rsidRPr="0016090A" w:rsidRDefault="00A44699" w:rsidP="00A44699">
      <w:pPr>
        <w:bidi/>
        <w:spacing w:line="360" w:lineRule="auto"/>
        <w:rPr>
          <w:rFonts w:asciiTheme="minorBidi" w:hAnsiTheme="minorBidi" w:cstheme="minorBidi"/>
          <w:b/>
          <w:bCs/>
          <w:rtl/>
        </w:rPr>
      </w:pPr>
      <w:r w:rsidRPr="0016090A">
        <w:rPr>
          <w:rFonts w:asciiTheme="minorBidi" w:hAnsiTheme="minorBidi" w:cstheme="minorBidi"/>
          <w:b/>
          <w:bCs/>
          <w:rtl/>
          <w:lang w:bidi="he-IL"/>
        </w:rPr>
        <w:lastRenderedPageBreak/>
        <w:t>הוראות למילוי השאלון</w:t>
      </w:r>
      <w:r w:rsidRPr="0016090A">
        <w:rPr>
          <w:rFonts w:asciiTheme="minorBidi" w:hAnsiTheme="minorBidi" w:cstheme="minorBidi"/>
          <w:b/>
          <w:bCs/>
          <w:rtl/>
        </w:rPr>
        <w:t>:</w:t>
      </w:r>
    </w:p>
    <w:p w14:paraId="6E7E5F06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</w:rPr>
      </w:pPr>
    </w:p>
    <w:p w14:paraId="01104F63" w14:textId="77777777" w:rsidR="000624F9" w:rsidRPr="0016090A" w:rsidRDefault="000624F9" w:rsidP="000624F9">
      <w:pPr>
        <w:bidi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69C23326" w14:textId="77777777" w:rsidR="00A44699" w:rsidRPr="0016090A" w:rsidRDefault="00425138" w:rsidP="00A44699">
      <w:pPr>
        <w:pStyle w:val="1"/>
        <w:bidi/>
        <w:jc w:val="center"/>
        <w:rPr>
          <w:rFonts w:asciiTheme="minorBidi" w:hAnsiTheme="minorBidi" w:cstheme="minorBidi"/>
          <w:rtl/>
          <w:lang w:bidi="he-IL"/>
        </w:rPr>
      </w:pPr>
      <w:r w:rsidRPr="0016090A">
        <w:rPr>
          <w:rFonts w:asciiTheme="minorBidi" w:hAnsiTheme="minorBidi" w:cstheme="minorBidi"/>
          <w:b w:val="0"/>
          <w:bCs/>
          <w:sz w:val="22"/>
          <w:szCs w:val="22"/>
          <w:rtl/>
          <w:lang w:bidi="he-IL"/>
        </w:rPr>
        <w:t xml:space="preserve">חלק ב': </w:t>
      </w:r>
      <w:r w:rsidR="00A44699" w:rsidRPr="0016090A">
        <w:rPr>
          <w:rFonts w:asciiTheme="minorBidi" w:hAnsiTheme="minorBidi" w:cstheme="minorBidi"/>
          <w:b w:val="0"/>
          <w:bCs/>
          <w:sz w:val="22"/>
          <w:szCs w:val="22"/>
          <w:rtl/>
          <w:lang w:bidi="he-IL"/>
        </w:rPr>
        <w:t>שביעות הרצון של בני המשפחה מתהליך קבלת ההחלטות בנוגע לטיפול בחולים במצב קשה</w:t>
      </w:r>
    </w:p>
    <w:p w14:paraId="5A311CC2" w14:textId="77777777" w:rsidR="007704BD" w:rsidRPr="0016090A" w:rsidRDefault="007704BD" w:rsidP="00A44699">
      <w:pPr>
        <w:pStyle w:val="1"/>
        <w:bidi/>
        <w:jc w:val="center"/>
        <w:rPr>
          <w:rFonts w:asciiTheme="minorBidi" w:hAnsiTheme="minorBidi" w:cstheme="minorBidi"/>
          <w:b w:val="0"/>
          <w:sz w:val="22"/>
          <w:szCs w:val="22"/>
          <w:lang w:bidi="he-IL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75"/>
      </w:tblGrid>
      <w:tr w:rsidR="007704BD" w:rsidRPr="0016090A" w14:paraId="2C14A4E1" w14:textId="77777777" w:rsidTr="00BF5DD1">
        <w:tc>
          <w:tcPr>
            <w:tcW w:w="10375" w:type="dxa"/>
            <w:shd w:val="clear" w:color="auto" w:fill="auto"/>
          </w:tcPr>
          <w:p w14:paraId="29292F9F" w14:textId="77777777" w:rsidR="007704BD" w:rsidRPr="0016090A" w:rsidRDefault="00425138" w:rsidP="00A44699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bidi/>
              <w:jc w:val="center"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ה</w:t>
            </w:r>
            <w:r w:rsidR="00A44699"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וראות למשפחה של מטופל</w:t>
            </w:r>
          </w:p>
        </w:tc>
      </w:tr>
    </w:tbl>
    <w:p w14:paraId="2F061578" w14:textId="77777777" w:rsidR="00443ED3" w:rsidRPr="0016090A" w:rsidRDefault="00443ED3" w:rsidP="007704BD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Theme="minorBidi" w:hAnsiTheme="minorBidi" w:cstheme="minorBidi"/>
          <w:sz w:val="22"/>
          <w:szCs w:val="22"/>
        </w:rPr>
      </w:pPr>
    </w:p>
    <w:p w14:paraId="17726C3F" w14:textId="77777777" w:rsidR="00C90A0D" w:rsidRPr="0016090A" w:rsidRDefault="00C90A0D" w:rsidP="00C90A0D">
      <w:pPr>
        <w:bidi/>
        <w:spacing w:line="360" w:lineRule="auto"/>
        <w:rPr>
          <w:rFonts w:asciiTheme="minorBidi" w:hAnsiTheme="minorBidi" w:cstheme="minorBidi"/>
          <w:rtl/>
        </w:rPr>
      </w:pPr>
      <w:r w:rsidRPr="0016090A">
        <w:rPr>
          <w:rFonts w:asciiTheme="minorBidi" w:hAnsiTheme="minorBidi" w:cstheme="minorBidi"/>
          <w:rtl/>
          <w:lang w:bidi="he-IL"/>
        </w:rPr>
        <w:t>השאלון מיועד לבדוק את תחושתך ביחס למעורבותך בקבלת ההחלטות הנוגעות לטיפול בבן משפחתך</w:t>
      </w:r>
      <w:r w:rsidRPr="0016090A">
        <w:rPr>
          <w:rFonts w:asciiTheme="minorBidi" w:hAnsiTheme="minorBidi" w:cstheme="minorBidi"/>
          <w:rtl/>
        </w:rPr>
        <w:t xml:space="preserve">. </w:t>
      </w:r>
      <w:r w:rsidRPr="0016090A">
        <w:rPr>
          <w:rFonts w:asciiTheme="minorBidi" w:hAnsiTheme="minorBidi" w:cstheme="minorBidi"/>
          <w:rtl/>
          <w:lang w:bidi="he-IL"/>
        </w:rPr>
        <w:t>יתכן ובן משפחתך טופל ע</w:t>
      </w:r>
      <w:r w:rsidRPr="0016090A">
        <w:rPr>
          <w:rFonts w:asciiTheme="minorBidi" w:hAnsiTheme="minorBidi" w:cstheme="minorBidi"/>
          <w:rtl/>
        </w:rPr>
        <w:t>"</w:t>
      </w:r>
      <w:r w:rsidRPr="0016090A">
        <w:rPr>
          <w:rFonts w:asciiTheme="minorBidi" w:hAnsiTheme="minorBidi" w:cstheme="minorBidi"/>
          <w:rtl/>
          <w:lang w:bidi="he-IL"/>
        </w:rPr>
        <w:t>י אנשים שונים ביחידת טיפול נמרץ</w:t>
      </w:r>
      <w:r w:rsidRPr="0016090A">
        <w:rPr>
          <w:rFonts w:asciiTheme="minorBidi" w:hAnsiTheme="minorBidi" w:cstheme="minorBidi"/>
          <w:rtl/>
        </w:rPr>
        <w:t xml:space="preserve">. </w:t>
      </w:r>
      <w:r w:rsidRPr="0016090A">
        <w:rPr>
          <w:rFonts w:asciiTheme="minorBidi" w:hAnsiTheme="minorBidi" w:cstheme="minorBidi"/>
          <w:rtl/>
          <w:lang w:bidi="he-IL"/>
        </w:rPr>
        <w:t>בהשיבך על השאלות התייחס לטיפול בכללותו כפי שניתן ע</w:t>
      </w:r>
      <w:r w:rsidRPr="0016090A">
        <w:rPr>
          <w:rFonts w:asciiTheme="minorBidi" w:hAnsiTheme="minorBidi" w:cstheme="minorBidi"/>
          <w:rtl/>
        </w:rPr>
        <w:t>"</w:t>
      </w:r>
      <w:r w:rsidRPr="0016090A">
        <w:rPr>
          <w:rFonts w:asciiTheme="minorBidi" w:hAnsiTheme="minorBidi" w:cstheme="minorBidi"/>
          <w:rtl/>
          <w:lang w:bidi="he-IL"/>
        </w:rPr>
        <w:t>י כלל אנשי הצוות</w:t>
      </w:r>
      <w:r w:rsidRPr="0016090A">
        <w:rPr>
          <w:rFonts w:asciiTheme="minorBidi" w:hAnsiTheme="minorBidi" w:cstheme="minorBidi"/>
          <w:rtl/>
        </w:rPr>
        <w:t xml:space="preserve">. </w:t>
      </w:r>
    </w:p>
    <w:p w14:paraId="1BAF6396" w14:textId="77777777" w:rsidR="007704BD" w:rsidRPr="0016090A" w:rsidRDefault="007704BD">
      <w:pPr>
        <w:pStyle w:val="a7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Theme="minorBidi" w:hAnsiTheme="minorBidi" w:cstheme="minorBidi"/>
          <w:noProof/>
          <w:sz w:val="22"/>
          <w:szCs w:val="22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75"/>
      </w:tblGrid>
      <w:tr w:rsidR="00A969D4" w:rsidRPr="0016090A" w14:paraId="3A5B3E23" w14:textId="77777777" w:rsidTr="00A969D4">
        <w:tc>
          <w:tcPr>
            <w:tcW w:w="10375" w:type="dxa"/>
            <w:vAlign w:val="center"/>
          </w:tcPr>
          <w:p w14:paraId="328C3BE6" w14:textId="728BE3DD" w:rsidR="00C90A0D" w:rsidRPr="0016090A" w:rsidRDefault="00C90A0D" w:rsidP="00A969D4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i/>
                <w:i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i/>
                <w:iCs/>
                <w:sz w:val="22"/>
                <w:szCs w:val="22"/>
                <w:rtl/>
                <w:lang w:bidi="he-IL"/>
              </w:rPr>
              <w:t xml:space="preserve">סמן תשובה אחת שמשקפת את דעתך באופן </w:t>
            </w:r>
            <w:r w:rsidR="00F35E53" w:rsidRPr="0016090A">
              <w:rPr>
                <w:rFonts w:asciiTheme="minorBidi" w:hAnsiTheme="minorBidi" w:cstheme="minorBidi" w:hint="cs"/>
                <w:b/>
                <w:bCs/>
                <w:i/>
                <w:iCs/>
                <w:sz w:val="22"/>
                <w:szCs w:val="22"/>
                <w:rtl/>
                <w:lang w:bidi="he-IL"/>
              </w:rPr>
              <w:t>המדויק</w:t>
            </w:r>
            <w:r w:rsidRPr="0016090A">
              <w:rPr>
                <w:rFonts w:asciiTheme="minorBidi" w:hAnsiTheme="minorBidi" w:cstheme="minorBidi"/>
                <w:b/>
                <w:bCs/>
                <w:i/>
                <w:iCs/>
                <w:sz w:val="22"/>
                <w:szCs w:val="22"/>
                <w:rtl/>
                <w:lang w:bidi="he-IL"/>
              </w:rPr>
              <w:t xml:space="preserve"> ביותר. במידה והשאלה אינה רלבנטית לשהייתו של בן משפחתך, נא לסמן את התיבה "לא רלבנטי" (ל/ר)</w:t>
            </w:r>
          </w:p>
          <w:p w14:paraId="48E2A831" w14:textId="77777777" w:rsidR="00A969D4" w:rsidRPr="0016090A" w:rsidRDefault="00A969D4" w:rsidP="00C90A0D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bidi/>
              <w:jc w:val="center"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</w:tr>
    </w:tbl>
    <w:p w14:paraId="596B927D" w14:textId="77777777" w:rsidR="00443ED3" w:rsidRPr="0016090A" w:rsidRDefault="00443ED3">
      <w:pPr>
        <w:rPr>
          <w:rFonts w:asciiTheme="minorBidi" w:hAnsiTheme="minorBidi" w:cstheme="minorBidi"/>
          <w:sz w:val="22"/>
          <w:szCs w:val="22"/>
        </w:rPr>
      </w:pPr>
    </w:p>
    <w:p w14:paraId="0EDFB415" w14:textId="77777777" w:rsidR="00A969D4" w:rsidRPr="0016090A" w:rsidRDefault="00A969D4" w:rsidP="00A969D4">
      <w:pPr>
        <w:pStyle w:val="1"/>
        <w:bidi/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</w:pPr>
      <w:r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 xml:space="preserve">צרכי מידע </w:t>
      </w:r>
    </w:p>
    <w:p w14:paraId="370C47F8" w14:textId="77777777" w:rsidR="00A969D4" w:rsidRPr="0016090A" w:rsidRDefault="00A969D4" w:rsidP="00A969D4">
      <w:pPr>
        <w:bidi/>
        <w:rPr>
          <w:rFonts w:asciiTheme="minorBidi" w:hAnsiTheme="minorBidi" w:cstheme="minorBidi"/>
          <w:rtl/>
          <w:lang w:bidi="he-IL"/>
        </w:rPr>
      </w:pPr>
    </w:p>
    <w:p w14:paraId="6D31D3BA" w14:textId="77777777" w:rsidR="00A969D4" w:rsidRPr="0016090A" w:rsidRDefault="00A969D4" w:rsidP="00A969D4">
      <w:pPr>
        <w:bidi/>
        <w:rPr>
          <w:rFonts w:asciiTheme="minorBidi" w:hAnsiTheme="minorBidi" w:cstheme="minorBidi"/>
          <w:sz w:val="22"/>
          <w:szCs w:val="22"/>
          <w:rtl/>
          <w:lang w:bidi="he-IL"/>
        </w:rPr>
      </w:pPr>
      <w:r w:rsidRPr="0016090A">
        <w:rPr>
          <w:rFonts w:asciiTheme="minorBidi" w:hAnsiTheme="minorBidi" w:cstheme="minorBidi"/>
          <w:sz w:val="22"/>
          <w:szCs w:val="22"/>
          <w:rtl/>
          <w:lang w:bidi="he-IL"/>
        </w:rPr>
        <w:t xml:space="preserve">באיזו מידה היית מרוצה מ... </w:t>
      </w:r>
    </w:p>
    <w:p w14:paraId="2B947039" w14:textId="77777777" w:rsidR="00546BDD" w:rsidRPr="0016090A" w:rsidRDefault="00546BDD" w:rsidP="00A969D4">
      <w:pPr>
        <w:bidi/>
        <w:rPr>
          <w:rFonts w:asciiTheme="minorBidi" w:hAnsiTheme="minorBidi" w:cstheme="minorBidi"/>
          <w:rtl/>
          <w:lang w:bidi="he-IL"/>
        </w:rPr>
      </w:pPr>
    </w:p>
    <w:tbl>
      <w:tblPr>
        <w:tblStyle w:val="ac"/>
        <w:bidiVisual/>
        <w:tblW w:w="105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9"/>
        <w:gridCol w:w="1276"/>
        <w:gridCol w:w="1275"/>
        <w:gridCol w:w="1134"/>
        <w:gridCol w:w="1134"/>
        <w:gridCol w:w="1134"/>
        <w:gridCol w:w="560"/>
      </w:tblGrid>
      <w:tr w:rsidR="00066CC4" w:rsidRPr="0016090A" w14:paraId="13A73BCB" w14:textId="77777777" w:rsidTr="00894DDF">
        <w:tc>
          <w:tcPr>
            <w:tcW w:w="4069" w:type="dxa"/>
          </w:tcPr>
          <w:p w14:paraId="78A1F2A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>15. תכיפות התקשורת עם רופאי טיפול נמרץ?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</w:t>
            </w:r>
          </w:p>
          <w:p w14:paraId="77E7CAF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באיזו תכיפות רופאי טיפול נמרץ תקשרו איתך לגבי מצבו של בן משפחתך.</w:t>
            </w:r>
          </w:p>
          <w:p w14:paraId="1263145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</w:t>
            </w:r>
          </w:p>
        </w:tc>
        <w:tc>
          <w:tcPr>
            <w:tcW w:w="1276" w:type="dxa"/>
          </w:tcPr>
          <w:p w14:paraId="7E11267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61FA6C55" wp14:editId="5F1AD6B0">
                  <wp:extent cx="396000" cy="396000"/>
                  <wp:effectExtent l="0" t="0" r="4445" b="4445"/>
                  <wp:docPr id="141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2FED9D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35F8B35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210542D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23AB07AA" wp14:editId="7351C38B">
                  <wp:extent cx="396000" cy="396000"/>
                  <wp:effectExtent l="0" t="0" r="4445" b="4445"/>
                  <wp:docPr id="142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E2D07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5564E15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1A268F1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22C7B3F1" wp14:editId="624EF58C">
                  <wp:extent cx="396000" cy="396000"/>
                  <wp:effectExtent l="0" t="0" r="4445" b="4445"/>
                  <wp:docPr id="143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4C4B2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0DED1E2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5CAA43A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0A2EE344" wp14:editId="43D14E4B">
                  <wp:extent cx="396000" cy="396000"/>
                  <wp:effectExtent l="0" t="0" r="4445" b="4445"/>
                  <wp:docPr id="144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F1A80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73C79F8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4C40FF5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4FB55BA0" wp14:editId="7B88F4CB">
                  <wp:extent cx="396000" cy="396000"/>
                  <wp:effectExtent l="0" t="0" r="4445" b="4445"/>
                  <wp:docPr id="145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8FECF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50839DF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644F267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4B830C4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7D7BCFD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11E1849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11A116E3" w14:textId="77777777" w:rsidTr="00894DDF">
        <w:tc>
          <w:tcPr>
            <w:tcW w:w="4069" w:type="dxa"/>
          </w:tcPr>
          <w:p w14:paraId="11AD860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16. </w:t>
            </w:r>
            <w:r w:rsidRPr="0016090A">
              <w:rPr>
                <w:rFonts w:asciiTheme="minorBidi" w:hAnsiTheme="minorBidi" w:cstheme="minorBidi"/>
                <w:b/>
                <w:bCs/>
                <w:rtl/>
                <w:lang w:bidi="he-IL"/>
              </w:rPr>
              <w:t>נגישות המידע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>?</w:t>
            </w:r>
            <w:r w:rsidRPr="0016090A">
              <w:rPr>
                <w:rFonts w:asciiTheme="minorBidi" w:hAnsiTheme="minorBidi" w:cstheme="minorBidi"/>
                <w:rtl/>
              </w:rPr>
              <w:t xml:space="preserve"> </w:t>
            </w:r>
          </w:p>
          <w:p w14:paraId="48FCA07A" w14:textId="58E9A24A" w:rsidR="00066CC4" w:rsidRPr="0016090A" w:rsidRDefault="00066CC4" w:rsidP="00FA1BE9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מידת הנכונות של צוות היחידה להשיב על שאלות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ab/>
            </w:r>
          </w:p>
        </w:tc>
        <w:tc>
          <w:tcPr>
            <w:tcW w:w="1276" w:type="dxa"/>
          </w:tcPr>
          <w:p w14:paraId="1EA5368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5024109F" wp14:editId="129E8DCA">
                  <wp:extent cx="396000" cy="396000"/>
                  <wp:effectExtent l="0" t="0" r="4445" b="4445"/>
                  <wp:docPr id="146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2A649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4C62A70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7FADFEF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67B232AE" wp14:editId="3A4F352C">
                  <wp:extent cx="396000" cy="396000"/>
                  <wp:effectExtent l="0" t="0" r="4445" b="4445"/>
                  <wp:docPr id="147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1B6AF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23E3CE7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7574764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0BB7AB69" wp14:editId="20378721">
                  <wp:extent cx="396000" cy="396000"/>
                  <wp:effectExtent l="0" t="0" r="4445" b="4445"/>
                  <wp:docPr id="148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EB8EB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5ACDD59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25890CE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0D47C85F" wp14:editId="15DE8DA6">
                  <wp:extent cx="396000" cy="396000"/>
                  <wp:effectExtent l="0" t="0" r="4445" b="4445"/>
                  <wp:docPr id="149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BFDE9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7CCB324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1A559FF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15ECE86F" wp14:editId="3C9D969B">
                  <wp:extent cx="396000" cy="396000"/>
                  <wp:effectExtent l="0" t="0" r="4445" b="4445"/>
                  <wp:docPr id="150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E5D70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49766E9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5F7DBB9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7593AD0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3D61154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507AC9E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270B81B4" w14:textId="77777777" w:rsidTr="00894DDF">
        <w:tc>
          <w:tcPr>
            <w:tcW w:w="4069" w:type="dxa"/>
          </w:tcPr>
          <w:p w14:paraId="6BF7C61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17. הבנת המידע? </w:t>
            </w:r>
          </w:p>
          <w:p w14:paraId="1B78944A" w14:textId="31F7D03B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באיזה מידה ההסברים שניתנו על ידי צוות טיפול נמרץ היו מובנים</w:t>
            </w:r>
            <w:r w:rsidR="00F35E53" w:rsidRPr="00FA1BE9">
              <w:rPr>
                <w:rFonts w:asciiTheme="minorBidi" w:hAnsiTheme="minorBidi" w:cstheme="minorBidi" w:hint="cs"/>
                <w:sz w:val="22"/>
                <w:szCs w:val="22"/>
                <w:rtl/>
                <w:lang w:bidi="he-IL"/>
              </w:rPr>
              <w:t>.</w:t>
            </w:r>
          </w:p>
        </w:tc>
        <w:tc>
          <w:tcPr>
            <w:tcW w:w="1276" w:type="dxa"/>
          </w:tcPr>
          <w:p w14:paraId="7BDDACA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04A79F90" wp14:editId="2DA11654">
                  <wp:extent cx="396000" cy="396000"/>
                  <wp:effectExtent l="0" t="0" r="4445" b="4445"/>
                  <wp:docPr id="151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347CD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32A65B1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3301350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17E26524" wp14:editId="634EDAA3">
                  <wp:extent cx="396000" cy="396000"/>
                  <wp:effectExtent l="0" t="0" r="4445" b="4445"/>
                  <wp:docPr id="152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5D57A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27F8FF1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165E98C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632680C5" wp14:editId="5726F270">
                  <wp:extent cx="396000" cy="396000"/>
                  <wp:effectExtent l="0" t="0" r="4445" b="4445"/>
                  <wp:docPr id="153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18D7F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4221593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1467BDC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0C2F899C" wp14:editId="16BECDC3">
                  <wp:extent cx="396000" cy="396000"/>
                  <wp:effectExtent l="0" t="0" r="4445" b="4445"/>
                  <wp:docPr id="154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E8B41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7C50C72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41F5921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30E86C23" wp14:editId="5F893A54">
                  <wp:extent cx="396000" cy="396000"/>
                  <wp:effectExtent l="0" t="0" r="4445" b="4445"/>
                  <wp:docPr id="155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F3461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03D5AFB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37C39A0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65F923D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21E0970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400F53B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0BA9010F" w14:textId="77777777" w:rsidTr="00894DDF">
        <w:tc>
          <w:tcPr>
            <w:tcW w:w="4069" w:type="dxa"/>
          </w:tcPr>
          <w:p w14:paraId="7F7B914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18. כנות המידע? </w:t>
            </w:r>
          </w:p>
          <w:p w14:paraId="42816E8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כנות המידע שנמסר לך בדבר מצבו של בן משפחתך. </w:t>
            </w:r>
          </w:p>
          <w:p w14:paraId="7A79A56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</w:tc>
        <w:tc>
          <w:tcPr>
            <w:tcW w:w="1276" w:type="dxa"/>
          </w:tcPr>
          <w:p w14:paraId="27CC40E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2E8F8A86" wp14:editId="53C200A2">
                  <wp:extent cx="396000" cy="396000"/>
                  <wp:effectExtent l="0" t="0" r="4445" b="4445"/>
                  <wp:docPr id="156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E1E25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31B5CF7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26E5059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549F2B68" wp14:editId="7951057A">
                  <wp:extent cx="396000" cy="396000"/>
                  <wp:effectExtent l="0" t="0" r="4445" b="4445"/>
                  <wp:docPr id="157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1420E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0E3F672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3166361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344C0B36" wp14:editId="6456F40D">
                  <wp:extent cx="396000" cy="396000"/>
                  <wp:effectExtent l="0" t="0" r="4445" b="4445"/>
                  <wp:docPr id="158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34E24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3CDA595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1FA1853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76DD83F7" wp14:editId="2B1C947E">
                  <wp:extent cx="396000" cy="396000"/>
                  <wp:effectExtent l="0" t="0" r="4445" b="4445"/>
                  <wp:docPr id="159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80747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64FF9DE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3D5A00C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02795FB2" wp14:editId="0558F2CE">
                  <wp:extent cx="396000" cy="396000"/>
                  <wp:effectExtent l="0" t="0" r="4445" b="4445"/>
                  <wp:docPr id="256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DDE72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1BF8C65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31DDB9E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22323CB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7C4F47B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087F032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18B187C0" w14:textId="77777777" w:rsidTr="00894DDF">
        <w:tc>
          <w:tcPr>
            <w:tcW w:w="4069" w:type="dxa"/>
          </w:tcPr>
          <w:p w14:paraId="6D9A42A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19. שלמות המידע? </w:t>
            </w:r>
          </w:p>
          <w:p w14:paraId="51FC3FA9" w14:textId="45AB7938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באיזו מידה צוות טיפול נמרץ היטיב ליידע אותך מה מתרחש עם</w:t>
            </w:r>
            <w:r w:rsidR="00F35E53">
              <w:rPr>
                <w:rFonts w:asciiTheme="minorBidi" w:hAnsiTheme="minorBidi" w:cstheme="minorBidi" w:hint="cs"/>
                <w:sz w:val="22"/>
                <w:szCs w:val="22"/>
                <w:rtl/>
                <w:lang w:bidi="he-IL"/>
              </w:rPr>
              <w:t xml:space="preserve"> 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בן משפחתך, ומדוע דברים נעשים. </w:t>
            </w:r>
          </w:p>
          <w:p w14:paraId="5523106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</w:p>
        </w:tc>
        <w:tc>
          <w:tcPr>
            <w:tcW w:w="1276" w:type="dxa"/>
          </w:tcPr>
          <w:p w14:paraId="3D385F3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406772B9" wp14:editId="5BA90248">
                  <wp:extent cx="396000" cy="396000"/>
                  <wp:effectExtent l="0" t="0" r="4445" b="4445"/>
                  <wp:docPr id="21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A96BC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1C980D2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103E626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7DC961F7" wp14:editId="31C02A75">
                  <wp:extent cx="396000" cy="396000"/>
                  <wp:effectExtent l="0" t="0" r="4445" b="4445"/>
                  <wp:docPr id="22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52925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2EC5DE6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77F2602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3429895F" wp14:editId="3887C433">
                  <wp:extent cx="396000" cy="396000"/>
                  <wp:effectExtent l="0" t="0" r="4445" b="4445"/>
                  <wp:docPr id="23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6065C2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152C7B0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66777954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4B7EA554" wp14:editId="54996852">
                  <wp:extent cx="396000" cy="396000"/>
                  <wp:effectExtent l="0" t="0" r="4445" b="4445"/>
                  <wp:docPr id="24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766C8D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2A2F195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6BEB05D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1C4405B5" wp14:editId="789BA427">
                  <wp:extent cx="396000" cy="396000"/>
                  <wp:effectExtent l="0" t="0" r="4445" b="4445"/>
                  <wp:docPr id="25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4B61D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10F56E6B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3299B54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4DCBECF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234E6B7E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127E7740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  <w:tr w:rsidR="00066CC4" w:rsidRPr="0016090A" w14:paraId="66406591" w14:textId="77777777" w:rsidTr="00894DDF">
        <w:tc>
          <w:tcPr>
            <w:tcW w:w="4069" w:type="dxa"/>
          </w:tcPr>
          <w:p w14:paraId="6DB19EB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20. עקביות המידע? </w:t>
            </w:r>
          </w:p>
          <w:p w14:paraId="522408F6" w14:textId="099DEC4B" w:rsidR="00066CC4" w:rsidRPr="0016090A" w:rsidRDefault="00066CC4" w:rsidP="00066CC4">
            <w:pPr>
              <w:bidi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עקביות המידע שנמסר לך לגבי מצבו של בן משפחתך 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(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האם שמעת אותו סיפור מרופאים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, 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אחיות וכ</w:t>
            </w:r>
            <w:r w:rsidR="00F35E53" w:rsidRPr="00FA1BE9">
              <w:rPr>
                <w:rFonts w:asciiTheme="minorBidi" w:hAnsiTheme="minorBidi" w:cstheme="minorBidi" w:hint="cs"/>
                <w:sz w:val="22"/>
                <w:szCs w:val="22"/>
                <w:rtl/>
                <w:lang w:bidi="he-IL"/>
              </w:rPr>
              <w:t>ו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')</w:t>
            </w:r>
          </w:p>
        </w:tc>
        <w:tc>
          <w:tcPr>
            <w:tcW w:w="1276" w:type="dxa"/>
          </w:tcPr>
          <w:p w14:paraId="4B789DB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05F55D3D" wp14:editId="3106A462">
                  <wp:extent cx="396000" cy="396000"/>
                  <wp:effectExtent l="0" t="0" r="4445" b="4445"/>
                  <wp:docPr id="26" name="Picture 24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47088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גרוע</w:t>
            </w:r>
          </w:p>
          <w:p w14:paraId="591E68AC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1</w:t>
            </w:r>
          </w:p>
        </w:tc>
        <w:tc>
          <w:tcPr>
            <w:tcW w:w="1275" w:type="dxa"/>
          </w:tcPr>
          <w:p w14:paraId="7EA27BA7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  <w:drawing>
                <wp:inline distT="0" distB="0" distL="0" distR="0" wp14:anchorId="66DD186B" wp14:editId="4AFEB263">
                  <wp:extent cx="396000" cy="396000"/>
                  <wp:effectExtent l="0" t="0" r="4445" b="4445"/>
                  <wp:docPr id="229" name="Picture 24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6EA87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18"/>
                <w:szCs w:val="18"/>
                <w:rtl/>
                <w:lang w:bidi="he-IL"/>
              </w:rPr>
              <w:t>סביר</w:t>
            </w:r>
          </w:p>
          <w:p w14:paraId="424174D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2</w:t>
            </w:r>
          </w:p>
        </w:tc>
        <w:tc>
          <w:tcPr>
            <w:tcW w:w="1134" w:type="dxa"/>
          </w:tcPr>
          <w:p w14:paraId="642BF188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280E60ED" wp14:editId="4AA91939">
                  <wp:extent cx="396000" cy="396000"/>
                  <wp:effectExtent l="0" t="0" r="4445" b="4445"/>
                  <wp:docPr id="230" name="Picture 2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DDECAA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</w:t>
            </w:r>
          </w:p>
          <w:p w14:paraId="50CCEBB5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3</w:t>
            </w:r>
          </w:p>
        </w:tc>
        <w:tc>
          <w:tcPr>
            <w:tcW w:w="1134" w:type="dxa"/>
          </w:tcPr>
          <w:p w14:paraId="607B503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5439713A" wp14:editId="3AB9AFE3">
                  <wp:extent cx="396000" cy="396000"/>
                  <wp:effectExtent l="0" t="0" r="4445" b="4445"/>
                  <wp:docPr id="231" name="Picture 2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C09F5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טוב מאוד</w:t>
            </w:r>
          </w:p>
          <w:p w14:paraId="79AF007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4</w:t>
            </w:r>
          </w:p>
        </w:tc>
        <w:tc>
          <w:tcPr>
            <w:tcW w:w="1134" w:type="dxa"/>
          </w:tcPr>
          <w:p w14:paraId="49B19FE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Theme="minorBidi" w:hAnsiTheme="minorBidi" w:cstheme="minorBidi"/>
                <w:noProof/>
                <w:lang w:bidi="he-IL"/>
              </w:rPr>
              <w:drawing>
                <wp:inline distT="0" distB="0" distL="0" distR="0" wp14:anchorId="009D6DF0" wp14:editId="328F34D4">
                  <wp:extent cx="396000" cy="396000"/>
                  <wp:effectExtent l="0" t="0" r="4445" b="4445"/>
                  <wp:docPr id="232" name="Picture 2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517169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</w:pPr>
            <w:r w:rsidRPr="0016090A">
              <w:rPr>
                <w:rFonts w:asciiTheme="minorBidi" w:hAnsiTheme="minorBidi" w:cstheme="minorBidi"/>
                <w:noProof/>
                <w:sz w:val="18"/>
                <w:szCs w:val="18"/>
                <w:rtl/>
                <w:lang w:val="en-CA" w:eastAsia="en-CA" w:bidi="he-IL"/>
              </w:rPr>
              <w:t>מצויין</w:t>
            </w:r>
          </w:p>
          <w:p w14:paraId="55789DF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  <w:lang w:bidi="he-IL"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  <w:r w:rsidRPr="0016090A">
              <w:rPr>
                <w:rFonts w:asciiTheme="minorBidi" w:hAnsiTheme="minorBidi" w:cstheme="minorBidi"/>
                <w:rtl/>
                <w:lang w:bidi="he-IL"/>
              </w:rPr>
              <w:t xml:space="preserve"> 5</w:t>
            </w:r>
          </w:p>
        </w:tc>
        <w:tc>
          <w:tcPr>
            <w:tcW w:w="560" w:type="dxa"/>
          </w:tcPr>
          <w:p w14:paraId="0F50D7E3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2B76DA0F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  <w:p w14:paraId="09984CF1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/ר</w:t>
            </w:r>
          </w:p>
          <w:p w14:paraId="32CC64B6" w14:textId="77777777" w:rsidR="00066CC4" w:rsidRPr="0016090A" w:rsidRDefault="00066CC4" w:rsidP="00066CC4">
            <w:pPr>
              <w:bidi/>
              <w:rPr>
                <w:rFonts w:asciiTheme="minorBidi" w:hAnsiTheme="minorBidi" w:cstheme="minorBidi"/>
                <w:rtl/>
              </w:rPr>
            </w:pPr>
            <w:r w:rsidRPr="0016090A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4F856881" w14:textId="77777777" w:rsidR="00A969D4" w:rsidRPr="0016090A" w:rsidRDefault="00A969D4" w:rsidP="00A969D4">
      <w:pPr>
        <w:bidi/>
        <w:rPr>
          <w:rFonts w:asciiTheme="minorBidi" w:hAnsiTheme="minorBidi" w:cstheme="minorBidi"/>
          <w:rtl/>
          <w:lang w:bidi="he-IL"/>
        </w:rPr>
      </w:pPr>
    </w:p>
    <w:p w14:paraId="4C070E3B" w14:textId="77777777" w:rsidR="005D02C9" w:rsidRPr="0016090A" w:rsidRDefault="005D02C9">
      <w:pPr>
        <w:rPr>
          <w:rFonts w:asciiTheme="minorBidi" w:hAnsiTheme="minorBidi" w:cstheme="minorBidi"/>
        </w:rPr>
      </w:pPr>
    </w:p>
    <w:tbl>
      <w:tblPr>
        <w:tblStyle w:val="ac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4"/>
      </w:tblGrid>
      <w:tr w:rsidR="00894DDF" w:rsidRPr="0016090A" w14:paraId="310E4D85" w14:textId="77777777" w:rsidTr="00894DDF">
        <w:tc>
          <w:tcPr>
            <w:tcW w:w="3516" w:type="dxa"/>
          </w:tcPr>
          <w:p w14:paraId="45B9C074" w14:textId="77777777" w:rsidR="00894DDF" w:rsidRPr="0016090A" w:rsidRDefault="00894DDF" w:rsidP="00894DDF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  <w:tc>
          <w:tcPr>
            <w:tcW w:w="3516" w:type="dxa"/>
          </w:tcPr>
          <w:p w14:paraId="021905E0" w14:textId="77777777" w:rsidR="00894DDF" w:rsidRPr="0016090A" w:rsidRDefault="00894DDF" w:rsidP="00894DDF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ar-LB"/>
              </w:rPr>
            </w:pPr>
          </w:p>
        </w:tc>
        <w:tc>
          <w:tcPr>
            <w:tcW w:w="3516" w:type="dxa"/>
          </w:tcPr>
          <w:p w14:paraId="15030CCA" w14:textId="77777777" w:rsidR="00894DDF" w:rsidRPr="0016090A" w:rsidRDefault="00894DDF" w:rsidP="00894DDF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</w:tr>
    </w:tbl>
    <w:p w14:paraId="0CC0B146" w14:textId="77777777" w:rsidR="007C1ECA" w:rsidRPr="0016090A" w:rsidRDefault="007C1ECA" w:rsidP="00894DDF">
      <w:pPr>
        <w:bidi/>
        <w:rPr>
          <w:rFonts w:asciiTheme="minorBidi" w:hAnsiTheme="minorBidi" w:cstheme="minorBidi"/>
          <w:rtl/>
          <w:lang w:bidi="he-IL"/>
        </w:rPr>
      </w:pPr>
    </w:p>
    <w:p w14:paraId="575D889E" w14:textId="77777777" w:rsidR="007C1ECA" w:rsidRPr="0016090A" w:rsidRDefault="007C1ECA">
      <w:pPr>
        <w:rPr>
          <w:rFonts w:asciiTheme="minorBidi" w:hAnsiTheme="minorBidi" w:cstheme="minorBidi"/>
        </w:rPr>
      </w:pPr>
    </w:p>
    <w:p w14:paraId="3A4F0C76" w14:textId="77777777" w:rsidR="007C140F" w:rsidRPr="0016090A" w:rsidRDefault="007C140F" w:rsidP="00F564D4">
      <w:pPr>
        <w:pStyle w:val="1"/>
        <w:bidi/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</w:pPr>
    </w:p>
    <w:p w14:paraId="059DD666" w14:textId="77777777" w:rsidR="007C140F" w:rsidRPr="0016090A" w:rsidRDefault="007C140F" w:rsidP="007C140F">
      <w:pPr>
        <w:pStyle w:val="1"/>
        <w:bidi/>
        <w:rPr>
          <w:rFonts w:asciiTheme="minorBidi" w:hAnsiTheme="minorBidi" w:cstheme="minorBidi"/>
          <w:b w:val="0"/>
          <w:bCs/>
          <w:sz w:val="22"/>
          <w:szCs w:val="22"/>
          <w:u w:val="single"/>
          <w:lang w:bidi="he-IL"/>
        </w:rPr>
      </w:pPr>
    </w:p>
    <w:p w14:paraId="1336BE21" w14:textId="77777777" w:rsidR="00F564D4" w:rsidRPr="0016090A" w:rsidRDefault="00F564D4" w:rsidP="007C140F">
      <w:pPr>
        <w:pStyle w:val="1"/>
        <w:bidi/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</w:pPr>
      <w:r w:rsidRPr="0016090A">
        <w:rPr>
          <w:rFonts w:asciiTheme="minorBidi" w:hAnsiTheme="minorBidi" w:cstheme="minorBidi"/>
          <w:b w:val="0"/>
          <w:bCs/>
          <w:sz w:val="22"/>
          <w:szCs w:val="22"/>
          <w:u w:val="single"/>
          <w:rtl/>
          <w:lang w:bidi="he-IL"/>
        </w:rPr>
        <w:t xml:space="preserve">תהליך קבלת ההחלטות </w:t>
      </w:r>
    </w:p>
    <w:p w14:paraId="3628BEDF" w14:textId="77777777" w:rsidR="00F564D4" w:rsidRPr="0016090A" w:rsidRDefault="00F564D4" w:rsidP="00F564D4">
      <w:pPr>
        <w:bidi/>
        <w:rPr>
          <w:rFonts w:asciiTheme="minorBidi" w:hAnsiTheme="minorBidi" w:cstheme="minorBidi"/>
          <w:rtl/>
          <w:lang w:bidi="he-IL"/>
        </w:rPr>
      </w:pPr>
    </w:p>
    <w:p w14:paraId="542F4468" w14:textId="77777777" w:rsidR="009C72B3" w:rsidRPr="00FA1BE9" w:rsidRDefault="009C72B3" w:rsidP="009C72B3">
      <w:pPr>
        <w:bidi/>
        <w:rPr>
          <w:rFonts w:asciiTheme="minorBidi" w:hAnsiTheme="minorBidi" w:cstheme="minorBidi"/>
          <w:sz w:val="22"/>
          <w:szCs w:val="22"/>
          <w:rtl/>
        </w:rPr>
      </w:pPr>
      <w:r w:rsidRPr="00FA1BE9">
        <w:rPr>
          <w:rFonts w:asciiTheme="minorBidi" w:hAnsiTheme="minorBidi" w:cstheme="minorBidi"/>
          <w:sz w:val="22"/>
          <w:szCs w:val="22"/>
          <w:rtl/>
          <w:lang w:bidi="he-IL"/>
        </w:rPr>
        <w:t>במהלך שהיית בן משפחתך ביחידה לטיפול נמרץ התקבלו לגביו החלטות טיפוליות חשובות רבות</w:t>
      </w:r>
      <w:r w:rsidRPr="00FA1BE9">
        <w:rPr>
          <w:rFonts w:asciiTheme="minorBidi" w:hAnsiTheme="minorBidi" w:cstheme="minorBidi"/>
          <w:sz w:val="22"/>
          <w:szCs w:val="22"/>
          <w:rtl/>
        </w:rPr>
        <w:t xml:space="preserve">. </w:t>
      </w:r>
      <w:r w:rsidRPr="00FA1BE9">
        <w:rPr>
          <w:rFonts w:asciiTheme="minorBidi" w:hAnsiTheme="minorBidi" w:cstheme="minorBidi"/>
          <w:noProof/>
          <w:sz w:val="22"/>
          <w:szCs w:val="22"/>
          <w:rtl/>
          <w:lang w:bidi="he-IL"/>
        </w:rPr>
        <w:t xml:space="preserve">בשאלות </w:t>
      </w:r>
      <w:r w:rsidRPr="00FA1BE9">
        <w:rPr>
          <w:rFonts w:asciiTheme="minorBidi" w:hAnsiTheme="minorBidi" w:cstheme="minorBidi"/>
          <w:sz w:val="22"/>
          <w:szCs w:val="22"/>
          <w:rtl/>
          <w:lang w:bidi="he-IL"/>
        </w:rPr>
        <w:t xml:space="preserve">שלפניך בחר תשובה </w:t>
      </w:r>
      <w:r w:rsidRPr="00FA1BE9">
        <w:rPr>
          <w:rFonts w:asciiTheme="minorBidi" w:hAnsiTheme="minorBidi" w:cstheme="minorBidi"/>
          <w:sz w:val="22"/>
          <w:szCs w:val="22"/>
          <w:u w:val="single"/>
          <w:rtl/>
          <w:lang w:bidi="he-IL"/>
        </w:rPr>
        <w:t>אחת</w:t>
      </w:r>
      <w:r w:rsidRPr="00FA1BE9">
        <w:rPr>
          <w:rFonts w:asciiTheme="minorBidi" w:hAnsiTheme="minorBidi" w:cstheme="minorBidi"/>
          <w:sz w:val="22"/>
          <w:szCs w:val="22"/>
          <w:rtl/>
          <w:lang w:bidi="he-IL"/>
        </w:rPr>
        <w:t xml:space="preserve"> המתאימה באופן הטוב ביותר להשקפותיך עבור כל אחת מהשאלות הבאות</w:t>
      </w:r>
      <w:r w:rsidRPr="00FA1BE9">
        <w:rPr>
          <w:rFonts w:asciiTheme="minorBidi" w:hAnsiTheme="minorBidi" w:cstheme="minorBidi"/>
          <w:sz w:val="22"/>
          <w:szCs w:val="22"/>
          <w:rtl/>
        </w:rPr>
        <w:t>:</w:t>
      </w:r>
    </w:p>
    <w:p w14:paraId="346029FD" w14:textId="77777777" w:rsidR="00F564D4" w:rsidRPr="00FA1BE9" w:rsidRDefault="00F564D4" w:rsidP="00F564D4">
      <w:pPr>
        <w:bidi/>
        <w:rPr>
          <w:rFonts w:asciiTheme="minorBidi" w:hAnsiTheme="minorBidi" w:cstheme="minorBidi"/>
          <w:b/>
          <w:bCs/>
          <w:noProof/>
          <w:sz w:val="22"/>
          <w:szCs w:val="22"/>
          <w:rtl/>
        </w:rPr>
      </w:pPr>
    </w:p>
    <w:tbl>
      <w:tblPr>
        <w:tblStyle w:val="ac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567"/>
        <w:gridCol w:w="4394"/>
      </w:tblGrid>
      <w:tr w:rsidR="00F564D4" w:rsidRPr="00FA1BE9" w14:paraId="3B9F106C" w14:textId="77777777" w:rsidTr="00F564D4">
        <w:tc>
          <w:tcPr>
            <w:tcW w:w="5486" w:type="dxa"/>
            <w:gridSpan w:val="3"/>
          </w:tcPr>
          <w:p w14:paraId="6837B170" w14:textId="77777777" w:rsidR="00F564D4" w:rsidRPr="00FA1BE9" w:rsidRDefault="00F564D4" w:rsidP="00BD27F3">
            <w:pPr>
              <w:bidi/>
              <w:spacing w:line="360" w:lineRule="auto"/>
              <w:ind w:left="216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</w:rPr>
            </w:pPr>
            <w:r w:rsidRPr="00FA1BE9"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  <w:lang w:bidi="he-IL"/>
              </w:rPr>
              <w:t xml:space="preserve">21. </w:t>
            </w:r>
            <w:r w:rsidR="00BD27F3" w:rsidRPr="00FA1BE9"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  <w:lang w:bidi="he-IL"/>
              </w:rPr>
              <w:t>האם הינך מרגיש ששותפת בתהליך קבלת ההחלטות</w:t>
            </w:r>
            <w:r w:rsidR="00BD27F3" w:rsidRPr="00FA1BE9"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</w:rPr>
              <w:t>?</w:t>
            </w:r>
          </w:p>
        </w:tc>
      </w:tr>
      <w:tr w:rsidR="00BD27F3" w:rsidRPr="00FA1BE9" w14:paraId="79A67FF9" w14:textId="77777777" w:rsidTr="00F564D4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567769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6045C6F0" w14:textId="77777777" w:rsidR="00BD27F3" w:rsidRPr="00FA1BE9" w:rsidRDefault="00BD27F3" w:rsidP="00BD27F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6FEDDEDE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1</w:t>
            </w:r>
          </w:p>
        </w:tc>
        <w:tc>
          <w:tcPr>
            <w:tcW w:w="4394" w:type="dxa"/>
          </w:tcPr>
          <w:p w14:paraId="138BEA41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הרגשתי שלא שותפתי במידה רבה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  <w:tr w:rsidR="00BD27F3" w:rsidRPr="00FA1BE9" w14:paraId="50840CB9" w14:textId="77777777" w:rsidTr="00F564D4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-1110271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038874CA" w14:textId="77777777" w:rsidR="00BD27F3" w:rsidRPr="00FA1BE9" w:rsidRDefault="00BD27F3" w:rsidP="00BD27F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24F50A47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2</w:t>
            </w:r>
          </w:p>
        </w:tc>
        <w:tc>
          <w:tcPr>
            <w:tcW w:w="4394" w:type="dxa"/>
          </w:tcPr>
          <w:p w14:paraId="679815AA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הרגשתי שלא שותפתי במידה מסוימת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  <w:tr w:rsidR="00BD27F3" w:rsidRPr="00FA1BE9" w14:paraId="016A534D" w14:textId="77777777" w:rsidTr="00F564D4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52444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74E8F99C" w14:textId="77777777" w:rsidR="00BD27F3" w:rsidRPr="00FA1BE9" w:rsidRDefault="00BD27F3" w:rsidP="00BD27F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28BCBECC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3</w:t>
            </w:r>
          </w:p>
        </w:tc>
        <w:tc>
          <w:tcPr>
            <w:tcW w:w="4394" w:type="dxa"/>
          </w:tcPr>
          <w:p w14:paraId="6BF06BF4" w14:textId="2B71B0FB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א הרגשתי שותף ולא הרגשתי לא שותף</w:t>
            </w:r>
            <w:r w:rsidR="00A07951" w:rsidRPr="00DD0BEE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.</w:t>
            </w:r>
          </w:p>
        </w:tc>
      </w:tr>
      <w:tr w:rsidR="00BD27F3" w:rsidRPr="00FA1BE9" w14:paraId="6D296B12" w14:textId="77777777" w:rsidTr="00F564D4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-444918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670A5490" w14:textId="77777777" w:rsidR="00BD27F3" w:rsidRPr="00FA1BE9" w:rsidRDefault="00BD27F3" w:rsidP="00BD27F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125AFCDF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4</w:t>
            </w:r>
          </w:p>
        </w:tc>
        <w:tc>
          <w:tcPr>
            <w:tcW w:w="4394" w:type="dxa"/>
          </w:tcPr>
          <w:p w14:paraId="47A3ACCF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הרגשתי ששותפתי במידה מסוימת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  <w:tr w:rsidR="00BD27F3" w:rsidRPr="00FA1BE9" w14:paraId="436CB0D4" w14:textId="77777777" w:rsidTr="00F564D4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-1675110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68FD84A0" w14:textId="77777777" w:rsidR="00BD27F3" w:rsidRPr="00FA1BE9" w:rsidRDefault="00BD27F3" w:rsidP="00BD27F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60D5EE53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5</w:t>
            </w:r>
          </w:p>
        </w:tc>
        <w:tc>
          <w:tcPr>
            <w:tcW w:w="4394" w:type="dxa"/>
          </w:tcPr>
          <w:p w14:paraId="0A24DE31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הרגשתי ששותפתי במידה רבה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</w:tbl>
    <w:p w14:paraId="3BC8833E" w14:textId="77777777" w:rsidR="00F564D4" w:rsidRPr="00FA1BE9" w:rsidRDefault="00D64E90" w:rsidP="00F564D4">
      <w:pPr>
        <w:bidi/>
        <w:rPr>
          <w:rFonts w:asciiTheme="minorBidi" w:hAnsiTheme="minorBidi" w:cstheme="minorBidi"/>
          <w:sz w:val="22"/>
          <w:szCs w:val="22"/>
          <w:rtl/>
          <w:lang w:bidi="he-IL"/>
        </w:rPr>
      </w:pPr>
      <w:r w:rsidRPr="00FA1BE9">
        <w:rPr>
          <w:rFonts w:asciiTheme="minorBidi" w:hAnsiTheme="minorBidi" w:cstheme="minorBidi"/>
          <w:noProof/>
          <w:sz w:val="22"/>
          <w:szCs w:val="22"/>
          <w:rtl/>
          <w:lang w:bidi="he-IL"/>
        </w:rPr>
        <w:t xml:space="preserve"> </w:t>
      </w:r>
    </w:p>
    <w:tbl>
      <w:tblPr>
        <w:tblStyle w:val="ac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567"/>
        <w:gridCol w:w="4394"/>
      </w:tblGrid>
      <w:tr w:rsidR="00F564D4" w:rsidRPr="00FA1BE9" w14:paraId="6F8748C5" w14:textId="77777777" w:rsidTr="006E0C53">
        <w:tc>
          <w:tcPr>
            <w:tcW w:w="5486" w:type="dxa"/>
            <w:gridSpan w:val="3"/>
          </w:tcPr>
          <w:p w14:paraId="165FAD47" w14:textId="77777777" w:rsidR="00BD27F3" w:rsidRPr="00FA1BE9" w:rsidRDefault="00F564D4" w:rsidP="0038606E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  <w:lang w:bidi="he-IL"/>
              </w:rPr>
              <w:t xml:space="preserve">22. </w:t>
            </w:r>
            <w:r w:rsidR="0038606E" w:rsidRPr="00FA1BE9"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  <w:lang w:bidi="he-IL"/>
              </w:rPr>
              <w:t xml:space="preserve">עד </w:t>
            </w:r>
            <w:r w:rsidR="00BD27F3" w:rsidRPr="00FA1BE9"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  <w:lang w:bidi="he-IL"/>
              </w:rPr>
              <w:t>כמה תמיכה קיבלת בתהליך קבלת ההחלטות?</w:t>
            </w:r>
          </w:p>
        </w:tc>
      </w:tr>
      <w:tr w:rsidR="00BD27F3" w:rsidRPr="00FA1BE9" w14:paraId="1AF7FD96" w14:textId="77777777" w:rsidTr="006E0C5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-1908910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33FF8E73" w14:textId="77777777" w:rsidR="00BD27F3" w:rsidRPr="00FA1BE9" w:rsidRDefault="00BD27F3" w:rsidP="00BD27F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6E08A65E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1</w:t>
            </w:r>
          </w:p>
        </w:tc>
        <w:tc>
          <w:tcPr>
            <w:tcW w:w="4394" w:type="dxa"/>
          </w:tcPr>
          <w:p w14:paraId="5CE3671F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חשתי חוסר תמיכה מוחלט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  <w:tr w:rsidR="00BD27F3" w:rsidRPr="00FA1BE9" w14:paraId="5F859FDD" w14:textId="77777777" w:rsidTr="006E0C5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465246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36C8177E" w14:textId="77777777" w:rsidR="00BD27F3" w:rsidRPr="00FA1BE9" w:rsidRDefault="00BD27F3" w:rsidP="00BD27F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353A18DC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2</w:t>
            </w:r>
          </w:p>
        </w:tc>
        <w:tc>
          <w:tcPr>
            <w:tcW w:w="4394" w:type="dxa"/>
          </w:tcPr>
          <w:p w14:paraId="10D892D5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חשתי חוסר תמיכה קל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  <w:tr w:rsidR="00BD27F3" w:rsidRPr="00FA1BE9" w14:paraId="58DE5236" w14:textId="77777777" w:rsidTr="006E0C5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7960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2452BAC0" w14:textId="77777777" w:rsidR="00BD27F3" w:rsidRPr="00FA1BE9" w:rsidRDefault="00BD27F3" w:rsidP="00BD27F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14D32CF2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3</w:t>
            </w:r>
          </w:p>
        </w:tc>
        <w:tc>
          <w:tcPr>
            <w:tcW w:w="4394" w:type="dxa"/>
          </w:tcPr>
          <w:p w14:paraId="0470078D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א חשתי תמיכה ולא חוסר תמיכה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  <w:tr w:rsidR="00BD27F3" w:rsidRPr="00FA1BE9" w14:paraId="152A066B" w14:textId="77777777" w:rsidTr="006E0C5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-226537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6404BEFA" w14:textId="77777777" w:rsidR="00BD27F3" w:rsidRPr="00FA1BE9" w:rsidRDefault="00BD27F3" w:rsidP="00BD27F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251F6319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4</w:t>
            </w:r>
          </w:p>
        </w:tc>
        <w:tc>
          <w:tcPr>
            <w:tcW w:w="4394" w:type="dxa"/>
          </w:tcPr>
          <w:p w14:paraId="40298D99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חשתי תמיכה מסוימת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  <w:tr w:rsidR="00BD27F3" w:rsidRPr="00FA1BE9" w14:paraId="438D6864" w14:textId="77777777" w:rsidTr="006E0C5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-1735619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0844F690" w14:textId="77777777" w:rsidR="00BD27F3" w:rsidRPr="00FA1BE9" w:rsidRDefault="00BD27F3" w:rsidP="00BD27F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58B3B4EC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5</w:t>
            </w:r>
          </w:p>
        </w:tc>
        <w:tc>
          <w:tcPr>
            <w:tcW w:w="4394" w:type="dxa"/>
          </w:tcPr>
          <w:p w14:paraId="0130ADEF" w14:textId="77777777" w:rsidR="00BD27F3" w:rsidRPr="00FA1BE9" w:rsidRDefault="00BD27F3" w:rsidP="00BD27F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חשתי תמיכה רבה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</w:tbl>
    <w:p w14:paraId="22EA9182" w14:textId="77777777" w:rsidR="00F564D4" w:rsidRPr="00FA1BE9" w:rsidRDefault="00F564D4" w:rsidP="00F564D4">
      <w:pPr>
        <w:bidi/>
        <w:rPr>
          <w:rFonts w:asciiTheme="minorBidi" w:hAnsiTheme="minorBidi" w:cstheme="minorBidi"/>
          <w:sz w:val="22"/>
          <w:szCs w:val="22"/>
          <w:rtl/>
          <w:lang w:bidi="he-IL"/>
        </w:rPr>
      </w:pPr>
    </w:p>
    <w:tbl>
      <w:tblPr>
        <w:tblStyle w:val="ac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567"/>
        <w:gridCol w:w="9206"/>
      </w:tblGrid>
      <w:tr w:rsidR="00E74433" w:rsidRPr="00FA1BE9" w14:paraId="6C794171" w14:textId="77777777" w:rsidTr="00E74433">
        <w:tc>
          <w:tcPr>
            <w:tcW w:w="10298" w:type="dxa"/>
            <w:gridSpan w:val="3"/>
          </w:tcPr>
          <w:p w14:paraId="1BDCEA9E" w14:textId="77777777" w:rsidR="001D0B9E" w:rsidRPr="00FA1BE9" w:rsidRDefault="00E74433" w:rsidP="006E0C53">
            <w:pPr>
              <w:bidi/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  <w:lang w:bidi="he-IL"/>
              </w:rPr>
              <w:t>23. האם הרגשת שיש לך שליטה על הטיפול בבן משפחתך?</w:t>
            </w:r>
          </w:p>
          <w:p w14:paraId="05216055" w14:textId="77777777" w:rsidR="00E74433" w:rsidRPr="00FA1BE9" w:rsidRDefault="00E74433" w:rsidP="001D0B9E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  <w:lang w:bidi="he-IL"/>
              </w:rPr>
              <w:t xml:space="preserve"> </w:t>
            </w:r>
          </w:p>
        </w:tc>
      </w:tr>
      <w:tr w:rsidR="00E74433" w:rsidRPr="00FA1BE9" w14:paraId="06D29C75" w14:textId="77777777" w:rsidTr="00E7443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-1957560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02D07E78" w14:textId="77777777" w:rsidR="00E74433" w:rsidRPr="00FA1BE9" w:rsidRDefault="00E74433" w:rsidP="006E0C5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13908329" w14:textId="77777777" w:rsidR="00E74433" w:rsidRPr="00FA1BE9" w:rsidRDefault="00E74433" w:rsidP="006E0C5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1</w:t>
            </w:r>
          </w:p>
        </w:tc>
        <w:tc>
          <w:tcPr>
            <w:tcW w:w="9206" w:type="dxa"/>
          </w:tcPr>
          <w:p w14:paraId="2A046CE7" w14:textId="77777777" w:rsidR="00E74433" w:rsidRPr="00FA1BE9" w:rsidRDefault="001D0B9E" w:rsidP="001D0B9E">
            <w:pPr>
              <w:bidi/>
              <w:spacing w:line="360" w:lineRule="auto"/>
              <w:rPr>
                <w:rFonts w:asciiTheme="minorBidi" w:hAnsiTheme="minorBidi" w:cstheme="minorBidi"/>
                <w:sz w:val="22"/>
                <w:szCs w:val="22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חשתי חוסר שליטה מוחלט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, 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הרגשתי שהמערכת השתלטה על המצב והכתיבה את אופן הטיפול שבן משפחתי קיבל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  <w:tr w:rsidR="001D0B9E" w:rsidRPr="00FA1BE9" w14:paraId="74867A52" w14:textId="77777777" w:rsidTr="00E7443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-1167786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58C8F35E" w14:textId="77777777" w:rsidR="001D0B9E" w:rsidRPr="00FA1BE9" w:rsidRDefault="001D0B9E" w:rsidP="001D0B9E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302D4633" w14:textId="77777777" w:rsidR="001D0B9E" w:rsidRPr="00FA1BE9" w:rsidRDefault="001D0B9E" w:rsidP="001D0B9E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2</w:t>
            </w:r>
          </w:p>
        </w:tc>
        <w:tc>
          <w:tcPr>
            <w:tcW w:w="9206" w:type="dxa"/>
          </w:tcPr>
          <w:p w14:paraId="53EADF54" w14:textId="77777777" w:rsidR="001D0B9E" w:rsidRPr="00FA1BE9" w:rsidRDefault="001D0B9E" w:rsidP="001D0B9E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חשתי חוסר שליטה מסוים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 xml:space="preserve">, 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הרגשתי שהמערכת השתלטה על המצב והכתיבה את אופן הטיפול שבן משפחתי קיבל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  <w:tr w:rsidR="001D0B9E" w:rsidRPr="00FA1BE9" w14:paraId="5216C059" w14:textId="77777777" w:rsidTr="00E7443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195129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660F8FB3" w14:textId="77777777" w:rsidR="001D0B9E" w:rsidRPr="00FA1BE9" w:rsidRDefault="001D0B9E" w:rsidP="001D0B9E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7E08C63A" w14:textId="77777777" w:rsidR="001D0B9E" w:rsidRPr="00FA1BE9" w:rsidRDefault="001D0B9E" w:rsidP="001D0B9E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3</w:t>
            </w:r>
          </w:p>
        </w:tc>
        <w:tc>
          <w:tcPr>
            <w:tcW w:w="9206" w:type="dxa"/>
          </w:tcPr>
          <w:p w14:paraId="31A9971B" w14:textId="77777777" w:rsidR="001D0B9E" w:rsidRPr="00FA1BE9" w:rsidRDefault="001D0B9E" w:rsidP="001D0B9E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א חשתי שליטה ולא חוסר שליטה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  <w:tr w:rsidR="001D0B9E" w:rsidRPr="00FA1BE9" w14:paraId="29A702BF" w14:textId="77777777" w:rsidTr="00E7443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-2126071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4DDDF27E" w14:textId="77777777" w:rsidR="001D0B9E" w:rsidRPr="00FA1BE9" w:rsidRDefault="001D0B9E" w:rsidP="001D0B9E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56ACB5A5" w14:textId="77777777" w:rsidR="001D0B9E" w:rsidRPr="00FA1BE9" w:rsidRDefault="001D0B9E" w:rsidP="001D0B9E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4</w:t>
            </w:r>
          </w:p>
        </w:tc>
        <w:tc>
          <w:tcPr>
            <w:tcW w:w="9206" w:type="dxa"/>
          </w:tcPr>
          <w:p w14:paraId="3AC16E08" w14:textId="7DB7F0E7" w:rsidR="001D0B9E" w:rsidRPr="00FA1BE9" w:rsidRDefault="001D0B9E" w:rsidP="00FA1BE9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חשתי כי בידי שליטה מסוימת על אופן הטיפול שבן משפחתי קיבל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  <w:tr w:rsidR="001D0B9E" w:rsidRPr="00FA1BE9" w14:paraId="732865A1" w14:textId="77777777" w:rsidTr="00E7443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-1439905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07212B10" w14:textId="77777777" w:rsidR="001D0B9E" w:rsidRPr="00FA1BE9" w:rsidRDefault="001D0B9E" w:rsidP="001D0B9E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1E7DB7D7" w14:textId="77777777" w:rsidR="001D0B9E" w:rsidRPr="00FA1BE9" w:rsidRDefault="001D0B9E" w:rsidP="001D0B9E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5</w:t>
            </w:r>
          </w:p>
        </w:tc>
        <w:tc>
          <w:tcPr>
            <w:tcW w:w="9206" w:type="dxa"/>
          </w:tcPr>
          <w:p w14:paraId="58028154" w14:textId="019CD73F" w:rsidR="001D0B9E" w:rsidRPr="00FA1BE9" w:rsidRDefault="001D0B9E" w:rsidP="00FA1BE9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חשתי כי בידי שליטה טובה על אופן הטיפול משפחתי קיבל</w:t>
            </w:r>
            <w:r w:rsidRPr="00FA1BE9">
              <w:rPr>
                <w:rFonts w:asciiTheme="minorBidi" w:hAnsiTheme="minorBidi" w:cstheme="minorBidi"/>
                <w:sz w:val="22"/>
                <w:szCs w:val="22"/>
                <w:rtl/>
              </w:rPr>
              <w:t>.</w:t>
            </w:r>
          </w:p>
        </w:tc>
      </w:tr>
    </w:tbl>
    <w:p w14:paraId="6FCFC3D4" w14:textId="77777777" w:rsidR="00E74433" w:rsidRPr="00FA1BE9" w:rsidRDefault="00E74433" w:rsidP="00E74433">
      <w:pPr>
        <w:bidi/>
        <w:rPr>
          <w:rFonts w:asciiTheme="minorBidi" w:hAnsiTheme="minorBidi" w:cstheme="minorBidi"/>
          <w:sz w:val="22"/>
          <w:szCs w:val="22"/>
          <w:rtl/>
          <w:lang w:bidi="he-IL"/>
        </w:rPr>
      </w:pPr>
    </w:p>
    <w:tbl>
      <w:tblPr>
        <w:tblStyle w:val="ac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567"/>
        <w:gridCol w:w="9206"/>
      </w:tblGrid>
      <w:tr w:rsidR="00E74433" w:rsidRPr="00FA1BE9" w14:paraId="450217E4" w14:textId="77777777" w:rsidTr="006E0C53">
        <w:tc>
          <w:tcPr>
            <w:tcW w:w="10298" w:type="dxa"/>
            <w:gridSpan w:val="3"/>
          </w:tcPr>
          <w:p w14:paraId="10987D0D" w14:textId="77777777" w:rsidR="00E74433" w:rsidRPr="00FA1BE9" w:rsidRDefault="00E74433" w:rsidP="006E0C5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  <w:lang w:bidi="he-IL"/>
              </w:rPr>
              <w:t xml:space="preserve">24. </w:t>
            </w:r>
            <w:r w:rsidR="001D0B9E" w:rsidRPr="00FA1BE9"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  <w:lang w:bidi="he-IL"/>
              </w:rPr>
              <w:t>בעת</w:t>
            </w:r>
            <w:r w:rsidRPr="00FA1BE9"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  <w:lang w:bidi="he-IL"/>
              </w:rPr>
              <w:t xml:space="preserve"> קבלת ההחלטות, האם עמד לרשותך זמן מספק להביע את חששותיך ולקבל מענה לשאלותיך?</w:t>
            </w:r>
            <w:r w:rsidR="00D64E90" w:rsidRPr="00FA1BE9">
              <w:rPr>
                <w:rFonts w:asciiTheme="minorBidi" w:hAnsiTheme="minorBidi" w:cstheme="minorBidi"/>
                <w:b/>
                <w:bCs/>
                <w:noProof/>
                <w:sz w:val="22"/>
                <w:szCs w:val="22"/>
                <w:rtl/>
                <w:lang w:bidi="he-IL"/>
              </w:rPr>
              <w:t xml:space="preserve"> </w:t>
            </w:r>
          </w:p>
        </w:tc>
      </w:tr>
      <w:tr w:rsidR="00E74433" w:rsidRPr="00FA1BE9" w14:paraId="13E4B303" w14:textId="77777777" w:rsidTr="006E0C5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169993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7C5B5A32" w14:textId="77777777" w:rsidR="00E74433" w:rsidRPr="00FA1BE9" w:rsidRDefault="00E74433" w:rsidP="006E0C5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57A01E3C" w14:textId="77777777" w:rsidR="00E74433" w:rsidRPr="00FA1BE9" w:rsidRDefault="00E74433" w:rsidP="006E0C5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1</w:t>
            </w:r>
          </w:p>
        </w:tc>
        <w:tc>
          <w:tcPr>
            <w:tcW w:w="9206" w:type="dxa"/>
          </w:tcPr>
          <w:p w14:paraId="34B4B731" w14:textId="52EC2C38" w:rsidR="00E74433" w:rsidRPr="00FA1BE9" w:rsidRDefault="00AF0FF7" w:rsidP="00AF0FF7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הזמן שעמד לרשותי היה בלתי מספק לחלוטין</w:t>
            </w:r>
            <w:r w:rsidR="00400EF1"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.</w:t>
            </w:r>
            <w:r w:rsidR="00E74433"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 xml:space="preserve"> </w:t>
            </w:r>
          </w:p>
        </w:tc>
      </w:tr>
      <w:tr w:rsidR="00E74433" w:rsidRPr="00FA1BE9" w14:paraId="5962BEF4" w14:textId="77777777" w:rsidTr="006E0C5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-1139028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47B43642" w14:textId="77777777" w:rsidR="00E74433" w:rsidRPr="00FA1BE9" w:rsidRDefault="00E74433" w:rsidP="00E7443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67925658" w14:textId="77777777" w:rsidR="00E74433" w:rsidRPr="00FA1BE9" w:rsidRDefault="00E74433" w:rsidP="00E7443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2</w:t>
            </w:r>
          </w:p>
        </w:tc>
        <w:tc>
          <w:tcPr>
            <w:tcW w:w="9206" w:type="dxa"/>
          </w:tcPr>
          <w:p w14:paraId="74075C09" w14:textId="2ACCCA18" w:rsidR="00E74433" w:rsidRPr="00FA1BE9" w:rsidRDefault="00E74433" w:rsidP="00AF0FF7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 xml:space="preserve">הזמן שעמד לרשותי היה </w:t>
            </w:r>
            <w:r w:rsidR="00AF0FF7"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 xml:space="preserve">מעט </w:t>
            </w: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בלתי מספק</w:t>
            </w:r>
            <w:r w:rsidR="00400EF1"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.</w:t>
            </w: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 xml:space="preserve"> </w:t>
            </w:r>
          </w:p>
        </w:tc>
      </w:tr>
      <w:tr w:rsidR="00E74433" w:rsidRPr="00FA1BE9" w14:paraId="5A620461" w14:textId="77777777" w:rsidTr="006E0C5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21332888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3C446FE1" w14:textId="77777777" w:rsidR="00E74433" w:rsidRPr="00FA1BE9" w:rsidRDefault="00E74433" w:rsidP="00E7443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2884F164" w14:textId="77777777" w:rsidR="00E74433" w:rsidRPr="00FA1BE9" w:rsidRDefault="00E74433" w:rsidP="00E7443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3</w:t>
            </w:r>
          </w:p>
        </w:tc>
        <w:tc>
          <w:tcPr>
            <w:tcW w:w="9206" w:type="dxa"/>
          </w:tcPr>
          <w:p w14:paraId="0F2D5D53" w14:textId="5BA71776" w:rsidR="00E74433" w:rsidRPr="00FA1BE9" w:rsidRDefault="00E74433" w:rsidP="00E7443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הזמן שעמד לרשותי היה מספק</w:t>
            </w:r>
            <w:r w:rsidR="00400EF1"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.</w:t>
            </w: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 xml:space="preserve"> </w:t>
            </w:r>
          </w:p>
        </w:tc>
      </w:tr>
      <w:tr w:rsidR="00E74433" w:rsidRPr="00FA1BE9" w14:paraId="024BB4DB" w14:textId="77777777" w:rsidTr="006E0C5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193820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7D4EE529" w14:textId="77777777" w:rsidR="00E74433" w:rsidRPr="00FA1BE9" w:rsidRDefault="00E74433" w:rsidP="00E7443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56BA53A0" w14:textId="77777777" w:rsidR="00E74433" w:rsidRPr="00FA1BE9" w:rsidRDefault="00E74433" w:rsidP="00E7443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4</w:t>
            </w:r>
          </w:p>
        </w:tc>
        <w:tc>
          <w:tcPr>
            <w:tcW w:w="9206" w:type="dxa"/>
          </w:tcPr>
          <w:p w14:paraId="4526F32C" w14:textId="1838E644" w:rsidR="00E74433" w:rsidRPr="00FA1BE9" w:rsidRDefault="00E74433" w:rsidP="00AF0FF7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 xml:space="preserve">הזמן שעמד לרשותי היה </w:t>
            </w:r>
            <w:r w:rsidR="00AF0FF7"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 xml:space="preserve">מעט </w:t>
            </w: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 xml:space="preserve">יותר </w:t>
            </w:r>
            <w:r w:rsidR="00AF0FF7"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מהנדרש</w:t>
            </w:r>
            <w:r w:rsidR="00400EF1"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.</w:t>
            </w: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 xml:space="preserve"> </w:t>
            </w:r>
          </w:p>
        </w:tc>
      </w:tr>
      <w:tr w:rsidR="00E74433" w:rsidRPr="00FA1BE9" w14:paraId="6788F9B3" w14:textId="77777777" w:rsidTr="006E0C53">
        <w:sdt>
          <w:sdtPr>
            <w:rPr>
              <w:rFonts w:asciiTheme="minorBidi" w:hAnsiTheme="minorBidi" w:cstheme="minorBidi"/>
              <w:noProof/>
              <w:sz w:val="22"/>
              <w:szCs w:val="22"/>
              <w:rtl/>
              <w:lang w:bidi="he-IL"/>
            </w:rPr>
            <w:id w:val="710996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2D65EF2E" w14:textId="77777777" w:rsidR="00E74433" w:rsidRPr="00FA1BE9" w:rsidRDefault="00E74433" w:rsidP="00E74433">
                <w:pPr>
                  <w:bidi/>
                  <w:rPr>
                    <w:rFonts w:asciiTheme="minorBidi" w:hAnsiTheme="minorBidi" w:cstheme="minorBidi"/>
                    <w:noProof/>
                    <w:sz w:val="22"/>
                    <w:szCs w:val="22"/>
                    <w:rtl/>
                    <w:lang w:bidi="he-IL"/>
                  </w:rPr>
                </w:pPr>
                <w:r w:rsidRPr="00FA1BE9">
                  <w:rPr>
                    <w:rFonts w:ascii="Segoe UI Symbol" w:eastAsia="MS Gothic" w:hAnsi="Segoe UI Symbol" w:cs="Segoe UI Symbol" w:hint="cs"/>
                    <w:noProof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67" w:type="dxa"/>
          </w:tcPr>
          <w:p w14:paraId="3A958557" w14:textId="77777777" w:rsidR="00E74433" w:rsidRPr="00FA1BE9" w:rsidRDefault="00E74433" w:rsidP="00E7443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5</w:t>
            </w:r>
          </w:p>
        </w:tc>
        <w:tc>
          <w:tcPr>
            <w:tcW w:w="9206" w:type="dxa"/>
          </w:tcPr>
          <w:p w14:paraId="15292BFB" w14:textId="2844A02E" w:rsidR="00E74433" w:rsidRPr="00FA1BE9" w:rsidRDefault="00E74433" w:rsidP="00E74433">
            <w:pPr>
              <w:bidi/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</w:pP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 xml:space="preserve">הזמן שעמד לרשותי היה </w:t>
            </w:r>
            <w:r w:rsidR="00AF0FF7"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 xml:space="preserve">יותר מהנדרש באופן </w:t>
            </w: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משמעותי</w:t>
            </w:r>
            <w:r w:rsidR="00400EF1"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>.</w:t>
            </w:r>
            <w:r w:rsidRPr="00FA1BE9">
              <w:rPr>
                <w:rFonts w:asciiTheme="minorBidi" w:hAnsiTheme="minorBidi" w:cstheme="minorBidi"/>
                <w:noProof/>
                <w:sz w:val="22"/>
                <w:szCs w:val="22"/>
                <w:rtl/>
                <w:lang w:bidi="he-IL"/>
              </w:rPr>
              <w:t xml:space="preserve"> </w:t>
            </w:r>
          </w:p>
        </w:tc>
      </w:tr>
    </w:tbl>
    <w:p w14:paraId="0CE026BD" w14:textId="77777777" w:rsidR="00E74433" w:rsidRPr="00FA1BE9" w:rsidRDefault="00E74433" w:rsidP="00E74433">
      <w:pPr>
        <w:bidi/>
        <w:rPr>
          <w:rFonts w:asciiTheme="minorBidi" w:hAnsiTheme="minorBidi" w:cstheme="minorBidi"/>
          <w:sz w:val="22"/>
          <w:szCs w:val="22"/>
          <w:rtl/>
          <w:lang w:bidi="he-IL"/>
        </w:rPr>
      </w:pPr>
    </w:p>
    <w:p w14:paraId="0E3AEAEB" w14:textId="77777777" w:rsidR="00E74433" w:rsidRPr="0016090A" w:rsidRDefault="00E74433" w:rsidP="00E74433">
      <w:pPr>
        <w:bidi/>
        <w:rPr>
          <w:rFonts w:asciiTheme="minorBidi" w:hAnsiTheme="minorBidi" w:cstheme="minorBidi"/>
          <w:rtl/>
          <w:lang w:bidi="he-IL"/>
        </w:rPr>
      </w:pPr>
    </w:p>
    <w:p w14:paraId="0552ED13" w14:textId="77777777" w:rsidR="00E74433" w:rsidRPr="0016090A" w:rsidRDefault="00E74433" w:rsidP="00E74433">
      <w:pPr>
        <w:bidi/>
        <w:rPr>
          <w:rFonts w:asciiTheme="minorBidi" w:hAnsiTheme="minorBidi" w:cstheme="minorBidi"/>
          <w:rtl/>
          <w:lang w:bidi="he-IL"/>
        </w:rPr>
      </w:pPr>
    </w:p>
    <w:p w14:paraId="595DB21D" w14:textId="77777777" w:rsidR="00E74433" w:rsidRPr="0016090A" w:rsidRDefault="00E74433" w:rsidP="00E74433">
      <w:pPr>
        <w:bidi/>
        <w:rPr>
          <w:rFonts w:asciiTheme="minorBidi" w:hAnsiTheme="minorBidi" w:cstheme="minorBidi"/>
          <w:rtl/>
          <w:lang w:bidi="he-IL"/>
        </w:rPr>
      </w:pPr>
    </w:p>
    <w:p w14:paraId="7A86F5EC" w14:textId="77777777" w:rsidR="00E74433" w:rsidRPr="0016090A" w:rsidRDefault="00E74433" w:rsidP="00E74433">
      <w:pPr>
        <w:bidi/>
        <w:rPr>
          <w:rFonts w:asciiTheme="minorBidi" w:hAnsiTheme="minorBidi" w:cstheme="minorBidi"/>
          <w:rtl/>
          <w:lang w:bidi="he-IL"/>
        </w:rPr>
      </w:pPr>
    </w:p>
    <w:p w14:paraId="26955473" w14:textId="77777777" w:rsidR="00E74433" w:rsidRPr="0016090A" w:rsidRDefault="00E74433" w:rsidP="00E74433">
      <w:pPr>
        <w:bidi/>
        <w:rPr>
          <w:rFonts w:asciiTheme="minorBidi" w:hAnsiTheme="minorBidi" w:cstheme="minorBidi"/>
          <w:rtl/>
          <w:lang w:bidi="he-IL"/>
        </w:rPr>
      </w:pPr>
    </w:p>
    <w:p w14:paraId="49D5810A" w14:textId="77777777" w:rsidR="00E74433" w:rsidRPr="0016090A" w:rsidRDefault="00E74433" w:rsidP="00E74433">
      <w:pPr>
        <w:bidi/>
        <w:rPr>
          <w:rFonts w:asciiTheme="minorBidi" w:hAnsiTheme="minorBidi" w:cstheme="minorBidi"/>
          <w:rtl/>
          <w:lang w:bidi="he-IL"/>
        </w:rPr>
      </w:pPr>
    </w:p>
    <w:p w14:paraId="00203F8C" w14:textId="77777777" w:rsidR="00546BDD" w:rsidRPr="0016090A" w:rsidRDefault="00546BDD">
      <w:pPr>
        <w:rPr>
          <w:rFonts w:asciiTheme="minorBidi" w:hAnsiTheme="minorBidi" w:cstheme="minorBidi"/>
        </w:rPr>
      </w:pPr>
    </w:p>
    <w:tbl>
      <w:tblPr>
        <w:tblW w:w="10374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10374"/>
      </w:tblGrid>
      <w:tr w:rsidR="00427687" w:rsidRPr="0016090A" w14:paraId="47C79DAD" w14:textId="77777777" w:rsidTr="00546BDD">
        <w:tc>
          <w:tcPr>
            <w:tcW w:w="10374" w:type="dxa"/>
          </w:tcPr>
          <w:p w14:paraId="70327B74" w14:textId="77777777" w:rsidR="00427687" w:rsidRPr="0016090A" w:rsidRDefault="004D17A3" w:rsidP="002A0E5B">
            <w:pPr>
              <w:bidi/>
              <w:spacing w:line="276" w:lineRule="auto"/>
              <w:rPr>
                <w:rFonts w:asciiTheme="minorBidi" w:hAnsiTheme="minorBidi" w:cstheme="minorBidi"/>
                <w:bCs/>
                <w:sz w:val="22"/>
                <w:szCs w:val="22"/>
                <w:lang w:bidi="he-IL"/>
              </w:rPr>
            </w:pPr>
            <w:r w:rsidRPr="00105748">
              <w:rPr>
                <w:rFonts w:asciiTheme="minorBidi" w:hAnsiTheme="minorBidi" w:cstheme="minorBidi"/>
                <w:bCs/>
                <w:sz w:val="22"/>
                <w:szCs w:val="22"/>
                <w:highlight w:val="yellow"/>
                <w:rtl/>
                <w:lang w:bidi="he-IL"/>
              </w:rPr>
              <w:t xml:space="preserve">במידה ובן משפחתך נפטר במהלך השהות </w:t>
            </w:r>
            <w:r w:rsidR="00B66044" w:rsidRPr="00105748">
              <w:rPr>
                <w:rFonts w:asciiTheme="minorBidi" w:hAnsiTheme="minorBidi" w:cstheme="minorBidi"/>
                <w:bCs/>
                <w:sz w:val="22"/>
                <w:szCs w:val="22"/>
                <w:highlight w:val="yellow"/>
                <w:rtl/>
                <w:lang w:bidi="he-IL"/>
              </w:rPr>
              <w:t>בטיפול נמרץ</w:t>
            </w:r>
            <w:r w:rsidRPr="00105748">
              <w:rPr>
                <w:rFonts w:asciiTheme="minorBidi" w:hAnsiTheme="minorBidi" w:cstheme="minorBidi"/>
                <w:bCs/>
                <w:sz w:val="22"/>
                <w:szCs w:val="22"/>
                <w:highlight w:val="yellow"/>
                <w:rtl/>
                <w:lang w:bidi="he-IL"/>
              </w:rPr>
              <w:t>, נא להשיב על השאלות הבאות (27-25). במידה ובן משפחתך לא נפטר, נא לעבור לשאלה 28</w:t>
            </w:r>
            <w:bookmarkStart w:id="0" w:name="_GoBack"/>
            <w:bookmarkEnd w:id="0"/>
          </w:p>
          <w:p w14:paraId="5BB707AD" w14:textId="77777777" w:rsidR="00E97263" w:rsidRPr="0016090A" w:rsidRDefault="00E97263" w:rsidP="002A0E5B">
            <w:pPr>
              <w:bidi/>
              <w:spacing w:line="276" w:lineRule="auto"/>
              <w:rPr>
                <w:rFonts w:asciiTheme="minorBidi" w:hAnsiTheme="minorBidi" w:cstheme="minorBidi"/>
                <w:bCs/>
                <w:sz w:val="22"/>
                <w:szCs w:val="22"/>
                <w:rtl/>
                <w:lang w:bidi="he-IL"/>
              </w:rPr>
            </w:pPr>
          </w:p>
          <w:tbl>
            <w:tblPr>
              <w:tblStyle w:val="ac"/>
              <w:bidiVisual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4"/>
              <w:gridCol w:w="425"/>
              <w:gridCol w:w="9284"/>
            </w:tblGrid>
            <w:tr w:rsidR="00E97263" w:rsidRPr="0016090A" w14:paraId="19B3AE3E" w14:textId="77777777" w:rsidTr="00E97263">
              <w:tc>
                <w:tcPr>
                  <w:tcW w:w="10143" w:type="dxa"/>
                  <w:gridSpan w:val="3"/>
                </w:tcPr>
                <w:p w14:paraId="17AE6DB6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Cs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Cs/>
                      <w:sz w:val="22"/>
                      <w:szCs w:val="22"/>
                      <w:rtl/>
                      <w:lang w:bidi="he-IL"/>
                    </w:rPr>
                    <w:t>25</w:t>
                  </w: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. </w:t>
                  </w:r>
                  <w:r w:rsidRPr="0016090A">
                    <w:rPr>
                      <w:rFonts w:asciiTheme="minorBidi" w:hAnsiTheme="minorBidi" w:cstheme="minorBidi"/>
                      <w:bCs/>
                      <w:sz w:val="22"/>
                      <w:szCs w:val="22"/>
                      <w:rtl/>
                      <w:lang w:bidi="he-IL"/>
                    </w:rPr>
                    <w:t>מה מבין ההיגדים הבאים משקף במידה הרבה ביותר את דעותיך?</w:t>
                  </w:r>
                </w:p>
              </w:tc>
            </w:tr>
            <w:tr w:rsidR="00E97263" w:rsidRPr="0016090A" w14:paraId="48C093F3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-96512168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1D30532C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61F37FDF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1</w:t>
                  </w:r>
                </w:p>
              </w:tc>
              <w:tc>
                <w:tcPr>
                  <w:tcW w:w="9284" w:type="dxa"/>
                </w:tcPr>
                <w:p w14:paraId="557D7364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הרגשתי שהאריכו </w:t>
                  </w:r>
                  <w:r w:rsidR="00AF0FF7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מאוד </w:t>
                  </w: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את חייו של בן משפחתי שלא לצורך. </w:t>
                  </w:r>
                </w:p>
              </w:tc>
            </w:tr>
            <w:tr w:rsidR="00E97263" w:rsidRPr="0016090A" w14:paraId="1869716B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-141068891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1EF8BC34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4758D215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2</w:t>
                  </w:r>
                </w:p>
              </w:tc>
              <w:tc>
                <w:tcPr>
                  <w:tcW w:w="9284" w:type="dxa"/>
                </w:tcPr>
                <w:p w14:paraId="35805C80" w14:textId="2D9FD50C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הרגשתי שהאריכו </w:t>
                  </w:r>
                  <w:r w:rsidR="00AF0FF7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במידה </w:t>
                  </w:r>
                  <w:r w:rsidR="005323D7" w:rsidRPr="0016090A">
                    <w:rPr>
                      <w:rFonts w:asciiTheme="minorBidi" w:hAnsiTheme="minorBidi" w:cstheme="minorBidi" w:hint="cs"/>
                      <w:b/>
                      <w:sz w:val="22"/>
                      <w:szCs w:val="22"/>
                      <w:rtl/>
                      <w:lang w:bidi="he-IL"/>
                    </w:rPr>
                    <w:t>מסוימת</w:t>
                  </w:r>
                  <w:r w:rsidR="00AF0FF7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 </w:t>
                  </w: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את חייו של בן משפחתי שלא לצורך. </w:t>
                  </w:r>
                </w:p>
              </w:tc>
            </w:tr>
            <w:tr w:rsidR="00E97263" w:rsidRPr="0016090A" w14:paraId="581A7B55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49508308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2030E453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0EB3FE73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3</w:t>
                  </w:r>
                </w:p>
              </w:tc>
              <w:tc>
                <w:tcPr>
                  <w:tcW w:w="9284" w:type="dxa"/>
                </w:tcPr>
                <w:p w14:paraId="2A354165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הרגשתי שלא האריכו ולא קיצרו את חייו של בן משפחתי שלא לצורך. </w:t>
                  </w:r>
                </w:p>
              </w:tc>
            </w:tr>
            <w:tr w:rsidR="00E97263" w:rsidRPr="0016090A" w14:paraId="079E5507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172579771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0AFA5C33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41AFCEB8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4</w:t>
                  </w:r>
                </w:p>
              </w:tc>
              <w:tc>
                <w:tcPr>
                  <w:tcW w:w="9284" w:type="dxa"/>
                </w:tcPr>
                <w:p w14:paraId="109A398B" w14:textId="6FB7BEA9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הרגשתי שקיצרו את חייו </w:t>
                  </w:r>
                  <w:r w:rsidR="00AF0FF7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במידה </w:t>
                  </w:r>
                  <w:r w:rsidR="005323D7" w:rsidRPr="0016090A">
                    <w:rPr>
                      <w:rFonts w:asciiTheme="minorBidi" w:hAnsiTheme="minorBidi" w:cstheme="minorBidi" w:hint="cs"/>
                      <w:b/>
                      <w:sz w:val="22"/>
                      <w:szCs w:val="22"/>
                      <w:rtl/>
                      <w:lang w:bidi="he-IL"/>
                    </w:rPr>
                    <w:t>מסוימת</w:t>
                  </w:r>
                  <w:r w:rsidR="00AF0FF7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 </w:t>
                  </w: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של בן משפחתי שלא לצורך.</w:t>
                  </w:r>
                </w:p>
              </w:tc>
            </w:tr>
            <w:tr w:rsidR="00E97263" w:rsidRPr="0016090A" w14:paraId="465A526E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-20132171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6030A49D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45280848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5</w:t>
                  </w:r>
                </w:p>
              </w:tc>
              <w:tc>
                <w:tcPr>
                  <w:tcW w:w="9284" w:type="dxa"/>
                </w:tcPr>
                <w:p w14:paraId="2BD2858E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הרגשתי שקיצרו </w:t>
                  </w:r>
                  <w:r w:rsidR="00AF0FF7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מאוד </w:t>
                  </w: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את חייו של בן משפחתי שלא לצורך.</w:t>
                  </w:r>
                </w:p>
              </w:tc>
            </w:tr>
          </w:tbl>
          <w:p w14:paraId="1219287F" w14:textId="77777777" w:rsidR="00E97263" w:rsidRPr="0016090A" w:rsidRDefault="00E97263" w:rsidP="002A0E5B">
            <w:pPr>
              <w:bidi/>
              <w:spacing w:line="276" w:lineRule="auto"/>
              <w:rPr>
                <w:rFonts w:asciiTheme="minorBidi" w:hAnsiTheme="minorBidi" w:cstheme="minorBidi"/>
                <w:bCs/>
                <w:sz w:val="22"/>
                <w:szCs w:val="22"/>
                <w:rtl/>
                <w:lang w:bidi="he-IL"/>
              </w:rPr>
            </w:pPr>
          </w:p>
          <w:tbl>
            <w:tblPr>
              <w:tblStyle w:val="ac"/>
              <w:bidiVisual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4"/>
              <w:gridCol w:w="425"/>
              <w:gridCol w:w="9284"/>
            </w:tblGrid>
            <w:tr w:rsidR="00E97263" w:rsidRPr="0016090A" w14:paraId="4AE3D926" w14:textId="77777777" w:rsidTr="00E97263">
              <w:tc>
                <w:tcPr>
                  <w:tcW w:w="10143" w:type="dxa"/>
                  <w:gridSpan w:val="3"/>
                </w:tcPr>
                <w:p w14:paraId="6A333E24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Cs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Cs/>
                      <w:sz w:val="22"/>
                      <w:szCs w:val="22"/>
                      <w:rtl/>
                      <w:lang w:bidi="he-IL"/>
                    </w:rPr>
                    <w:t>26</w:t>
                  </w: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. </w:t>
                  </w:r>
                  <w:r w:rsidRPr="0016090A">
                    <w:rPr>
                      <w:rFonts w:asciiTheme="minorBidi" w:hAnsiTheme="minorBidi" w:cstheme="minorBidi"/>
                      <w:bCs/>
                      <w:sz w:val="22"/>
                      <w:szCs w:val="22"/>
                      <w:rtl/>
                      <w:lang w:bidi="he-IL"/>
                    </w:rPr>
                    <w:t xml:space="preserve">במהלך השעות האחרונות לחייו של בן משפחתך, מה מבין ההיגדים הבאים משקף במידה הרבה ביותר את דעותיך? </w:t>
                  </w:r>
                </w:p>
              </w:tc>
            </w:tr>
            <w:tr w:rsidR="00E97263" w:rsidRPr="0016090A" w14:paraId="0105C530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186493244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220E5A21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1BA456DE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1</w:t>
                  </w:r>
                </w:p>
              </w:tc>
              <w:tc>
                <w:tcPr>
                  <w:tcW w:w="9284" w:type="dxa"/>
                </w:tcPr>
                <w:p w14:paraId="0AA542F1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הרגשתי שהוא מאוד לא </w:t>
                  </w:r>
                  <w:r w:rsidR="00AF0FF7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נינוח</w:t>
                  </w: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.</w:t>
                  </w:r>
                </w:p>
              </w:tc>
            </w:tr>
            <w:tr w:rsidR="00E97263" w:rsidRPr="0016090A" w14:paraId="53D50DEB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-155917157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556A674D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6E09DCE6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2</w:t>
                  </w:r>
                </w:p>
              </w:tc>
              <w:tc>
                <w:tcPr>
                  <w:tcW w:w="9284" w:type="dxa"/>
                </w:tcPr>
                <w:p w14:paraId="0B6C4663" w14:textId="05072126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הרגשתי שהוא </w:t>
                  </w:r>
                  <w:r w:rsidR="00AF0FF7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מעט לא נינוח</w:t>
                  </w:r>
                  <w:r w:rsidR="0019639F">
                    <w:rPr>
                      <w:rFonts w:asciiTheme="minorBidi" w:hAnsiTheme="minorBidi" w:cstheme="minorBidi" w:hint="cs"/>
                      <w:b/>
                      <w:sz w:val="22"/>
                      <w:szCs w:val="22"/>
                      <w:rtl/>
                      <w:lang w:bidi="he-IL"/>
                    </w:rPr>
                    <w:t>.</w:t>
                  </w:r>
                </w:p>
              </w:tc>
            </w:tr>
            <w:tr w:rsidR="00E97263" w:rsidRPr="0016090A" w14:paraId="43DD2BA7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-54815466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2F83D4ED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6F8C58CB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3</w:t>
                  </w:r>
                </w:p>
              </w:tc>
              <w:tc>
                <w:tcPr>
                  <w:tcW w:w="9284" w:type="dxa"/>
                </w:tcPr>
                <w:p w14:paraId="763755A2" w14:textId="2B37B023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הרגשתי שהוא</w:t>
                  </w:r>
                  <w:r w:rsidR="00AF0FF7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 די נינוח</w:t>
                  </w:r>
                  <w:r w:rsidR="0019639F">
                    <w:rPr>
                      <w:rFonts w:asciiTheme="minorBidi" w:hAnsiTheme="minorBidi" w:cstheme="minorBidi" w:hint="cs"/>
                      <w:b/>
                      <w:sz w:val="22"/>
                      <w:szCs w:val="22"/>
                      <w:rtl/>
                      <w:lang w:bidi="he-IL"/>
                    </w:rPr>
                    <w:t>.</w:t>
                  </w:r>
                </w:p>
              </w:tc>
            </w:tr>
            <w:tr w:rsidR="00E97263" w:rsidRPr="0016090A" w14:paraId="1D34560B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22457627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16E06CA1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3AB4107D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4</w:t>
                  </w:r>
                </w:p>
              </w:tc>
              <w:tc>
                <w:tcPr>
                  <w:tcW w:w="9284" w:type="dxa"/>
                </w:tcPr>
                <w:p w14:paraId="28E96780" w14:textId="03C278D1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הרגשתי שהוא</w:t>
                  </w:r>
                  <w:r w:rsidR="00AF0FF7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 מאוד נינוח</w:t>
                  </w:r>
                  <w:r w:rsidR="0019639F">
                    <w:rPr>
                      <w:rFonts w:asciiTheme="minorBidi" w:hAnsiTheme="minorBidi" w:cstheme="minorBidi" w:hint="cs"/>
                      <w:b/>
                      <w:sz w:val="22"/>
                      <w:szCs w:val="22"/>
                      <w:rtl/>
                      <w:lang w:bidi="he-IL"/>
                    </w:rPr>
                    <w:t>.</w:t>
                  </w:r>
                </w:p>
              </w:tc>
            </w:tr>
            <w:tr w:rsidR="00E97263" w:rsidRPr="0016090A" w14:paraId="314B4831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-12331538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7BD5B4D7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50879BEF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5</w:t>
                  </w:r>
                </w:p>
              </w:tc>
              <w:tc>
                <w:tcPr>
                  <w:tcW w:w="9284" w:type="dxa"/>
                </w:tcPr>
                <w:p w14:paraId="7D75F52A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הרגשתי שהוא</w:t>
                  </w:r>
                  <w:r w:rsidR="00AF0FF7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 נינוח</w:t>
                  </w: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 לחלוטין. </w:t>
                  </w:r>
                </w:p>
              </w:tc>
            </w:tr>
          </w:tbl>
          <w:p w14:paraId="301D4410" w14:textId="77777777" w:rsidR="00E97263" w:rsidRPr="0016090A" w:rsidRDefault="00E97263" w:rsidP="002A0E5B">
            <w:pPr>
              <w:bidi/>
              <w:spacing w:line="276" w:lineRule="auto"/>
              <w:rPr>
                <w:rFonts w:asciiTheme="minorBidi" w:hAnsiTheme="minorBidi" w:cstheme="minorBidi"/>
                <w:bCs/>
                <w:sz w:val="22"/>
                <w:szCs w:val="22"/>
                <w:rtl/>
                <w:lang w:bidi="he-IL"/>
              </w:rPr>
            </w:pPr>
          </w:p>
          <w:tbl>
            <w:tblPr>
              <w:tblStyle w:val="ac"/>
              <w:bidiVisual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4"/>
              <w:gridCol w:w="425"/>
              <w:gridCol w:w="9284"/>
            </w:tblGrid>
            <w:tr w:rsidR="00E97263" w:rsidRPr="0016090A" w14:paraId="4E32E221" w14:textId="77777777" w:rsidTr="00E97263">
              <w:tc>
                <w:tcPr>
                  <w:tcW w:w="10143" w:type="dxa"/>
                  <w:gridSpan w:val="3"/>
                </w:tcPr>
                <w:p w14:paraId="6DC8DF7E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Cs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Cs/>
                      <w:sz w:val="22"/>
                      <w:szCs w:val="22"/>
                      <w:rtl/>
                      <w:lang w:bidi="he-IL"/>
                    </w:rPr>
                    <w:t>27</w:t>
                  </w: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. </w:t>
                  </w:r>
                  <w:r w:rsidRPr="0016090A">
                    <w:rPr>
                      <w:rFonts w:asciiTheme="minorBidi" w:hAnsiTheme="minorBidi" w:cstheme="minorBidi"/>
                      <w:bCs/>
                      <w:sz w:val="22"/>
                      <w:szCs w:val="22"/>
                      <w:rtl/>
                      <w:lang w:bidi="he-IL"/>
                    </w:rPr>
                    <w:t xml:space="preserve">במהלך השעות האחרונות לפני מות בן משפחתך, מה מבין ההיגדים הבאים משקף במידה הרבה ביותר את דעותיך? </w:t>
                  </w:r>
                </w:p>
              </w:tc>
            </w:tr>
            <w:tr w:rsidR="00E97263" w:rsidRPr="0016090A" w14:paraId="05AE2CFC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-32898060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1119E17C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28EC0F31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1</w:t>
                  </w:r>
                </w:p>
              </w:tc>
              <w:tc>
                <w:tcPr>
                  <w:tcW w:w="9284" w:type="dxa"/>
                </w:tcPr>
                <w:p w14:paraId="030F86AC" w14:textId="77777777" w:rsidR="00E97263" w:rsidRPr="0016090A" w:rsidRDefault="00AF0FF7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הרגשתי נטוש</w:t>
                  </w:r>
                  <w:r w:rsidR="00E97263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 מאוד על ידי הצוות הרפואי. </w:t>
                  </w:r>
                </w:p>
              </w:tc>
            </w:tr>
            <w:tr w:rsidR="00E97263" w:rsidRPr="0016090A" w14:paraId="4C177576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54973112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06007161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5A0A58B0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2</w:t>
                  </w:r>
                </w:p>
              </w:tc>
              <w:tc>
                <w:tcPr>
                  <w:tcW w:w="9284" w:type="dxa"/>
                </w:tcPr>
                <w:p w14:paraId="59F94D4D" w14:textId="77777777" w:rsidR="00E97263" w:rsidRPr="0016090A" w:rsidRDefault="00AF0FF7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הרגשתי נטוש</w:t>
                  </w:r>
                  <w:r w:rsidR="00E97263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 על ידי הצוות הרפואי. </w:t>
                  </w:r>
                </w:p>
              </w:tc>
            </w:tr>
            <w:tr w:rsidR="00E97263" w:rsidRPr="0016090A" w14:paraId="2C738CE9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11377590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3B021EB0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5B601237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3</w:t>
                  </w:r>
                </w:p>
              </w:tc>
              <w:tc>
                <w:tcPr>
                  <w:tcW w:w="9284" w:type="dxa"/>
                </w:tcPr>
                <w:p w14:paraId="0FA79E60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לא</w:t>
                  </w:r>
                  <w:r w:rsidR="00AF0FF7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 הרגשתי נטוש</w:t>
                  </w: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 או נתמך בידי הצוות הרפואי. </w:t>
                  </w:r>
                </w:p>
              </w:tc>
            </w:tr>
            <w:tr w:rsidR="00E97263" w:rsidRPr="0016090A" w14:paraId="42BEF6B9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47688507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67F19DC9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3B3F0B60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4</w:t>
                  </w:r>
                </w:p>
              </w:tc>
              <w:tc>
                <w:tcPr>
                  <w:tcW w:w="9284" w:type="dxa"/>
                </w:tcPr>
                <w:p w14:paraId="7CA4362A" w14:textId="77777777" w:rsidR="00E97263" w:rsidRPr="0016090A" w:rsidRDefault="00AF0FF7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הרגשתי תמיכה</w:t>
                  </w:r>
                  <w:r w:rsidR="00E97263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 </w:t>
                  </w: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מ</w:t>
                  </w:r>
                  <w:r w:rsidR="00E97263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הצוות הרפואי. </w:t>
                  </w:r>
                </w:p>
              </w:tc>
            </w:tr>
            <w:tr w:rsidR="00E97263" w:rsidRPr="0016090A" w14:paraId="7D144A6B" w14:textId="77777777" w:rsidTr="00E97263">
              <w:sdt>
                <w:sdtPr>
                  <w:rPr>
                    <w:rFonts w:asciiTheme="minorBidi" w:hAnsiTheme="minorBidi" w:cstheme="minorBidi"/>
                    <w:bCs/>
                    <w:sz w:val="22"/>
                    <w:szCs w:val="22"/>
                    <w:rtl/>
                    <w:lang w:bidi="he-IL"/>
                  </w:rPr>
                  <w:id w:val="122487603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4" w:type="dxa"/>
                    </w:tcPr>
                    <w:p w14:paraId="330BEEA6" w14:textId="77777777" w:rsidR="00E97263" w:rsidRPr="0016090A" w:rsidRDefault="00E97263" w:rsidP="002A0E5B">
                      <w:pPr>
                        <w:bidi/>
                        <w:spacing w:line="276" w:lineRule="auto"/>
                        <w:rPr>
                          <w:rFonts w:asciiTheme="minorBidi" w:hAnsiTheme="minorBidi" w:cstheme="minorBidi"/>
                          <w:bCs/>
                          <w:sz w:val="22"/>
                          <w:szCs w:val="22"/>
                          <w:rtl/>
                          <w:lang w:bidi="he-IL"/>
                        </w:rPr>
                      </w:pPr>
                      <w:r w:rsidRPr="0016090A">
                        <w:rPr>
                          <w:rFonts w:ascii="Segoe UI Symbol" w:eastAsia="MS Gothic" w:hAnsi="Segoe UI Symbol" w:cs="Segoe UI Symbol" w:hint="cs"/>
                          <w:bCs/>
                          <w:sz w:val="22"/>
                          <w:szCs w:val="22"/>
                          <w:rtl/>
                          <w:lang w:bidi="he-I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25" w:type="dxa"/>
                </w:tcPr>
                <w:p w14:paraId="6BCF2F2B" w14:textId="77777777" w:rsidR="00E97263" w:rsidRPr="0016090A" w:rsidRDefault="00E97263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5</w:t>
                  </w:r>
                </w:p>
              </w:tc>
              <w:tc>
                <w:tcPr>
                  <w:tcW w:w="9284" w:type="dxa"/>
                </w:tcPr>
                <w:p w14:paraId="06516ECC" w14:textId="77777777" w:rsidR="00E97263" w:rsidRPr="0016090A" w:rsidRDefault="00AF0FF7" w:rsidP="002A0E5B">
                  <w:pPr>
                    <w:bidi/>
                    <w:spacing w:line="276" w:lineRule="auto"/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</w:pPr>
                  <w:r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>הרגשתי תמיכה רבה מ</w:t>
                  </w:r>
                  <w:r w:rsidR="00E97263" w:rsidRPr="0016090A">
                    <w:rPr>
                      <w:rFonts w:asciiTheme="minorBidi" w:hAnsiTheme="minorBidi" w:cstheme="minorBidi"/>
                      <w:b/>
                      <w:sz w:val="22"/>
                      <w:szCs w:val="22"/>
                      <w:rtl/>
                      <w:lang w:bidi="he-IL"/>
                    </w:rPr>
                    <w:t xml:space="preserve">הצוות הרפואי. </w:t>
                  </w:r>
                </w:p>
              </w:tc>
            </w:tr>
          </w:tbl>
          <w:p w14:paraId="0E77E190" w14:textId="77777777" w:rsidR="00E97263" w:rsidRPr="0016090A" w:rsidRDefault="00E97263" w:rsidP="002A0E5B">
            <w:pPr>
              <w:bidi/>
              <w:spacing w:line="276" w:lineRule="auto"/>
              <w:rPr>
                <w:rFonts w:asciiTheme="minorBidi" w:hAnsiTheme="minorBidi" w:cstheme="minorBidi"/>
                <w:bCs/>
                <w:sz w:val="22"/>
                <w:szCs w:val="22"/>
                <w:rtl/>
                <w:lang w:bidi="he-IL"/>
              </w:rPr>
            </w:pPr>
          </w:p>
          <w:p w14:paraId="2814FA00" w14:textId="77777777" w:rsidR="00E97263" w:rsidRPr="0016090A" w:rsidRDefault="00E97263" w:rsidP="00E97263">
            <w:pPr>
              <w:bidi/>
              <w:rPr>
                <w:rFonts w:asciiTheme="minorBidi" w:hAnsiTheme="minorBidi" w:cstheme="minorBidi"/>
                <w:bCs/>
                <w:sz w:val="22"/>
                <w:szCs w:val="22"/>
                <w:rtl/>
                <w:lang w:bidi="he-IL"/>
              </w:rPr>
            </w:pPr>
          </w:p>
        </w:tc>
      </w:tr>
    </w:tbl>
    <w:p w14:paraId="4FF8E138" w14:textId="77777777" w:rsidR="00F64BA4" w:rsidRPr="0016090A" w:rsidRDefault="00F64BA4">
      <w:pPr>
        <w:rPr>
          <w:rFonts w:asciiTheme="minorBidi" w:hAnsiTheme="minorBidi" w:cstheme="minorBidi"/>
          <w:b/>
          <w:sz w:val="22"/>
          <w:szCs w:val="22"/>
        </w:rPr>
      </w:pPr>
    </w:p>
    <w:p w14:paraId="19E5065A" w14:textId="77777777" w:rsidR="00F64BA4" w:rsidRPr="0016090A" w:rsidRDefault="00F64BA4">
      <w:pPr>
        <w:rPr>
          <w:rFonts w:asciiTheme="minorBidi" w:hAnsiTheme="minorBidi" w:cstheme="minorBidi"/>
          <w:b/>
          <w:sz w:val="22"/>
          <w:szCs w:val="22"/>
        </w:rPr>
      </w:pPr>
    </w:p>
    <w:p w14:paraId="0231587B" w14:textId="77777777" w:rsidR="00F64BA4" w:rsidRPr="0016090A" w:rsidRDefault="00F64BA4">
      <w:pPr>
        <w:rPr>
          <w:rFonts w:asciiTheme="minorBidi" w:hAnsiTheme="minorBidi" w:cstheme="minorBidi"/>
          <w:b/>
          <w:sz w:val="22"/>
          <w:szCs w:val="22"/>
        </w:rPr>
      </w:pPr>
    </w:p>
    <w:p w14:paraId="3A1C197C" w14:textId="77777777" w:rsidR="00F64BA4" w:rsidRPr="0016090A" w:rsidRDefault="00F64BA4">
      <w:pPr>
        <w:rPr>
          <w:rFonts w:asciiTheme="minorBidi" w:hAnsiTheme="minorBidi" w:cstheme="minorBidi"/>
          <w:b/>
          <w:sz w:val="22"/>
          <w:szCs w:val="22"/>
        </w:rPr>
      </w:pPr>
    </w:p>
    <w:p w14:paraId="630A89BB" w14:textId="77777777" w:rsidR="00F64BA4" w:rsidRPr="0016090A" w:rsidRDefault="00F64BA4">
      <w:pPr>
        <w:rPr>
          <w:rFonts w:asciiTheme="minorBidi" w:hAnsiTheme="minorBidi" w:cstheme="minorBidi"/>
          <w:b/>
          <w:sz w:val="22"/>
          <w:szCs w:val="22"/>
        </w:rPr>
      </w:pPr>
    </w:p>
    <w:p w14:paraId="2652BA0E" w14:textId="77777777" w:rsidR="00F64BA4" w:rsidRPr="0016090A" w:rsidRDefault="00F64BA4">
      <w:pPr>
        <w:rPr>
          <w:rFonts w:asciiTheme="minorBidi" w:hAnsiTheme="minorBidi" w:cstheme="minorBidi"/>
          <w:b/>
          <w:sz w:val="22"/>
          <w:szCs w:val="22"/>
        </w:rPr>
      </w:pPr>
    </w:p>
    <w:p w14:paraId="4EB86CDF" w14:textId="77777777" w:rsidR="00F64BA4" w:rsidRPr="0016090A" w:rsidRDefault="00F64BA4">
      <w:pPr>
        <w:rPr>
          <w:rFonts w:asciiTheme="minorBidi" w:hAnsiTheme="minorBidi" w:cstheme="minorBidi"/>
          <w:b/>
          <w:sz w:val="22"/>
          <w:szCs w:val="22"/>
        </w:rPr>
      </w:pPr>
    </w:p>
    <w:p w14:paraId="14359349" w14:textId="77777777" w:rsidR="009838FD" w:rsidRPr="0016090A" w:rsidRDefault="009838FD">
      <w:pPr>
        <w:rPr>
          <w:rFonts w:asciiTheme="minorBidi" w:hAnsiTheme="minorBidi" w:cstheme="minorBidi"/>
          <w:b/>
          <w:sz w:val="22"/>
          <w:szCs w:val="22"/>
        </w:rPr>
      </w:pPr>
    </w:p>
    <w:p w14:paraId="66601D0D" w14:textId="77777777" w:rsidR="00F64BA4" w:rsidRPr="0016090A" w:rsidRDefault="00F64BA4">
      <w:pPr>
        <w:rPr>
          <w:rFonts w:asciiTheme="minorBidi" w:hAnsiTheme="minorBidi" w:cstheme="minorBidi"/>
          <w:b/>
          <w:sz w:val="22"/>
          <w:szCs w:val="22"/>
        </w:rPr>
      </w:pPr>
    </w:p>
    <w:p w14:paraId="10476B25" w14:textId="77777777" w:rsidR="00F64BA4" w:rsidRPr="0016090A" w:rsidRDefault="00F64BA4">
      <w:pPr>
        <w:rPr>
          <w:rFonts w:asciiTheme="minorBidi" w:hAnsiTheme="minorBidi" w:cstheme="minorBidi"/>
          <w:b/>
          <w:sz w:val="22"/>
          <w:szCs w:val="22"/>
        </w:rPr>
      </w:pPr>
    </w:p>
    <w:p w14:paraId="1EE621BE" w14:textId="77777777" w:rsidR="00F64BA4" w:rsidRPr="0016090A" w:rsidRDefault="00F64BA4">
      <w:pPr>
        <w:rPr>
          <w:rFonts w:asciiTheme="minorBidi" w:hAnsiTheme="minorBidi" w:cstheme="minorBidi"/>
          <w:b/>
          <w:sz w:val="22"/>
          <w:szCs w:val="22"/>
        </w:rPr>
      </w:pPr>
    </w:p>
    <w:p w14:paraId="7DA92B72" w14:textId="77777777" w:rsidR="00F64BA4" w:rsidRPr="0016090A" w:rsidRDefault="00F64BA4">
      <w:pPr>
        <w:rPr>
          <w:rFonts w:asciiTheme="minorBidi" w:hAnsiTheme="minorBidi" w:cstheme="minorBidi"/>
          <w:b/>
          <w:sz w:val="22"/>
          <w:szCs w:val="22"/>
          <w:rtl/>
        </w:rPr>
      </w:pPr>
    </w:p>
    <w:p w14:paraId="7543941E" w14:textId="77777777" w:rsidR="002A0E5B" w:rsidRDefault="002A0E5B">
      <w:pPr>
        <w:bidi/>
      </w:pPr>
      <w:r>
        <w:br w:type="page"/>
      </w:r>
    </w:p>
    <w:tbl>
      <w:tblPr>
        <w:tblStyle w:val="ac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4"/>
      </w:tblGrid>
      <w:tr w:rsidR="00E97263" w:rsidRPr="0016090A" w14:paraId="63778FCA" w14:textId="77777777" w:rsidTr="002A0E5B">
        <w:tc>
          <w:tcPr>
            <w:tcW w:w="3444" w:type="dxa"/>
          </w:tcPr>
          <w:p w14:paraId="5DF4A1CF" w14:textId="033722ED" w:rsidR="00E97263" w:rsidRPr="0016090A" w:rsidRDefault="00E97263" w:rsidP="006E0C53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  <w:tc>
          <w:tcPr>
            <w:tcW w:w="3444" w:type="dxa"/>
          </w:tcPr>
          <w:p w14:paraId="0CF06389" w14:textId="77777777" w:rsidR="00E97263" w:rsidRPr="0016090A" w:rsidRDefault="00E97263" w:rsidP="006E0C53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ar-LB"/>
              </w:rPr>
            </w:pPr>
          </w:p>
        </w:tc>
        <w:tc>
          <w:tcPr>
            <w:tcW w:w="3444" w:type="dxa"/>
          </w:tcPr>
          <w:p w14:paraId="7D27305E" w14:textId="77777777" w:rsidR="00E97263" w:rsidRPr="0016090A" w:rsidRDefault="00E97263" w:rsidP="006E0C53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</w:tr>
    </w:tbl>
    <w:p w14:paraId="7CD42C25" w14:textId="77777777" w:rsidR="00E97263" w:rsidRPr="0016090A" w:rsidRDefault="00E97263">
      <w:pPr>
        <w:rPr>
          <w:rFonts w:asciiTheme="minorBidi" w:hAnsiTheme="minorBidi" w:cstheme="minorBidi"/>
          <w:b/>
          <w:sz w:val="22"/>
          <w:szCs w:val="22"/>
          <w:rtl/>
        </w:rPr>
      </w:pPr>
    </w:p>
    <w:p w14:paraId="72AE79A1" w14:textId="77777777" w:rsidR="00443ED3" w:rsidRPr="0016090A" w:rsidRDefault="00495093" w:rsidP="002F7A12">
      <w:pPr>
        <w:bidi/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</w:pP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28. האם יש לך הצעות איך לשפר את </w:t>
      </w:r>
      <w:r w:rsidR="002F7A12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טיפול</w:t>
      </w: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 המוגש </w:t>
      </w:r>
      <w:r w:rsidR="00B66044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בטיפול נמרץ</w:t>
      </w: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?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16090A" w14:paraId="1AAD84F3" w14:textId="77777777" w:rsidTr="00CB2C38">
        <w:trPr>
          <w:trHeight w:val="397"/>
        </w:trPr>
        <w:tc>
          <w:tcPr>
            <w:tcW w:w="10375" w:type="dxa"/>
          </w:tcPr>
          <w:p w14:paraId="2A7D0ECD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4F4D874B" w14:textId="77777777" w:rsidTr="00CB2C38">
        <w:trPr>
          <w:trHeight w:val="397"/>
        </w:trPr>
        <w:tc>
          <w:tcPr>
            <w:tcW w:w="10375" w:type="dxa"/>
          </w:tcPr>
          <w:p w14:paraId="0DD213C8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CE630A" w:rsidRPr="0016090A" w14:paraId="4045D1D8" w14:textId="77777777" w:rsidTr="00CB2C38">
        <w:trPr>
          <w:trHeight w:val="397"/>
        </w:trPr>
        <w:tc>
          <w:tcPr>
            <w:tcW w:w="10375" w:type="dxa"/>
          </w:tcPr>
          <w:p w14:paraId="6C4C2574" w14:textId="77777777" w:rsidR="00CE630A" w:rsidRPr="0016090A" w:rsidRDefault="00CE630A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22DA0F07" w14:textId="77777777" w:rsidTr="00CB2C38">
        <w:trPr>
          <w:trHeight w:val="397"/>
        </w:trPr>
        <w:tc>
          <w:tcPr>
            <w:tcW w:w="10375" w:type="dxa"/>
          </w:tcPr>
          <w:p w14:paraId="51902B4D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0719BE5E" w14:textId="77777777" w:rsidTr="00CB2C38">
        <w:trPr>
          <w:trHeight w:val="397"/>
        </w:trPr>
        <w:tc>
          <w:tcPr>
            <w:tcW w:w="10375" w:type="dxa"/>
          </w:tcPr>
          <w:p w14:paraId="227F4228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D5346B" w:rsidRPr="0016090A" w14:paraId="45DB6BA8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01A8DAB8" w14:textId="77777777" w:rsidR="00D5346B" w:rsidRPr="0016090A" w:rsidRDefault="00D5346B" w:rsidP="009074DD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D5346B" w:rsidRPr="0016090A" w14:paraId="49ACB333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0DBDE952" w14:textId="77777777" w:rsidR="00D5346B" w:rsidRPr="0016090A" w:rsidRDefault="00D5346B" w:rsidP="009074DD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271CAA" w:rsidRPr="0016090A" w14:paraId="6111A38D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01637F27" w14:textId="77777777" w:rsidR="00271CAA" w:rsidRPr="0016090A" w:rsidRDefault="00271CAA" w:rsidP="009074DD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</w:tbl>
    <w:p w14:paraId="7CBC54C0" w14:textId="77777777" w:rsidR="00271CAA" w:rsidRPr="0016090A" w:rsidRDefault="00271CAA" w:rsidP="009813B2">
      <w:pPr>
        <w:rPr>
          <w:rFonts w:asciiTheme="minorBidi" w:hAnsiTheme="minorBidi" w:cstheme="minorBidi"/>
          <w:sz w:val="22"/>
          <w:szCs w:val="22"/>
        </w:rPr>
      </w:pPr>
    </w:p>
    <w:p w14:paraId="600C5112" w14:textId="77777777" w:rsidR="00443ED3" w:rsidRPr="0016090A" w:rsidRDefault="00495093" w:rsidP="002F7A12">
      <w:pPr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29. האם יש הערות </w:t>
      </w:r>
      <w:r w:rsidR="002F7A12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לגבי</w:t>
      </w: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 דברים שעשינו היטב?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16090A" w14:paraId="2F46CCCF" w14:textId="77777777" w:rsidTr="00CB2C38">
        <w:trPr>
          <w:trHeight w:val="397"/>
        </w:trPr>
        <w:tc>
          <w:tcPr>
            <w:tcW w:w="10375" w:type="dxa"/>
          </w:tcPr>
          <w:p w14:paraId="538EFB2D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10E6675D" w14:textId="77777777" w:rsidTr="00CB2C38">
        <w:trPr>
          <w:trHeight w:val="397"/>
        </w:trPr>
        <w:tc>
          <w:tcPr>
            <w:tcW w:w="10375" w:type="dxa"/>
          </w:tcPr>
          <w:p w14:paraId="4A2BE469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CE630A" w:rsidRPr="0016090A" w14:paraId="22605590" w14:textId="77777777" w:rsidTr="00CB2C38">
        <w:trPr>
          <w:trHeight w:val="397"/>
        </w:trPr>
        <w:tc>
          <w:tcPr>
            <w:tcW w:w="10375" w:type="dxa"/>
          </w:tcPr>
          <w:p w14:paraId="72181EBE" w14:textId="77777777" w:rsidR="00CE630A" w:rsidRPr="0016090A" w:rsidRDefault="00CE630A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169D8743" w14:textId="77777777" w:rsidTr="00CB2C38">
        <w:trPr>
          <w:trHeight w:val="397"/>
        </w:trPr>
        <w:tc>
          <w:tcPr>
            <w:tcW w:w="10375" w:type="dxa"/>
          </w:tcPr>
          <w:p w14:paraId="64BF3693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CB2C38" w:rsidRPr="0016090A" w14:paraId="1B1E7CDB" w14:textId="77777777" w:rsidTr="00CB2C38">
        <w:trPr>
          <w:trHeight w:val="397"/>
        </w:trPr>
        <w:tc>
          <w:tcPr>
            <w:tcW w:w="10375" w:type="dxa"/>
          </w:tcPr>
          <w:p w14:paraId="345AD15C" w14:textId="77777777" w:rsidR="00CB2C38" w:rsidRPr="0016090A" w:rsidRDefault="00CB2C38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CB2C38" w:rsidRPr="0016090A" w14:paraId="111526CD" w14:textId="77777777" w:rsidTr="00CB2C38">
        <w:trPr>
          <w:trHeight w:val="397"/>
        </w:trPr>
        <w:tc>
          <w:tcPr>
            <w:tcW w:w="10375" w:type="dxa"/>
          </w:tcPr>
          <w:p w14:paraId="7BA8AD81" w14:textId="77777777" w:rsidR="00CB2C38" w:rsidRPr="0016090A" w:rsidRDefault="00CB2C38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4D7EE591" w14:textId="77777777" w:rsidTr="00CB2C38">
        <w:trPr>
          <w:trHeight w:val="397"/>
        </w:trPr>
        <w:tc>
          <w:tcPr>
            <w:tcW w:w="10375" w:type="dxa"/>
          </w:tcPr>
          <w:p w14:paraId="737E408A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7E7486ED" w14:textId="77777777" w:rsidTr="00CB2C38">
        <w:trPr>
          <w:trHeight w:val="397"/>
        </w:trPr>
        <w:tc>
          <w:tcPr>
            <w:tcW w:w="10375" w:type="dxa"/>
          </w:tcPr>
          <w:p w14:paraId="1839DA33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</w:tbl>
    <w:p w14:paraId="57693F56" w14:textId="77777777" w:rsidR="00443ED3" w:rsidRPr="0016090A" w:rsidRDefault="00443ED3">
      <w:pPr>
        <w:rPr>
          <w:rFonts w:asciiTheme="minorBidi" w:hAnsiTheme="minorBidi" w:cstheme="minorBidi"/>
          <w:b/>
          <w:sz w:val="22"/>
          <w:szCs w:val="22"/>
        </w:rPr>
      </w:pPr>
    </w:p>
    <w:p w14:paraId="7BAFAF37" w14:textId="4112783A" w:rsidR="00443ED3" w:rsidRPr="0016090A" w:rsidRDefault="00495093" w:rsidP="00FA1BE9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30. האם יש לך הצעות </w:t>
      </w:r>
      <w:r w:rsidR="009A2221">
        <w:rPr>
          <w:rFonts w:asciiTheme="minorBidi" w:hAnsiTheme="minorBidi" w:cstheme="minorBidi" w:hint="cs"/>
          <w:b/>
          <w:bCs/>
          <w:sz w:val="22"/>
          <w:szCs w:val="22"/>
          <w:rtl/>
          <w:lang w:bidi="he-IL"/>
        </w:rPr>
        <w:t>כיצד</w:t>
      </w: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 אנחנו יכולים לשפר את </w:t>
      </w:r>
      <w:r w:rsidR="004A075E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חווי</w:t>
      </w:r>
      <w:r w:rsidR="004A075E">
        <w:rPr>
          <w:rFonts w:asciiTheme="minorBidi" w:hAnsiTheme="minorBidi" w:cstheme="minorBidi" w:hint="cs"/>
          <w:b/>
          <w:bCs/>
          <w:sz w:val="22"/>
          <w:szCs w:val="22"/>
          <w:rtl/>
          <w:lang w:bidi="he-IL"/>
        </w:rPr>
        <w:t>ת</w:t>
      </w:r>
      <w:r w:rsidR="004A075E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 </w:t>
      </w: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ה</w:t>
      </w:r>
      <w:r w:rsidR="002F7A12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אשפוז</w:t>
      </w:r>
      <w:r w:rsidR="00B66044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 </w:t>
      </w:r>
      <w:r w:rsidR="002F7A12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ב</w:t>
      </w:r>
      <w:r w:rsidR="00B66044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טיפול נמרץ</w:t>
      </w: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 עבורך ועבור בן משפחתך?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16090A" w14:paraId="78234C46" w14:textId="77777777" w:rsidTr="00CB2C38">
        <w:trPr>
          <w:trHeight w:val="397"/>
        </w:trPr>
        <w:tc>
          <w:tcPr>
            <w:tcW w:w="10375" w:type="dxa"/>
          </w:tcPr>
          <w:p w14:paraId="1DE1BD2E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04286389" w14:textId="77777777" w:rsidTr="00CB2C38">
        <w:trPr>
          <w:trHeight w:val="397"/>
        </w:trPr>
        <w:tc>
          <w:tcPr>
            <w:tcW w:w="10375" w:type="dxa"/>
          </w:tcPr>
          <w:p w14:paraId="7D320CF7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53E30D26" w14:textId="77777777" w:rsidTr="00CB2C38">
        <w:trPr>
          <w:trHeight w:val="397"/>
        </w:trPr>
        <w:tc>
          <w:tcPr>
            <w:tcW w:w="10375" w:type="dxa"/>
          </w:tcPr>
          <w:p w14:paraId="1C7F1F5E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62B87BBB" w14:textId="77777777" w:rsidTr="00CB2C38">
        <w:trPr>
          <w:trHeight w:val="397"/>
        </w:trPr>
        <w:tc>
          <w:tcPr>
            <w:tcW w:w="10375" w:type="dxa"/>
          </w:tcPr>
          <w:p w14:paraId="487C46E4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092BE0E9" w14:textId="77777777" w:rsidTr="00CB2C38">
        <w:trPr>
          <w:trHeight w:val="397"/>
        </w:trPr>
        <w:tc>
          <w:tcPr>
            <w:tcW w:w="10375" w:type="dxa"/>
          </w:tcPr>
          <w:p w14:paraId="5A6FAC25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43F284F4" w14:textId="77777777" w:rsidTr="00CB2C38">
        <w:trPr>
          <w:trHeight w:val="397"/>
        </w:trPr>
        <w:tc>
          <w:tcPr>
            <w:tcW w:w="10375" w:type="dxa"/>
          </w:tcPr>
          <w:p w14:paraId="735FF979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</w:tr>
      <w:tr w:rsidR="00443ED3" w:rsidRPr="0016090A" w14:paraId="30A6FDA3" w14:textId="77777777" w:rsidTr="00CB2C38">
        <w:trPr>
          <w:trHeight w:val="397"/>
        </w:trPr>
        <w:tc>
          <w:tcPr>
            <w:tcW w:w="10375" w:type="dxa"/>
          </w:tcPr>
          <w:p w14:paraId="49E350FE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3B26C781" w14:textId="77777777" w:rsidTr="00CB2C38">
        <w:trPr>
          <w:trHeight w:val="397"/>
        </w:trPr>
        <w:tc>
          <w:tcPr>
            <w:tcW w:w="10375" w:type="dxa"/>
          </w:tcPr>
          <w:p w14:paraId="115D1622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  <w:tr w:rsidR="00443ED3" w:rsidRPr="0016090A" w14:paraId="48EFB5B7" w14:textId="77777777" w:rsidTr="00CB2C38">
        <w:trPr>
          <w:trHeight w:val="397"/>
        </w:trPr>
        <w:tc>
          <w:tcPr>
            <w:tcW w:w="10375" w:type="dxa"/>
          </w:tcPr>
          <w:p w14:paraId="59C07FB2" w14:textId="77777777" w:rsidR="00443ED3" w:rsidRPr="0016090A" w:rsidRDefault="00443ED3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</w:p>
        </w:tc>
      </w:tr>
    </w:tbl>
    <w:p w14:paraId="2F1B1675" w14:textId="77777777" w:rsidR="00443ED3" w:rsidRPr="0016090A" w:rsidRDefault="00443ED3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Theme="minorBidi" w:hAnsiTheme="minorBidi" w:cstheme="minorBidi"/>
          <w:b/>
          <w:sz w:val="22"/>
          <w:szCs w:val="22"/>
        </w:rPr>
      </w:pPr>
    </w:p>
    <w:tbl>
      <w:tblPr>
        <w:tblStyle w:val="ac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4"/>
      </w:tblGrid>
      <w:tr w:rsidR="00495093" w:rsidRPr="0016090A" w14:paraId="7381372D" w14:textId="77777777" w:rsidTr="006E0C53">
        <w:tc>
          <w:tcPr>
            <w:tcW w:w="3516" w:type="dxa"/>
          </w:tcPr>
          <w:p w14:paraId="3D394C56" w14:textId="77777777" w:rsidR="00495093" w:rsidRPr="0016090A" w:rsidRDefault="00495093" w:rsidP="006E0C53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  <w:tc>
          <w:tcPr>
            <w:tcW w:w="3516" w:type="dxa"/>
          </w:tcPr>
          <w:p w14:paraId="5A32642B" w14:textId="77777777" w:rsidR="00495093" w:rsidRPr="0016090A" w:rsidRDefault="00495093" w:rsidP="006E0C53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ar-LB"/>
              </w:rPr>
            </w:pPr>
          </w:p>
        </w:tc>
        <w:tc>
          <w:tcPr>
            <w:tcW w:w="3516" w:type="dxa"/>
          </w:tcPr>
          <w:p w14:paraId="5A39B929" w14:textId="77777777" w:rsidR="00495093" w:rsidRPr="0016090A" w:rsidRDefault="00495093" w:rsidP="006E0C53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</w:tr>
    </w:tbl>
    <w:p w14:paraId="3F2EBF05" w14:textId="77777777" w:rsidR="00495093" w:rsidRPr="0016090A" w:rsidRDefault="00495093" w:rsidP="00495093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bidi/>
        <w:jc w:val="center"/>
        <w:rPr>
          <w:rFonts w:asciiTheme="minorBidi" w:hAnsiTheme="minorBidi" w:cstheme="minorBidi"/>
          <w:b/>
          <w:sz w:val="22"/>
          <w:szCs w:val="22"/>
          <w:rtl/>
          <w:lang w:bidi="he-IL"/>
        </w:rPr>
      </w:pPr>
    </w:p>
    <w:p w14:paraId="7F62FE73" w14:textId="77777777" w:rsidR="00F64BA4" w:rsidRPr="0016090A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Theme="minorBidi" w:hAnsiTheme="minorBidi" w:cstheme="minorBidi"/>
          <w:b/>
          <w:sz w:val="22"/>
          <w:szCs w:val="22"/>
        </w:rPr>
      </w:pPr>
    </w:p>
    <w:p w14:paraId="13C8879A" w14:textId="77777777" w:rsidR="00546BDD" w:rsidRPr="0016090A" w:rsidRDefault="00546BDD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Theme="minorBidi" w:hAnsiTheme="minorBidi" w:cstheme="minorBidi"/>
          <w:b/>
          <w:sz w:val="22"/>
          <w:szCs w:val="22"/>
        </w:rPr>
      </w:pPr>
    </w:p>
    <w:p w14:paraId="0F06E24F" w14:textId="77777777" w:rsidR="00F64BA4" w:rsidRPr="0016090A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Theme="minorBidi" w:hAnsiTheme="minorBidi" w:cstheme="minorBidi"/>
          <w:b/>
          <w:sz w:val="22"/>
          <w:szCs w:val="22"/>
        </w:rPr>
      </w:pPr>
    </w:p>
    <w:p w14:paraId="1624AF7E" w14:textId="77777777" w:rsidR="00F64BA4" w:rsidRPr="0016090A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Theme="minorBidi" w:hAnsiTheme="minorBidi" w:cstheme="minorBidi"/>
          <w:b/>
          <w:sz w:val="22"/>
          <w:szCs w:val="22"/>
        </w:rPr>
      </w:pPr>
    </w:p>
    <w:p w14:paraId="186D307E" w14:textId="77777777" w:rsidR="00F64BA4" w:rsidRPr="0016090A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Theme="minorBidi" w:hAnsiTheme="minorBidi" w:cstheme="minorBidi"/>
          <w:b/>
          <w:sz w:val="22"/>
          <w:szCs w:val="22"/>
        </w:rPr>
      </w:pPr>
    </w:p>
    <w:p w14:paraId="2FEA22B3" w14:textId="77777777" w:rsidR="003445AD" w:rsidRPr="0016090A" w:rsidRDefault="00495093" w:rsidP="00495093">
      <w:pPr>
        <w:pStyle w:val="1"/>
        <w:bidi/>
        <w:rPr>
          <w:rFonts w:asciiTheme="minorBidi" w:hAnsiTheme="minorBidi" w:cstheme="minorBidi"/>
          <w:b w:val="0"/>
          <w:bCs/>
          <w:sz w:val="22"/>
          <w:szCs w:val="22"/>
          <w:lang w:bidi="he-IL"/>
        </w:rPr>
      </w:pPr>
      <w:r w:rsidRPr="0016090A">
        <w:rPr>
          <w:rFonts w:asciiTheme="minorBidi" w:hAnsiTheme="minorBidi" w:cstheme="minorBidi"/>
          <w:b w:val="0"/>
          <w:bCs/>
          <w:sz w:val="22"/>
          <w:szCs w:val="22"/>
          <w:rtl/>
          <w:lang w:bidi="he-IL"/>
        </w:rPr>
        <w:t xml:space="preserve">נתונים דמוגרפיים: </w:t>
      </w:r>
    </w:p>
    <w:p w14:paraId="4441E719" w14:textId="77777777" w:rsidR="003445AD" w:rsidRPr="0016090A" w:rsidRDefault="00495093" w:rsidP="002F7A12">
      <w:pPr>
        <w:pStyle w:val="2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rFonts w:asciiTheme="minorBidi" w:hAnsiTheme="minorBidi" w:cstheme="minorBidi"/>
          <w:b w:val="0"/>
          <w:bCs/>
          <w:sz w:val="22"/>
          <w:szCs w:val="22"/>
          <w:lang w:bidi="he-IL"/>
        </w:rPr>
      </w:pPr>
      <w:r w:rsidRPr="0016090A">
        <w:rPr>
          <w:rFonts w:asciiTheme="minorBidi" w:hAnsiTheme="minorBidi" w:cstheme="minorBidi"/>
          <w:b w:val="0"/>
          <w:bCs/>
          <w:sz w:val="22"/>
          <w:szCs w:val="22"/>
          <w:rtl/>
          <w:lang w:bidi="he-IL"/>
        </w:rPr>
        <w:t xml:space="preserve">נא </w:t>
      </w:r>
      <w:r w:rsidR="002F7A12" w:rsidRPr="0016090A">
        <w:rPr>
          <w:rFonts w:asciiTheme="minorBidi" w:hAnsiTheme="minorBidi" w:cstheme="minorBidi"/>
          <w:b w:val="0"/>
          <w:bCs/>
          <w:sz w:val="22"/>
          <w:szCs w:val="22"/>
          <w:rtl/>
          <w:lang w:bidi="he-IL"/>
        </w:rPr>
        <w:t xml:space="preserve">מלא את הפרטים הבאים </w:t>
      </w:r>
      <w:r w:rsidRPr="0016090A">
        <w:rPr>
          <w:rFonts w:asciiTheme="minorBidi" w:hAnsiTheme="minorBidi" w:cstheme="minorBidi"/>
          <w:b w:val="0"/>
          <w:bCs/>
          <w:sz w:val="22"/>
          <w:szCs w:val="22"/>
          <w:rtl/>
          <w:lang w:bidi="he-IL"/>
        </w:rPr>
        <w:t>על מנת לעזור לנו לדעת מעט על הקשר בינך לבין המטופל.</w:t>
      </w:r>
    </w:p>
    <w:p w14:paraId="2F4B7B28" w14:textId="77777777" w:rsidR="003445AD" w:rsidRPr="0016090A" w:rsidRDefault="003445AD" w:rsidP="003445AD">
      <w:pPr>
        <w:pStyle w:val="1"/>
        <w:rPr>
          <w:rFonts w:asciiTheme="minorBidi" w:hAnsiTheme="minorBidi" w:cstheme="minorBidi"/>
          <w:sz w:val="22"/>
          <w:szCs w:val="22"/>
        </w:rPr>
      </w:pPr>
    </w:p>
    <w:p w14:paraId="7DC07589" w14:textId="77777777" w:rsidR="00495093" w:rsidRPr="0016090A" w:rsidRDefault="00495093" w:rsidP="00A01C5B">
      <w:pPr>
        <w:pStyle w:val="af"/>
        <w:numPr>
          <w:ilvl w:val="0"/>
          <w:numId w:val="2"/>
        </w:numPr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אני:</w:t>
      </w:r>
      <w:r w:rsidR="00D64E90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 </w:t>
      </w:r>
      <w:r w:rsidRPr="0016090A">
        <w:rPr>
          <w:rFonts w:asciiTheme="minorBidi" w:hAnsiTheme="minorBidi" w:cstheme="minorBidi"/>
          <w:sz w:val="22"/>
          <w:szCs w:val="22"/>
          <w:rtl/>
          <w:lang w:bidi="he-IL"/>
        </w:rPr>
        <w:tab/>
      </w:r>
      <w:sdt>
        <w:sdtPr>
          <w:rPr>
            <w:rFonts w:asciiTheme="minorBidi" w:hAnsiTheme="minorBidi" w:cstheme="minorBidi"/>
            <w:sz w:val="22"/>
            <w:szCs w:val="22"/>
            <w:rtl/>
            <w:lang w:bidi="he-IL"/>
          </w:rPr>
          <w:id w:val="-1872766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090A">
            <w:rPr>
              <w:rFonts w:ascii="Segoe UI Symbol" w:eastAsia="MS Gothic" w:hAnsi="Segoe UI Symbol" w:cs="Segoe UI Symbol" w:hint="cs"/>
              <w:sz w:val="22"/>
              <w:szCs w:val="22"/>
              <w:rtl/>
              <w:lang w:bidi="he-IL"/>
            </w:rPr>
            <w:t>☐</w:t>
          </w:r>
        </w:sdtContent>
      </w:sdt>
      <w:r w:rsidRPr="0016090A">
        <w:rPr>
          <w:rFonts w:asciiTheme="minorBidi" w:hAnsiTheme="minorBidi" w:cstheme="minorBidi"/>
          <w:sz w:val="22"/>
          <w:szCs w:val="22"/>
          <w:rtl/>
          <w:lang w:bidi="he-IL"/>
        </w:rPr>
        <w:t xml:space="preserve"> זכר </w:t>
      </w:r>
      <w:sdt>
        <w:sdtPr>
          <w:rPr>
            <w:rFonts w:asciiTheme="minorBidi" w:hAnsiTheme="minorBidi" w:cstheme="minorBidi"/>
            <w:sz w:val="22"/>
            <w:szCs w:val="22"/>
            <w:rtl/>
            <w:lang w:bidi="he-IL"/>
          </w:rPr>
          <w:id w:val="827866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090A">
            <w:rPr>
              <w:rFonts w:ascii="Segoe UI Symbol" w:eastAsia="MS Gothic" w:hAnsi="Segoe UI Symbol" w:cs="Segoe UI Symbol" w:hint="cs"/>
              <w:sz w:val="22"/>
              <w:szCs w:val="22"/>
              <w:rtl/>
              <w:lang w:bidi="he-IL"/>
            </w:rPr>
            <w:t>☐</w:t>
          </w:r>
        </w:sdtContent>
      </w:sdt>
      <w:r w:rsidRPr="0016090A">
        <w:rPr>
          <w:rFonts w:asciiTheme="minorBidi" w:hAnsiTheme="minorBidi" w:cstheme="minorBidi"/>
          <w:sz w:val="22"/>
          <w:szCs w:val="22"/>
          <w:rtl/>
          <w:lang w:bidi="he-IL"/>
        </w:rPr>
        <w:t xml:space="preserve"> נקבה </w:t>
      </w:r>
      <w:sdt>
        <w:sdtPr>
          <w:rPr>
            <w:rFonts w:asciiTheme="minorBidi" w:hAnsiTheme="minorBidi" w:cstheme="minorBidi"/>
            <w:sz w:val="22"/>
            <w:szCs w:val="22"/>
            <w:rtl/>
            <w:lang w:bidi="he-IL"/>
          </w:rPr>
          <w:id w:val="364248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090A">
            <w:rPr>
              <w:rFonts w:ascii="Segoe UI Symbol" w:eastAsia="MS Gothic" w:hAnsi="Segoe UI Symbol" w:cs="Segoe UI Symbol" w:hint="cs"/>
              <w:sz w:val="22"/>
              <w:szCs w:val="22"/>
              <w:rtl/>
              <w:lang w:bidi="he-IL"/>
            </w:rPr>
            <w:t>☐</w:t>
          </w:r>
        </w:sdtContent>
      </w:sdt>
      <w:r w:rsidRPr="0016090A">
        <w:rPr>
          <w:rFonts w:asciiTheme="minorBidi" w:hAnsiTheme="minorBidi" w:cstheme="minorBidi"/>
          <w:sz w:val="22"/>
          <w:szCs w:val="22"/>
          <w:rtl/>
          <w:lang w:bidi="he-IL"/>
        </w:rPr>
        <w:t xml:space="preserve"> אחר</w:t>
      </w:r>
    </w:p>
    <w:p w14:paraId="5B69F7F6" w14:textId="77777777" w:rsidR="007141DC" w:rsidRPr="0016090A" w:rsidRDefault="007141DC" w:rsidP="007141DC">
      <w:pPr>
        <w:pStyle w:val="af"/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</w:p>
    <w:p w14:paraId="0B5A877D" w14:textId="77777777" w:rsidR="00495093" w:rsidRPr="0016090A" w:rsidRDefault="00495093" w:rsidP="00A01C5B">
      <w:pPr>
        <w:pStyle w:val="af"/>
        <w:numPr>
          <w:ilvl w:val="0"/>
          <w:numId w:val="2"/>
        </w:numPr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אני בן / בת </w:t>
      </w:r>
      <w:r w:rsidRPr="0016090A">
        <w:rPr>
          <w:rFonts w:asciiTheme="minorBidi" w:hAnsiTheme="minorBidi" w:cstheme="minorBidi"/>
          <w:sz w:val="22"/>
          <w:szCs w:val="22"/>
          <w:rtl/>
          <w:lang w:bidi="he-IL"/>
        </w:rPr>
        <w:t xml:space="preserve"> </w:t>
      </w:r>
      <w:r w:rsidRPr="0016090A">
        <w:rPr>
          <w:rFonts w:asciiTheme="minorBidi" w:hAnsiTheme="minorBidi" w:cstheme="minorBidi"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090A">
        <w:rPr>
          <w:rFonts w:asciiTheme="minorBidi" w:hAnsiTheme="minorBidi" w:cstheme="minorBidi"/>
          <w:sz w:val="22"/>
          <w:szCs w:val="22"/>
          <w:u w:val="single"/>
        </w:rPr>
        <w:instrText xml:space="preserve"> FORMTEXT </w:instrText>
      </w:r>
      <w:r w:rsidRPr="0016090A">
        <w:rPr>
          <w:rFonts w:asciiTheme="minorBidi" w:hAnsiTheme="minorBidi" w:cstheme="minorBidi"/>
          <w:sz w:val="22"/>
          <w:szCs w:val="22"/>
          <w:u w:val="single"/>
        </w:rPr>
      </w:r>
      <w:r w:rsidRPr="0016090A">
        <w:rPr>
          <w:rFonts w:asciiTheme="minorBidi" w:hAnsiTheme="minorBidi" w:cstheme="minorBidi"/>
          <w:sz w:val="22"/>
          <w:szCs w:val="22"/>
          <w:u w:val="single"/>
        </w:rPr>
        <w:fldChar w:fldCharType="separate"/>
      </w:r>
      <w:r w:rsidRPr="0016090A">
        <w:rPr>
          <w:rFonts w:asciiTheme="minorBidi" w:hAnsiTheme="minorBidi" w:cstheme="minorBidi"/>
          <w:noProof/>
          <w:sz w:val="22"/>
          <w:szCs w:val="22"/>
          <w:u w:val="single"/>
        </w:rPr>
        <w:t> </w:t>
      </w:r>
      <w:r w:rsidRPr="0016090A">
        <w:rPr>
          <w:rFonts w:asciiTheme="minorBidi" w:hAnsiTheme="minorBidi" w:cstheme="minorBidi"/>
          <w:noProof/>
          <w:sz w:val="22"/>
          <w:szCs w:val="22"/>
          <w:u w:val="single"/>
        </w:rPr>
        <w:t> </w:t>
      </w:r>
      <w:r w:rsidRPr="0016090A">
        <w:rPr>
          <w:rFonts w:asciiTheme="minorBidi" w:hAnsiTheme="minorBidi" w:cstheme="minorBidi"/>
          <w:noProof/>
          <w:sz w:val="22"/>
          <w:szCs w:val="22"/>
          <w:u w:val="single"/>
        </w:rPr>
        <w:t> </w:t>
      </w:r>
      <w:r w:rsidRPr="0016090A">
        <w:rPr>
          <w:rFonts w:asciiTheme="minorBidi" w:hAnsiTheme="minorBidi" w:cstheme="minorBidi"/>
          <w:noProof/>
          <w:sz w:val="22"/>
          <w:szCs w:val="22"/>
          <w:u w:val="single"/>
        </w:rPr>
        <w:t> </w:t>
      </w:r>
      <w:r w:rsidRPr="0016090A">
        <w:rPr>
          <w:rFonts w:asciiTheme="minorBidi" w:hAnsiTheme="minorBidi" w:cstheme="minorBidi"/>
          <w:noProof/>
          <w:sz w:val="22"/>
          <w:szCs w:val="22"/>
          <w:u w:val="single"/>
        </w:rPr>
        <w:t> </w:t>
      </w:r>
      <w:r w:rsidRPr="0016090A">
        <w:rPr>
          <w:rFonts w:asciiTheme="minorBidi" w:hAnsiTheme="minorBidi" w:cstheme="minorBidi"/>
          <w:sz w:val="22"/>
          <w:szCs w:val="22"/>
          <w:u w:val="single"/>
        </w:rPr>
        <w:fldChar w:fldCharType="end"/>
      </w:r>
      <w:r w:rsidRPr="0016090A">
        <w:rPr>
          <w:rFonts w:asciiTheme="minorBidi" w:hAnsiTheme="minorBidi" w:cstheme="minorBidi"/>
          <w:sz w:val="22"/>
          <w:szCs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16090A">
        <w:rPr>
          <w:rFonts w:asciiTheme="minorBidi" w:hAnsiTheme="minorBidi" w:cstheme="minorBidi"/>
          <w:sz w:val="22"/>
          <w:szCs w:val="22"/>
          <w:u w:val="single"/>
        </w:rPr>
        <w:instrText xml:space="preserve"> FORMTEXT </w:instrText>
      </w:r>
      <w:r w:rsidRPr="0016090A">
        <w:rPr>
          <w:rFonts w:asciiTheme="minorBidi" w:hAnsiTheme="minorBidi" w:cstheme="minorBidi"/>
          <w:sz w:val="22"/>
          <w:szCs w:val="22"/>
          <w:u w:val="single"/>
        </w:rPr>
      </w:r>
      <w:r w:rsidRPr="0016090A">
        <w:rPr>
          <w:rFonts w:asciiTheme="minorBidi" w:hAnsiTheme="minorBidi" w:cstheme="minorBidi"/>
          <w:sz w:val="22"/>
          <w:szCs w:val="22"/>
          <w:u w:val="single"/>
        </w:rPr>
        <w:fldChar w:fldCharType="separate"/>
      </w:r>
      <w:r w:rsidRPr="0016090A">
        <w:rPr>
          <w:rFonts w:asciiTheme="minorBidi" w:hAnsiTheme="minorBidi" w:cstheme="minorBidi"/>
          <w:noProof/>
          <w:sz w:val="22"/>
          <w:szCs w:val="22"/>
          <w:u w:val="single"/>
        </w:rPr>
        <w:t> </w:t>
      </w:r>
      <w:r w:rsidRPr="0016090A">
        <w:rPr>
          <w:rFonts w:asciiTheme="minorBidi" w:hAnsiTheme="minorBidi" w:cstheme="minorBidi"/>
          <w:noProof/>
          <w:sz w:val="22"/>
          <w:szCs w:val="22"/>
          <w:u w:val="single"/>
        </w:rPr>
        <w:t> </w:t>
      </w:r>
      <w:r w:rsidRPr="0016090A">
        <w:rPr>
          <w:rFonts w:asciiTheme="minorBidi" w:hAnsiTheme="minorBidi" w:cstheme="minorBidi"/>
          <w:noProof/>
          <w:sz w:val="22"/>
          <w:szCs w:val="22"/>
          <w:u w:val="single"/>
        </w:rPr>
        <w:t> </w:t>
      </w:r>
      <w:r w:rsidRPr="0016090A">
        <w:rPr>
          <w:rFonts w:asciiTheme="minorBidi" w:hAnsiTheme="minorBidi" w:cstheme="minorBidi"/>
          <w:noProof/>
          <w:sz w:val="22"/>
          <w:szCs w:val="22"/>
          <w:u w:val="single"/>
        </w:rPr>
        <w:t> </w:t>
      </w:r>
      <w:r w:rsidRPr="0016090A">
        <w:rPr>
          <w:rFonts w:asciiTheme="minorBidi" w:hAnsiTheme="minorBidi" w:cstheme="minorBidi"/>
          <w:noProof/>
          <w:sz w:val="22"/>
          <w:szCs w:val="22"/>
          <w:u w:val="single"/>
        </w:rPr>
        <w:t> </w:t>
      </w:r>
      <w:r w:rsidRPr="0016090A">
        <w:rPr>
          <w:rFonts w:asciiTheme="minorBidi" w:hAnsiTheme="minorBidi" w:cstheme="minorBidi"/>
          <w:sz w:val="22"/>
          <w:szCs w:val="22"/>
          <w:u w:val="single"/>
        </w:rPr>
        <w:fldChar w:fldCharType="end"/>
      </w: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 </w:t>
      </w:r>
      <w:r w:rsidR="00CD1F89" w:rsidRPr="0016090A">
        <w:rPr>
          <w:rFonts w:asciiTheme="minorBidi" w:hAnsiTheme="minorBidi" w:cstheme="minorBidi"/>
          <w:sz w:val="22"/>
          <w:szCs w:val="22"/>
          <w:rtl/>
          <w:lang w:bidi="he-IL"/>
        </w:rPr>
        <w:t>שנים.</w:t>
      </w:r>
      <w:r w:rsidRPr="0016090A">
        <w:rPr>
          <w:rFonts w:asciiTheme="minorBidi" w:hAnsiTheme="minorBidi" w:cstheme="minorBidi"/>
          <w:sz w:val="22"/>
          <w:szCs w:val="22"/>
          <w:rtl/>
          <w:lang w:bidi="he-IL"/>
        </w:rPr>
        <w:t xml:space="preserve"> </w:t>
      </w:r>
    </w:p>
    <w:p w14:paraId="2B0C8833" w14:textId="77777777" w:rsidR="007141DC" w:rsidRPr="0016090A" w:rsidRDefault="007141DC" w:rsidP="007141DC">
      <w:pPr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</w:p>
    <w:p w14:paraId="1AD1D270" w14:textId="77777777" w:rsidR="00495093" w:rsidRPr="0016090A" w:rsidRDefault="00391265" w:rsidP="00A01C5B">
      <w:pPr>
        <w:pStyle w:val="af"/>
        <w:numPr>
          <w:ilvl w:val="0"/>
          <w:numId w:val="2"/>
        </w:numPr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ביחס למטופל אני</w:t>
      </w:r>
      <w:r w:rsidR="007141DC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:</w:t>
      </w:r>
    </w:p>
    <w:p w14:paraId="7E82D838" w14:textId="77777777" w:rsidR="007141DC" w:rsidRPr="0016090A" w:rsidRDefault="007141DC" w:rsidP="007141DC">
      <w:pPr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</w:p>
    <w:tbl>
      <w:tblPr>
        <w:tblStyle w:val="ac"/>
        <w:bidiVisual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"/>
        <w:gridCol w:w="992"/>
        <w:gridCol w:w="709"/>
        <w:gridCol w:w="850"/>
        <w:gridCol w:w="567"/>
        <w:gridCol w:w="1134"/>
        <w:gridCol w:w="425"/>
        <w:gridCol w:w="1843"/>
      </w:tblGrid>
      <w:tr w:rsidR="00495093" w:rsidRPr="0016090A" w14:paraId="1092ACEF" w14:textId="77777777" w:rsidTr="007141DC"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603956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7CADCBC2" w14:textId="77777777" w:rsidR="00495093" w:rsidRPr="0016090A" w:rsidRDefault="00066CC4" w:rsidP="00066CC4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992" w:type="dxa"/>
          </w:tcPr>
          <w:p w14:paraId="326ED594" w14:textId="77777777" w:rsidR="00495093" w:rsidRPr="0016090A" w:rsidRDefault="00495093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אישה</w:t>
            </w:r>
          </w:p>
        </w:tc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1294399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61044B3B" w14:textId="77777777" w:rsidR="00495093" w:rsidRPr="0016090A" w:rsidRDefault="00495093" w:rsidP="00495093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850" w:type="dxa"/>
          </w:tcPr>
          <w:p w14:paraId="7CC706AC" w14:textId="77777777" w:rsidR="00495093" w:rsidRPr="0016090A" w:rsidRDefault="00495093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בעל</w:t>
            </w:r>
          </w:p>
        </w:tc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575509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A57F86E" w14:textId="77777777" w:rsidR="00495093" w:rsidRPr="0016090A" w:rsidRDefault="00495093" w:rsidP="00495093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1BE28F38" w14:textId="77777777" w:rsidR="00495093" w:rsidRPr="0016090A" w:rsidRDefault="00495093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בן/בת-זוג </w:t>
            </w:r>
          </w:p>
        </w:tc>
        <w:tc>
          <w:tcPr>
            <w:tcW w:w="425" w:type="dxa"/>
          </w:tcPr>
          <w:p w14:paraId="5D9D298A" w14:textId="77777777" w:rsidR="00495093" w:rsidRPr="0016090A" w:rsidRDefault="00495093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</w:tc>
        <w:tc>
          <w:tcPr>
            <w:tcW w:w="1843" w:type="dxa"/>
          </w:tcPr>
          <w:p w14:paraId="714F76EF" w14:textId="77777777" w:rsidR="00495093" w:rsidRPr="0016090A" w:rsidRDefault="00495093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</w:tc>
      </w:tr>
      <w:tr w:rsidR="00495093" w:rsidRPr="0016090A" w14:paraId="21FA7804" w14:textId="77777777" w:rsidTr="007141DC"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1581130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6600F4E9" w14:textId="77777777" w:rsidR="00495093" w:rsidRPr="0016090A" w:rsidRDefault="007141DC" w:rsidP="00066CC4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992" w:type="dxa"/>
          </w:tcPr>
          <w:p w14:paraId="4DC06F4D" w14:textId="77777777" w:rsidR="00495093" w:rsidRPr="0016090A" w:rsidRDefault="00495093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אם</w:t>
            </w:r>
          </w:p>
        </w:tc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1277914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6A7AC2F3" w14:textId="77777777" w:rsidR="00495093" w:rsidRPr="0016090A" w:rsidRDefault="00495093" w:rsidP="00495093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850" w:type="dxa"/>
          </w:tcPr>
          <w:p w14:paraId="0295C64A" w14:textId="77777777" w:rsidR="00495093" w:rsidRPr="0016090A" w:rsidRDefault="00495093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אב</w:t>
            </w:r>
          </w:p>
        </w:tc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1604446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6E4A879" w14:textId="77777777" w:rsidR="00495093" w:rsidRPr="0016090A" w:rsidRDefault="00495093" w:rsidP="00495093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4D200E83" w14:textId="77777777" w:rsidR="00495093" w:rsidRPr="0016090A" w:rsidRDefault="00495093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אחות </w:t>
            </w:r>
          </w:p>
        </w:tc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989315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61D99F4A" w14:textId="77777777" w:rsidR="00495093" w:rsidRPr="0016090A" w:rsidRDefault="00495093" w:rsidP="00495093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1843" w:type="dxa"/>
          </w:tcPr>
          <w:p w14:paraId="74C0C2B4" w14:textId="77777777" w:rsidR="00495093" w:rsidRPr="0016090A" w:rsidRDefault="00495093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אח </w:t>
            </w:r>
          </w:p>
        </w:tc>
      </w:tr>
      <w:tr w:rsidR="007141DC" w:rsidRPr="0016090A" w14:paraId="53EDEBA5" w14:textId="77777777" w:rsidTr="007141DC"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1342978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20DAF86A" w14:textId="77777777" w:rsidR="007141DC" w:rsidRPr="0016090A" w:rsidRDefault="007141DC" w:rsidP="00066CC4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992" w:type="dxa"/>
          </w:tcPr>
          <w:p w14:paraId="0B78AE83" w14:textId="77777777" w:rsidR="007141DC" w:rsidRPr="0016090A" w:rsidRDefault="007141DC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בת</w:t>
            </w:r>
          </w:p>
        </w:tc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314879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14:paraId="2FCB8D51" w14:textId="77777777" w:rsidR="007141DC" w:rsidRPr="0016090A" w:rsidRDefault="007141DC" w:rsidP="00495093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850" w:type="dxa"/>
          </w:tcPr>
          <w:p w14:paraId="2EF918F8" w14:textId="77777777" w:rsidR="007141DC" w:rsidRPr="0016090A" w:rsidRDefault="007141DC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בן</w:t>
            </w:r>
          </w:p>
        </w:tc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450214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53FB2F1" w14:textId="77777777" w:rsidR="007141DC" w:rsidRPr="0016090A" w:rsidRDefault="007141DC" w:rsidP="00495093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3402" w:type="dxa"/>
            <w:gridSpan w:val="3"/>
          </w:tcPr>
          <w:p w14:paraId="17C0A105" w14:textId="77777777" w:rsidR="007141DC" w:rsidRPr="0016090A" w:rsidRDefault="007141DC" w:rsidP="009A2221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אחר (נא לפרט): </w:t>
            </w:r>
            <w:r w:rsidRPr="0016090A">
              <w:rPr>
                <w:rFonts w:asciiTheme="minorBidi" w:hAnsiTheme="minorBidi" w:cstheme="minorBid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6090A">
              <w:rPr>
                <w:rFonts w:asciiTheme="minorBidi" w:hAnsiTheme="minorBidi" w:cstheme="minorBidi"/>
                <w:sz w:val="22"/>
                <w:szCs w:val="22"/>
                <w:u w:val="single"/>
              </w:rPr>
              <w:instrText xml:space="preserve"> FORMTEXT </w:instrText>
            </w:r>
            <w:r w:rsidRPr="0016090A">
              <w:rPr>
                <w:rFonts w:asciiTheme="minorBidi" w:hAnsiTheme="minorBidi" w:cstheme="minorBidi"/>
                <w:sz w:val="22"/>
                <w:szCs w:val="22"/>
                <w:u w:val="single"/>
              </w:rPr>
            </w:r>
            <w:r w:rsidRPr="0016090A">
              <w:rPr>
                <w:rFonts w:asciiTheme="minorBidi" w:hAnsiTheme="minorBidi" w:cstheme="minorBidi"/>
                <w:sz w:val="22"/>
                <w:szCs w:val="22"/>
                <w:u w:val="single"/>
              </w:rPr>
              <w:fldChar w:fldCharType="separate"/>
            </w: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u w:val="single"/>
              </w:rPr>
              <w:t> </w:t>
            </w: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u w:val="single"/>
              </w:rPr>
              <w:t> </w:t>
            </w: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u w:val="single"/>
              </w:rPr>
              <w:t> </w:t>
            </w: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u w:val="single"/>
              </w:rPr>
              <w:t> </w:t>
            </w:r>
            <w:r w:rsidRPr="0016090A">
              <w:rPr>
                <w:rFonts w:asciiTheme="minorBidi" w:hAnsiTheme="minorBidi" w:cstheme="minorBidi"/>
                <w:noProof/>
                <w:sz w:val="22"/>
                <w:szCs w:val="22"/>
                <w:u w:val="single"/>
              </w:rPr>
              <w:t> </w:t>
            </w:r>
            <w:r w:rsidRPr="0016090A">
              <w:rPr>
                <w:rFonts w:asciiTheme="minorBidi" w:hAnsiTheme="minorBidi" w:cstheme="minorBidi"/>
                <w:sz w:val="22"/>
                <w:szCs w:val="22"/>
                <w:u w:val="single"/>
              </w:rPr>
              <w:fldChar w:fldCharType="end"/>
            </w:r>
            <w:r w:rsidR="009A2221" w:rsidRPr="0016090A">
              <w:rPr>
                <w:rFonts w:asciiTheme="minorBidi" w:hAnsiTheme="minorBidi" w:cstheme="minorBid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A2221" w:rsidRPr="0016090A">
              <w:rPr>
                <w:rFonts w:asciiTheme="minorBidi" w:hAnsiTheme="minorBidi" w:cstheme="minorBidi"/>
                <w:sz w:val="22"/>
                <w:szCs w:val="22"/>
                <w:u w:val="single"/>
              </w:rPr>
              <w:instrText xml:space="preserve"> FORMTEXT </w:instrText>
            </w:r>
            <w:r w:rsidR="009A2221" w:rsidRPr="0016090A">
              <w:rPr>
                <w:rFonts w:asciiTheme="minorBidi" w:hAnsiTheme="minorBidi" w:cstheme="minorBidi"/>
                <w:sz w:val="22"/>
                <w:szCs w:val="22"/>
                <w:u w:val="single"/>
              </w:rPr>
            </w:r>
            <w:r w:rsidR="009A2221" w:rsidRPr="0016090A">
              <w:rPr>
                <w:rFonts w:asciiTheme="minorBidi" w:hAnsiTheme="minorBidi" w:cstheme="minorBidi"/>
                <w:sz w:val="22"/>
                <w:szCs w:val="22"/>
                <w:u w:val="single"/>
              </w:rPr>
              <w:fldChar w:fldCharType="separate"/>
            </w:r>
            <w:r w:rsidR="009A2221" w:rsidRPr="0016090A">
              <w:rPr>
                <w:rFonts w:asciiTheme="minorBidi" w:hAnsiTheme="minorBidi" w:cstheme="minorBidi"/>
                <w:noProof/>
                <w:sz w:val="22"/>
                <w:szCs w:val="22"/>
                <w:u w:val="single"/>
              </w:rPr>
              <w:t> </w:t>
            </w:r>
            <w:r w:rsidR="009A2221" w:rsidRPr="0016090A">
              <w:rPr>
                <w:rFonts w:asciiTheme="minorBidi" w:hAnsiTheme="minorBidi" w:cstheme="minorBidi"/>
                <w:noProof/>
                <w:sz w:val="22"/>
                <w:szCs w:val="22"/>
                <w:u w:val="single"/>
              </w:rPr>
              <w:t> </w:t>
            </w:r>
            <w:r w:rsidR="009A2221" w:rsidRPr="0016090A">
              <w:rPr>
                <w:rFonts w:asciiTheme="minorBidi" w:hAnsiTheme="minorBidi" w:cstheme="minorBidi"/>
                <w:noProof/>
                <w:sz w:val="22"/>
                <w:szCs w:val="22"/>
                <w:u w:val="single"/>
              </w:rPr>
              <w:t> </w:t>
            </w:r>
            <w:r w:rsidR="009A2221" w:rsidRPr="0016090A">
              <w:rPr>
                <w:rFonts w:asciiTheme="minorBidi" w:hAnsiTheme="minorBidi" w:cstheme="minorBidi"/>
                <w:noProof/>
                <w:sz w:val="22"/>
                <w:szCs w:val="22"/>
                <w:u w:val="single"/>
              </w:rPr>
              <w:t> </w:t>
            </w:r>
            <w:r w:rsidR="009A2221" w:rsidRPr="0016090A">
              <w:rPr>
                <w:rFonts w:asciiTheme="minorBidi" w:hAnsiTheme="minorBidi" w:cstheme="minorBidi"/>
                <w:noProof/>
                <w:sz w:val="22"/>
                <w:szCs w:val="22"/>
                <w:u w:val="single"/>
              </w:rPr>
              <w:t> </w:t>
            </w:r>
            <w:r w:rsidR="009A2221" w:rsidRPr="0016090A">
              <w:rPr>
                <w:rFonts w:asciiTheme="minorBidi" w:hAnsiTheme="minorBidi" w:cstheme="minorBidi"/>
                <w:sz w:val="22"/>
                <w:szCs w:val="22"/>
                <w:u w:val="single"/>
              </w:rPr>
              <w:fldChar w:fldCharType="end"/>
            </w:r>
          </w:p>
        </w:tc>
      </w:tr>
      <w:tr w:rsidR="009A2221" w:rsidRPr="0016090A" w14:paraId="2AEE8779" w14:textId="77777777" w:rsidTr="007141DC">
        <w:tc>
          <w:tcPr>
            <w:tcW w:w="449" w:type="dxa"/>
          </w:tcPr>
          <w:p w14:paraId="697606EF" w14:textId="77777777" w:rsidR="009A2221" w:rsidRPr="0016090A" w:rsidRDefault="009A2221" w:rsidP="00066CC4">
            <w:pPr>
              <w:bidi/>
              <w:rPr>
                <w:rFonts w:ascii="Segoe UI Symbol" w:eastAsia="MS Gothic" w:hAnsi="Segoe UI Symbol" w:cs="Segoe UI Symbol"/>
                <w:sz w:val="22"/>
                <w:szCs w:val="22"/>
                <w:rtl/>
                <w:lang w:bidi="he-IL"/>
              </w:rPr>
            </w:pPr>
          </w:p>
        </w:tc>
        <w:tc>
          <w:tcPr>
            <w:tcW w:w="992" w:type="dxa"/>
          </w:tcPr>
          <w:p w14:paraId="6FF4F189" w14:textId="77777777" w:rsidR="009A2221" w:rsidRPr="0016090A" w:rsidRDefault="009A2221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</w:tc>
        <w:tc>
          <w:tcPr>
            <w:tcW w:w="709" w:type="dxa"/>
          </w:tcPr>
          <w:p w14:paraId="22E3187F" w14:textId="77777777" w:rsidR="009A2221" w:rsidRPr="0016090A" w:rsidRDefault="009A2221" w:rsidP="00495093">
            <w:pPr>
              <w:bidi/>
              <w:rPr>
                <w:rFonts w:ascii="Segoe UI Symbol" w:eastAsia="MS Gothic" w:hAnsi="Segoe UI Symbol" w:cs="Segoe UI Symbol"/>
                <w:sz w:val="22"/>
                <w:szCs w:val="22"/>
                <w:rtl/>
                <w:lang w:bidi="he-IL"/>
              </w:rPr>
            </w:pPr>
          </w:p>
        </w:tc>
        <w:tc>
          <w:tcPr>
            <w:tcW w:w="850" w:type="dxa"/>
          </w:tcPr>
          <w:p w14:paraId="7D2F8032" w14:textId="77777777" w:rsidR="009A2221" w:rsidRPr="0016090A" w:rsidRDefault="009A2221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</w:tc>
        <w:tc>
          <w:tcPr>
            <w:tcW w:w="567" w:type="dxa"/>
          </w:tcPr>
          <w:p w14:paraId="225609FB" w14:textId="77777777" w:rsidR="009A2221" w:rsidRPr="0016090A" w:rsidRDefault="009A2221" w:rsidP="00495093">
            <w:pPr>
              <w:bidi/>
              <w:rPr>
                <w:rFonts w:ascii="Segoe UI Symbol" w:eastAsia="MS Gothic" w:hAnsi="Segoe UI Symbol" w:cs="Segoe UI Symbol"/>
                <w:sz w:val="22"/>
                <w:szCs w:val="22"/>
                <w:rtl/>
                <w:lang w:bidi="he-IL"/>
              </w:rPr>
            </w:pPr>
          </w:p>
        </w:tc>
        <w:tc>
          <w:tcPr>
            <w:tcW w:w="3402" w:type="dxa"/>
            <w:gridSpan w:val="3"/>
          </w:tcPr>
          <w:p w14:paraId="59C9B9EC" w14:textId="77777777" w:rsidR="009A2221" w:rsidRPr="0016090A" w:rsidRDefault="009A2221" w:rsidP="00495093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</w:p>
        </w:tc>
      </w:tr>
    </w:tbl>
    <w:p w14:paraId="1BD006A6" w14:textId="77777777" w:rsidR="007141DC" w:rsidRPr="0016090A" w:rsidRDefault="007141DC" w:rsidP="00495093">
      <w:pPr>
        <w:bidi/>
        <w:ind w:left="360"/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</w:pPr>
    </w:p>
    <w:p w14:paraId="169BD20B" w14:textId="77777777" w:rsidR="007141DC" w:rsidRPr="0016090A" w:rsidRDefault="007141DC" w:rsidP="007141DC">
      <w:pPr>
        <w:bidi/>
        <w:ind w:left="360"/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</w:pPr>
    </w:p>
    <w:p w14:paraId="72D5AB43" w14:textId="77777777" w:rsidR="007141DC" w:rsidRPr="0016090A" w:rsidRDefault="007141DC" w:rsidP="00A01C5B">
      <w:pPr>
        <w:pStyle w:val="af"/>
        <w:numPr>
          <w:ilvl w:val="0"/>
          <w:numId w:val="2"/>
        </w:numPr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לפני האירוע </w:t>
      </w:r>
      <w:r w:rsidR="002F7A12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הנוכחי</w:t>
      </w: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, האם היית מעורב בתו</w:t>
      </w:r>
      <w:r w:rsidR="00391265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ר</w:t>
      </w: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 בן משפחה של מטופל </w:t>
      </w:r>
      <w:r w:rsidR="00B66044"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>בטיפול נמרץ</w:t>
      </w: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 (יחידת טיפול נמרץ)? </w:t>
      </w:r>
    </w:p>
    <w:tbl>
      <w:tblPr>
        <w:tblStyle w:val="ac"/>
        <w:bidiVisual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"/>
        <w:gridCol w:w="1134"/>
      </w:tblGrid>
      <w:tr w:rsidR="007141DC" w:rsidRPr="0016090A" w14:paraId="3BD149CB" w14:textId="77777777" w:rsidTr="007141DC">
        <w:tc>
          <w:tcPr>
            <w:tcW w:w="1081" w:type="dxa"/>
          </w:tcPr>
          <w:p w14:paraId="0A181D2F" w14:textId="77777777" w:rsidR="007141DC" w:rsidRPr="0016090A" w:rsidRDefault="0007192C" w:rsidP="007141DC">
            <w:pPr>
              <w:pStyle w:val="af"/>
              <w:bidi/>
              <w:ind w:left="0"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sdt>
              <w:sdtPr>
                <w:rPr>
                  <w:rFonts w:asciiTheme="minorBidi" w:hAnsiTheme="minorBidi" w:cstheme="minorBidi"/>
                  <w:sz w:val="22"/>
                  <w:szCs w:val="22"/>
                  <w:rtl/>
                  <w:lang w:bidi="he-IL"/>
                </w:rPr>
                <w:id w:val="715319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41DC"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sdtContent>
            </w:sdt>
            <w:r w:rsidR="007141DC" w:rsidRPr="0016090A"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  <w:t xml:space="preserve"> </w:t>
            </w:r>
            <w:r w:rsidR="007141DC"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כן</w:t>
            </w:r>
          </w:p>
        </w:tc>
        <w:tc>
          <w:tcPr>
            <w:tcW w:w="1134" w:type="dxa"/>
          </w:tcPr>
          <w:p w14:paraId="5A2440A8" w14:textId="77777777" w:rsidR="007141DC" w:rsidRPr="0016090A" w:rsidRDefault="0007192C" w:rsidP="007141DC">
            <w:pPr>
              <w:pStyle w:val="af"/>
              <w:bidi/>
              <w:ind w:left="0"/>
              <w:rPr>
                <w:rFonts w:asciiTheme="minorBidi" w:hAnsiTheme="minorBidi" w:cstheme="minorBidi"/>
                <w:b/>
                <w:bCs/>
                <w:sz w:val="22"/>
                <w:szCs w:val="22"/>
                <w:rtl/>
                <w:lang w:bidi="he-IL"/>
              </w:rPr>
            </w:pPr>
            <w:sdt>
              <w:sdtPr>
                <w:rPr>
                  <w:rFonts w:asciiTheme="minorBidi" w:hAnsiTheme="minorBidi" w:cstheme="minorBidi"/>
                  <w:sz w:val="22"/>
                  <w:szCs w:val="22"/>
                  <w:rtl/>
                  <w:lang w:bidi="he-IL"/>
                </w:rPr>
                <w:id w:val="-2057307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41DC"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sdtContent>
            </w:sdt>
            <w:r w:rsidR="007141DC"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לא</w:t>
            </w:r>
          </w:p>
        </w:tc>
      </w:tr>
    </w:tbl>
    <w:p w14:paraId="6708C5A3" w14:textId="77777777" w:rsidR="007141DC" w:rsidRPr="0016090A" w:rsidRDefault="007141DC" w:rsidP="007141DC">
      <w:pPr>
        <w:bidi/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</w:pPr>
    </w:p>
    <w:p w14:paraId="5692F6B3" w14:textId="77777777" w:rsidR="007141DC" w:rsidRPr="0016090A" w:rsidRDefault="007141DC" w:rsidP="00A01C5B">
      <w:pPr>
        <w:pStyle w:val="af"/>
        <w:numPr>
          <w:ilvl w:val="0"/>
          <w:numId w:val="2"/>
        </w:numPr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האם אתה חי כרגע עם המטופל? </w:t>
      </w:r>
      <w:sdt>
        <w:sdtPr>
          <w:rPr>
            <w:rFonts w:asciiTheme="minorBidi" w:hAnsiTheme="minorBidi" w:cstheme="minorBidi"/>
            <w:sz w:val="22"/>
            <w:szCs w:val="22"/>
            <w:rtl/>
            <w:lang w:bidi="he-IL"/>
          </w:rPr>
          <w:id w:val="35626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090A">
            <w:rPr>
              <w:rFonts w:ascii="Segoe UI Symbol" w:eastAsia="MS Gothic" w:hAnsi="Segoe UI Symbol" w:cs="Segoe UI Symbol" w:hint="cs"/>
              <w:sz w:val="22"/>
              <w:szCs w:val="22"/>
              <w:rtl/>
              <w:lang w:bidi="he-IL"/>
            </w:rPr>
            <w:t>☐</w:t>
          </w:r>
        </w:sdtContent>
      </w:sdt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 </w:t>
      </w:r>
      <w:r w:rsidRPr="0016090A">
        <w:rPr>
          <w:rFonts w:asciiTheme="minorBidi" w:hAnsiTheme="minorBidi" w:cstheme="minorBidi"/>
          <w:sz w:val="22"/>
          <w:szCs w:val="22"/>
          <w:rtl/>
          <w:lang w:bidi="he-IL"/>
        </w:rPr>
        <w:t xml:space="preserve">כן </w:t>
      </w:r>
      <w:r w:rsidRPr="0016090A">
        <w:rPr>
          <w:rFonts w:asciiTheme="minorBidi" w:hAnsiTheme="minorBidi" w:cstheme="minorBidi"/>
          <w:sz w:val="22"/>
          <w:szCs w:val="22"/>
          <w:rtl/>
          <w:lang w:bidi="he-IL"/>
        </w:rPr>
        <w:tab/>
      </w:r>
      <w:sdt>
        <w:sdtPr>
          <w:rPr>
            <w:rFonts w:asciiTheme="minorBidi" w:hAnsiTheme="minorBidi" w:cstheme="minorBidi"/>
            <w:sz w:val="22"/>
            <w:szCs w:val="22"/>
            <w:rtl/>
            <w:lang w:bidi="he-IL"/>
          </w:rPr>
          <w:id w:val="-1618758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6090A">
            <w:rPr>
              <w:rFonts w:ascii="Segoe UI Symbol" w:eastAsia="MS Gothic" w:hAnsi="Segoe UI Symbol" w:cs="Segoe UI Symbol" w:hint="cs"/>
              <w:sz w:val="22"/>
              <w:szCs w:val="22"/>
              <w:rtl/>
              <w:lang w:bidi="he-IL"/>
            </w:rPr>
            <w:t>☐</w:t>
          </w:r>
        </w:sdtContent>
      </w:sdt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 </w:t>
      </w:r>
      <w:r w:rsidRPr="0016090A">
        <w:rPr>
          <w:rFonts w:asciiTheme="minorBidi" w:hAnsiTheme="minorBidi" w:cstheme="minorBidi"/>
          <w:sz w:val="22"/>
          <w:szCs w:val="22"/>
          <w:rtl/>
          <w:lang w:bidi="he-IL"/>
        </w:rPr>
        <w:t xml:space="preserve">לא </w:t>
      </w:r>
    </w:p>
    <w:p w14:paraId="5F0F0DDD" w14:textId="6FA9EAE5" w:rsidR="007141DC" w:rsidRPr="0016090A" w:rsidRDefault="007141DC" w:rsidP="00FA1BE9">
      <w:pPr>
        <w:pStyle w:val="af"/>
        <w:bidi/>
        <w:rPr>
          <w:rFonts w:asciiTheme="minorBidi" w:hAnsiTheme="minorBidi" w:cstheme="minorBidi"/>
          <w:sz w:val="22"/>
          <w:szCs w:val="22"/>
          <w:rtl/>
          <w:lang w:bidi="he-IL"/>
        </w:rPr>
      </w:pPr>
      <w:r w:rsidRPr="0016090A">
        <w:rPr>
          <w:rFonts w:asciiTheme="minorBidi" w:hAnsiTheme="minorBidi" w:cstheme="minorBidi"/>
          <w:b/>
          <w:bCs/>
          <w:i/>
          <w:iCs/>
          <w:sz w:val="22"/>
          <w:szCs w:val="22"/>
          <w:rtl/>
          <w:lang w:bidi="he-IL"/>
        </w:rPr>
        <w:t>במידה ולא</w:t>
      </w:r>
      <w:r w:rsidRPr="0016090A">
        <w:rPr>
          <w:rFonts w:asciiTheme="minorBidi" w:hAnsiTheme="minorBidi" w:cstheme="minorBidi"/>
          <w:sz w:val="22"/>
          <w:szCs w:val="22"/>
          <w:rtl/>
          <w:lang w:bidi="he-IL"/>
        </w:rPr>
        <w:t xml:space="preserve">, </w:t>
      </w:r>
      <w:r w:rsidR="009E0B69">
        <w:rPr>
          <w:rFonts w:asciiTheme="minorBidi" w:hAnsiTheme="minorBidi" w:cstheme="minorBidi" w:hint="cs"/>
          <w:sz w:val="22"/>
          <w:szCs w:val="22"/>
          <w:rtl/>
          <w:lang w:bidi="he-IL"/>
        </w:rPr>
        <w:t>ב</w:t>
      </w:r>
      <w:r w:rsidR="009E0B69" w:rsidRPr="0016090A">
        <w:rPr>
          <w:rFonts w:asciiTheme="minorBidi" w:hAnsiTheme="minorBidi" w:cstheme="minorBidi"/>
          <w:sz w:val="22"/>
          <w:szCs w:val="22"/>
          <w:rtl/>
          <w:lang w:bidi="he-IL"/>
        </w:rPr>
        <w:t xml:space="preserve">איזו </w:t>
      </w:r>
      <w:r w:rsidRPr="0016090A">
        <w:rPr>
          <w:rFonts w:asciiTheme="minorBidi" w:hAnsiTheme="minorBidi" w:cstheme="minorBidi"/>
          <w:sz w:val="22"/>
          <w:szCs w:val="22"/>
          <w:rtl/>
          <w:lang w:bidi="he-IL"/>
        </w:rPr>
        <w:t>תדירות אתה רואה את המטופל?</w:t>
      </w:r>
    </w:p>
    <w:p w14:paraId="5F93B325" w14:textId="77777777" w:rsidR="00D36957" w:rsidRPr="0016090A" w:rsidRDefault="00D36957" w:rsidP="00D36957">
      <w:pPr>
        <w:pStyle w:val="af"/>
        <w:bidi/>
        <w:rPr>
          <w:rFonts w:asciiTheme="minorBidi" w:hAnsiTheme="minorBidi" w:cstheme="minorBidi"/>
          <w:sz w:val="22"/>
          <w:szCs w:val="22"/>
          <w:rtl/>
          <w:lang w:bidi="he-IL"/>
        </w:rPr>
      </w:pPr>
    </w:p>
    <w:tbl>
      <w:tblPr>
        <w:tblStyle w:val="ac"/>
        <w:bidiVisual/>
        <w:tblW w:w="1051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"/>
        <w:gridCol w:w="2107"/>
        <w:gridCol w:w="444"/>
        <w:gridCol w:w="1418"/>
        <w:gridCol w:w="425"/>
        <w:gridCol w:w="1417"/>
        <w:gridCol w:w="426"/>
        <w:gridCol w:w="1417"/>
        <w:gridCol w:w="425"/>
        <w:gridCol w:w="1986"/>
      </w:tblGrid>
      <w:tr w:rsidR="007141DC" w:rsidRPr="0016090A" w14:paraId="4226B78F" w14:textId="77777777" w:rsidTr="00D36957"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516382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404C86CE" w14:textId="77777777" w:rsidR="007141DC" w:rsidRPr="0016090A" w:rsidRDefault="00013DFA" w:rsidP="007141DC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2107" w:type="dxa"/>
          </w:tcPr>
          <w:p w14:paraId="52DC6A0C" w14:textId="77777777" w:rsidR="007141DC" w:rsidRPr="0016090A" w:rsidRDefault="002F7A12" w:rsidP="007141DC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יותר מפעם בשבוע</w:t>
            </w:r>
          </w:p>
        </w:tc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14923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dxa"/>
              </w:tcPr>
              <w:p w14:paraId="6CDD26B3" w14:textId="77777777" w:rsidR="007141DC" w:rsidRPr="0016090A" w:rsidRDefault="007141DC" w:rsidP="007141DC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1418" w:type="dxa"/>
          </w:tcPr>
          <w:p w14:paraId="7B2280C8" w14:textId="77777777" w:rsidR="007141DC" w:rsidRPr="0016090A" w:rsidRDefault="002F7A12" w:rsidP="007141DC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פעם בשבוע</w:t>
            </w:r>
          </w:p>
        </w:tc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435444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75B37E40" w14:textId="77777777" w:rsidR="007141DC" w:rsidRPr="0016090A" w:rsidRDefault="007141DC" w:rsidP="007141DC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1417" w:type="dxa"/>
          </w:tcPr>
          <w:p w14:paraId="01FF585C" w14:textId="77777777" w:rsidR="007141DC" w:rsidRPr="0016090A" w:rsidRDefault="002F7A12" w:rsidP="007141DC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פעם בחודש</w:t>
            </w:r>
          </w:p>
        </w:tc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14540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</w:tcPr>
              <w:p w14:paraId="3BED85AF" w14:textId="77777777" w:rsidR="007141DC" w:rsidRPr="0016090A" w:rsidRDefault="007141DC" w:rsidP="007141DC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1417" w:type="dxa"/>
          </w:tcPr>
          <w:p w14:paraId="222E5043" w14:textId="77777777" w:rsidR="007141DC" w:rsidRPr="0016090A" w:rsidRDefault="002F7A12" w:rsidP="007141DC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פעם בשנה</w:t>
            </w:r>
          </w:p>
        </w:tc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1542818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65C9E1F8" w14:textId="77777777" w:rsidR="007141DC" w:rsidRPr="0016090A" w:rsidRDefault="007141DC" w:rsidP="007141DC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1986" w:type="dxa"/>
          </w:tcPr>
          <w:p w14:paraId="0CEED9D0" w14:textId="77777777" w:rsidR="007141DC" w:rsidRPr="0016090A" w:rsidRDefault="002F7A12" w:rsidP="002F7A12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פחות מפעם בשנה</w:t>
            </w:r>
          </w:p>
        </w:tc>
      </w:tr>
    </w:tbl>
    <w:p w14:paraId="625CCF39" w14:textId="77777777" w:rsidR="007141DC" w:rsidRPr="0016090A" w:rsidRDefault="007141DC" w:rsidP="007141DC">
      <w:pPr>
        <w:pStyle w:val="af"/>
        <w:bidi/>
        <w:rPr>
          <w:rFonts w:asciiTheme="minorBidi" w:hAnsiTheme="minorBidi" w:cstheme="minorBidi"/>
          <w:sz w:val="22"/>
          <w:szCs w:val="22"/>
          <w:rtl/>
          <w:lang w:bidi="he-IL"/>
        </w:rPr>
      </w:pPr>
    </w:p>
    <w:p w14:paraId="1D86BB97" w14:textId="77777777" w:rsidR="00D36957" w:rsidRPr="0016090A" w:rsidRDefault="00D36957" w:rsidP="00A01C5B">
      <w:pPr>
        <w:pStyle w:val="af"/>
        <w:numPr>
          <w:ilvl w:val="0"/>
          <w:numId w:val="2"/>
        </w:numPr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היכן אתה מתגורר? </w:t>
      </w:r>
    </w:p>
    <w:tbl>
      <w:tblPr>
        <w:tblStyle w:val="ac"/>
        <w:bidiVisual/>
        <w:tblW w:w="1051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"/>
        <w:gridCol w:w="3402"/>
        <w:gridCol w:w="567"/>
        <w:gridCol w:w="5963"/>
      </w:tblGrid>
      <w:tr w:rsidR="00D36957" w:rsidRPr="0016090A" w14:paraId="1F8CC79D" w14:textId="77777777" w:rsidTr="00013DFA"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1758585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2" w:type="dxa"/>
              </w:tcPr>
              <w:p w14:paraId="54D74953" w14:textId="77777777" w:rsidR="00D36957" w:rsidRPr="0016090A" w:rsidRDefault="00013DFA" w:rsidP="006E0C53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3402" w:type="dxa"/>
          </w:tcPr>
          <w:p w14:paraId="6224DB34" w14:textId="77777777" w:rsidR="00D36957" w:rsidRPr="0016090A" w:rsidRDefault="00D36957" w:rsidP="002F7A12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בע</w:t>
            </w:r>
            <w:r w:rsidR="00013DFA"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יר או היישוב </w:t>
            </w:r>
            <w:r w:rsidR="002F7A12"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בו ממוקם</w:t>
            </w:r>
            <w:r w:rsidR="00013DFA"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בית החולים </w:t>
            </w:r>
          </w:p>
        </w:tc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916331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AFA42DE" w14:textId="77777777" w:rsidR="00D36957" w:rsidRPr="0016090A" w:rsidRDefault="00D36957" w:rsidP="006E0C53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5963" w:type="dxa"/>
          </w:tcPr>
          <w:p w14:paraId="2DE4047C" w14:textId="77777777" w:rsidR="00013DFA" w:rsidRPr="0016090A" w:rsidRDefault="00013DFA" w:rsidP="00013DFA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מחוץ ליישוב</w:t>
            </w:r>
            <w:r w:rsidR="009A2221">
              <w:rPr>
                <w:rFonts w:asciiTheme="minorBidi" w:hAnsiTheme="minorBidi" w:cstheme="minorBidi" w:hint="cs"/>
                <w:sz w:val="22"/>
                <w:szCs w:val="22"/>
                <w:rtl/>
                <w:lang w:bidi="he-IL"/>
              </w:rPr>
              <w:t xml:space="preserve"> </w:t>
            </w:r>
            <w:r w:rsidR="009A2221"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בו ממוקם בית החולים</w:t>
            </w:r>
          </w:p>
        </w:tc>
      </w:tr>
    </w:tbl>
    <w:p w14:paraId="76D29F35" w14:textId="77777777" w:rsidR="00D36957" w:rsidRPr="0016090A" w:rsidRDefault="00D36957" w:rsidP="00D36957">
      <w:pPr>
        <w:bidi/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</w:pPr>
    </w:p>
    <w:p w14:paraId="0932B7E8" w14:textId="77777777" w:rsidR="00013DFA" w:rsidRPr="0016090A" w:rsidRDefault="00013DFA" w:rsidP="00A01C5B">
      <w:pPr>
        <w:pStyle w:val="af"/>
        <w:numPr>
          <w:ilvl w:val="0"/>
          <w:numId w:val="2"/>
        </w:numPr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מה מהבאים מתאר בצורה הטובה ביותר את רמת השכלתך? </w:t>
      </w:r>
    </w:p>
    <w:p w14:paraId="79C5F84C" w14:textId="77777777" w:rsidR="00013DFA" w:rsidRPr="0016090A" w:rsidRDefault="00013DFA" w:rsidP="00013DFA">
      <w:pPr>
        <w:bidi/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</w:pPr>
    </w:p>
    <w:tbl>
      <w:tblPr>
        <w:tblStyle w:val="ac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"/>
        <w:gridCol w:w="9191"/>
      </w:tblGrid>
      <w:tr w:rsidR="00013DFA" w:rsidRPr="0016090A" w14:paraId="7EA7B864" w14:textId="77777777" w:rsidTr="00013DFA"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128545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dxa"/>
              </w:tcPr>
              <w:p w14:paraId="3AD38494" w14:textId="77777777" w:rsidR="00013DFA" w:rsidRPr="0016090A" w:rsidRDefault="00013DFA" w:rsidP="00013DFA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5F91FD1A" w14:textId="77777777" w:rsidR="00013DFA" w:rsidRPr="0016090A" w:rsidRDefault="00391265" w:rsidP="00013DFA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לא סיימתי</w:t>
            </w:r>
            <w:r w:rsidR="00013DFA"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לימודים על-יסודיים או תיכוניים</w:t>
            </w:r>
          </w:p>
        </w:tc>
      </w:tr>
      <w:tr w:rsidR="00013DFA" w:rsidRPr="0016090A" w14:paraId="3031C87E" w14:textId="77777777" w:rsidTr="00013DFA"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685408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dxa"/>
              </w:tcPr>
              <w:p w14:paraId="0359CE64" w14:textId="77777777" w:rsidR="00013DFA" w:rsidRPr="0016090A" w:rsidRDefault="00013DFA" w:rsidP="00013DFA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274F81C2" w14:textId="77777777" w:rsidR="00013DFA" w:rsidRPr="0016090A" w:rsidRDefault="00391265" w:rsidP="00013DFA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סיימתי</w:t>
            </w:r>
            <w:r w:rsidR="00013DFA"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לימודים על-יסודיים או תיכוניים</w:t>
            </w:r>
          </w:p>
        </w:tc>
      </w:tr>
      <w:tr w:rsidR="00013DFA" w:rsidRPr="0016090A" w14:paraId="41E8FFF4" w14:textId="77777777" w:rsidTr="00013DFA"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1612355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dxa"/>
              </w:tcPr>
              <w:p w14:paraId="00E55B86" w14:textId="77777777" w:rsidR="00013DFA" w:rsidRPr="0016090A" w:rsidRDefault="00013DFA" w:rsidP="00013DFA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79F4DDAC" w14:textId="77777777" w:rsidR="00013DFA" w:rsidRPr="0016090A" w:rsidRDefault="00013DFA" w:rsidP="00013DFA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השכלה אוניברסיטאית כלשהי או השלמת תכנית לימודים במכללה, בית-ספר טכני או תכנית ללימודים על-תיכוניים </w:t>
            </w:r>
          </w:p>
        </w:tc>
      </w:tr>
      <w:tr w:rsidR="00013DFA" w:rsidRPr="0016090A" w14:paraId="72145C82" w14:textId="77777777" w:rsidTr="00013DFA"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-593624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dxa"/>
              </w:tcPr>
              <w:p w14:paraId="22B00B62" w14:textId="77777777" w:rsidR="00013DFA" w:rsidRPr="0016090A" w:rsidRDefault="00013DFA" w:rsidP="00013DFA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56B17CFA" w14:textId="77777777" w:rsidR="00013DFA" w:rsidRPr="0016090A" w:rsidRDefault="00013DFA" w:rsidP="009A2221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ar-LB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תואר ראשון </w:t>
            </w:r>
          </w:p>
        </w:tc>
      </w:tr>
      <w:tr w:rsidR="00013DFA" w:rsidRPr="0016090A" w14:paraId="3DA9727F" w14:textId="77777777" w:rsidTr="00013DFA">
        <w:sdt>
          <w:sdtPr>
            <w:rPr>
              <w:rFonts w:asciiTheme="minorBidi" w:hAnsiTheme="minorBidi" w:cstheme="minorBidi"/>
              <w:sz w:val="22"/>
              <w:szCs w:val="22"/>
              <w:rtl/>
              <w:lang w:bidi="he-IL"/>
            </w:rPr>
            <w:id w:val="1573694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dxa"/>
              </w:tcPr>
              <w:p w14:paraId="122DD154" w14:textId="77777777" w:rsidR="00013DFA" w:rsidRPr="0016090A" w:rsidRDefault="00013DFA" w:rsidP="00013DFA">
                <w:pPr>
                  <w:bidi/>
                  <w:rPr>
                    <w:rFonts w:asciiTheme="minorBidi" w:hAnsiTheme="minorBidi" w:cstheme="minorBidi"/>
                    <w:sz w:val="22"/>
                    <w:szCs w:val="22"/>
                    <w:rtl/>
                    <w:lang w:bidi="he-IL"/>
                  </w:rPr>
                </w:pPr>
                <w:r w:rsidRPr="0016090A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he-IL"/>
                  </w:rPr>
                  <w:t>☐</w:t>
                </w:r>
              </w:p>
            </w:tc>
          </w:sdtContent>
        </w:sdt>
        <w:tc>
          <w:tcPr>
            <w:tcW w:w="9191" w:type="dxa"/>
          </w:tcPr>
          <w:p w14:paraId="02C43ECA" w14:textId="77777777" w:rsidR="00013DFA" w:rsidRPr="0016090A" w:rsidRDefault="00013DFA" w:rsidP="009A2221">
            <w:pPr>
              <w:bidi/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</w:pP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תואר שני </w:t>
            </w:r>
            <w:r w:rsidR="002F7A12"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>ומעלה</w:t>
            </w:r>
            <w:r w:rsidRPr="0016090A">
              <w:rPr>
                <w:rFonts w:asciiTheme="minorBidi" w:hAnsiTheme="minorBidi" w:cstheme="minorBidi"/>
                <w:sz w:val="22"/>
                <w:szCs w:val="22"/>
                <w:rtl/>
                <w:lang w:bidi="he-IL"/>
              </w:rPr>
              <w:t xml:space="preserve">  </w:t>
            </w:r>
          </w:p>
        </w:tc>
      </w:tr>
    </w:tbl>
    <w:p w14:paraId="289A44F0" w14:textId="77777777" w:rsidR="00013DFA" w:rsidRPr="0016090A" w:rsidRDefault="00013DFA" w:rsidP="00013DFA">
      <w:pPr>
        <w:bidi/>
        <w:rPr>
          <w:rFonts w:asciiTheme="minorBidi" w:hAnsiTheme="minorBidi" w:cstheme="minorBidi"/>
          <w:b/>
          <w:bCs/>
          <w:sz w:val="22"/>
          <w:szCs w:val="22"/>
          <w:lang w:bidi="he-IL"/>
        </w:rPr>
      </w:pPr>
    </w:p>
    <w:p w14:paraId="41536AA7" w14:textId="77777777" w:rsidR="00013DFA" w:rsidRPr="0016090A" w:rsidRDefault="00013DFA" w:rsidP="00013DFA">
      <w:pPr>
        <w:bidi/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</w:pPr>
    </w:p>
    <w:p w14:paraId="382F5CBD" w14:textId="77777777" w:rsidR="004B2E6A" w:rsidRPr="0016090A" w:rsidRDefault="004B2E6A" w:rsidP="00013DFA">
      <w:pPr>
        <w:spacing w:after="120" w:line="276" w:lineRule="auto"/>
        <w:rPr>
          <w:rFonts w:asciiTheme="minorBidi" w:hAnsiTheme="minorBidi" w:cstheme="minorBidi"/>
          <w:sz w:val="22"/>
          <w:szCs w:val="22"/>
        </w:rPr>
      </w:pPr>
    </w:p>
    <w:p w14:paraId="5285416B" w14:textId="77777777" w:rsidR="009A2221" w:rsidRDefault="009A2221" w:rsidP="00FA1BE9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bidi/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</w:pPr>
    </w:p>
    <w:p w14:paraId="5D2B7F8F" w14:textId="77777777" w:rsidR="009A2221" w:rsidRDefault="009A2221" w:rsidP="009A2221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bidi/>
        <w:jc w:val="center"/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</w:pPr>
    </w:p>
    <w:p w14:paraId="68C97B0C" w14:textId="77777777" w:rsidR="009A2221" w:rsidRDefault="009A2221" w:rsidP="009A2221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bidi/>
        <w:jc w:val="center"/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</w:pPr>
    </w:p>
    <w:p w14:paraId="683649BF" w14:textId="5C9CE6D7" w:rsidR="00013DFA" w:rsidRPr="0016090A" w:rsidRDefault="00013DFA" w:rsidP="00FA1BE9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bidi/>
        <w:jc w:val="center"/>
        <w:rPr>
          <w:rFonts w:asciiTheme="minorBidi" w:hAnsiTheme="minorBidi" w:cstheme="minorBidi"/>
          <w:sz w:val="22"/>
          <w:szCs w:val="22"/>
          <w:rtl/>
          <w:lang w:bidi="he-IL"/>
        </w:rPr>
      </w:pPr>
      <w:r w:rsidRPr="0016090A">
        <w:rPr>
          <w:rFonts w:asciiTheme="minorBidi" w:hAnsiTheme="minorBidi" w:cstheme="minorBidi"/>
          <w:b/>
          <w:bCs/>
          <w:sz w:val="22"/>
          <w:szCs w:val="22"/>
          <w:rtl/>
          <w:lang w:bidi="he-IL"/>
        </w:rPr>
        <w:t xml:space="preserve">אנו מודים לך מאוד שהקדשת מזמנך להשתתף ולחלוק את דעותיך. </w:t>
      </w:r>
    </w:p>
    <w:tbl>
      <w:tblPr>
        <w:tblStyle w:val="ac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4"/>
        <w:gridCol w:w="3444"/>
        <w:gridCol w:w="3444"/>
      </w:tblGrid>
      <w:tr w:rsidR="00013DFA" w:rsidRPr="0016090A" w14:paraId="55CB777E" w14:textId="77777777" w:rsidTr="006E0C53">
        <w:tc>
          <w:tcPr>
            <w:tcW w:w="3516" w:type="dxa"/>
          </w:tcPr>
          <w:p w14:paraId="05B81D8D" w14:textId="77777777" w:rsidR="00013DFA" w:rsidRPr="0016090A" w:rsidRDefault="00013DFA" w:rsidP="006E0C53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  <w:tc>
          <w:tcPr>
            <w:tcW w:w="3516" w:type="dxa"/>
          </w:tcPr>
          <w:p w14:paraId="035252B0" w14:textId="77777777" w:rsidR="00013DFA" w:rsidRPr="0016090A" w:rsidRDefault="00013DFA" w:rsidP="006E0C53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ar-LB"/>
              </w:rPr>
            </w:pPr>
          </w:p>
        </w:tc>
        <w:tc>
          <w:tcPr>
            <w:tcW w:w="3516" w:type="dxa"/>
          </w:tcPr>
          <w:p w14:paraId="083AE0B7" w14:textId="77777777" w:rsidR="00013DFA" w:rsidRPr="0016090A" w:rsidRDefault="00013DFA" w:rsidP="006E0C53">
            <w:pPr>
              <w:bidi/>
              <w:rPr>
                <w:rFonts w:asciiTheme="minorBidi" w:hAnsiTheme="minorBidi" w:cstheme="minorBidi"/>
                <w:b/>
                <w:sz w:val="22"/>
                <w:szCs w:val="22"/>
                <w:rtl/>
                <w:lang w:bidi="he-IL"/>
              </w:rPr>
            </w:pPr>
          </w:p>
        </w:tc>
      </w:tr>
    </w:tbl>
    <w:p w14:paraId="79B3F148" w14:textId="77777777" w:rsidR="00013DFA" w:rsidRPr="0016090A" w:rsidRDefault="00013DFA" w:rsidP="00FA1BE9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bidi/>
        <w:rPr>
          <w:rFonts w:asciiTheme="minorBidi" w:hAnsiTheme="minorBidi" w:cstheme="minorBidi"/>
          <w:sz w:val="22"/>
          <w:szCs w:val="22"/>
          <w:lang w:bidi="he-IL"/>
        </w:rPr>
      </w:pPr>
    </w:p>
    <w:sectPr w:rsidR="00013DFA" w:rsidRPr="0016090A" w:rsidSect="0016090A">
      <w:footerReference w:type="default" r:id="rId13"/>
      <w:footerReference w:type="first" r:id="rId14"/>
      <w:pgSz w:w="12240" w:h="15840" w:code="1"/>
      <w:pgMar w:top="1440" w:right="900" w:bottom="432" w:left="1008" w:header="340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0419C7" w14:textId="77777777" w:rsidR="0007192C" w:rsidRDefault="0007192C" w:rsidP="00443ED3">
      <w:r>
        <w:separator/>
      </w:r>
    </w:p>
  </w:endnote>
  <w:endnote w:type="continuationSeparator" w:id="0">
    <w:p w14:paraId="4D1A37D6" w14:textId="77777777" w:rsidR="0007192C" w:rsidRDefault="0007192C" w:rsidP="00443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1"/>
    <w:family w:val="swiss"/>
    <w:notTrueType/>
    <w:pitch w:val="variable"/>
    <w:sig w:usb0="00000801" w:usb1="00000000" w:usb2="00000000" w:usb3="00000000" w:csb0="0000002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A268C8" w14:textId="77777777" w:rsidR="0016090A" w:rsidRDefault="0016090A" w:rsidP="0016090A">
    <w:pPr>
      <w:tabs>
        <w:tab w:val="left" w:pos="945"/>
      </w:tabs>
      <w:bidi/>
      <w:jc w:val="center"/>
      <w:rPr>
        <w:rFonts w:asciiTheme="minorBidi" w:hAnsiTheme="minorBidi" w:cstheme="minorBidi"/>
        <w:b/>
        <w:i/>
        <w:sz w:val="19"/>
        <w:szCs w:val="19"/>
        <w:rtl/>
        <w:lang w:bidi="he-IL"/>
      </w:rPr>
    </w:pPr>
    <w:r w:rsidRPr="0016090A">
      <w:rPr>
        <w:rFonts w:asciiTheme="minorBidi" w:hAnsiTheme="minorBidi" w:cstheme="minorBidi" w:hint="cs"/>
        <w:b/>
        <w:sz w:val="19"/>
        <w:szCs w:val="19"/>
        <w:rtl/>
        <w:lang w:bidi="he-IL"/>
      </w:rPr>
      <w:t xml:space="preserve">שאלון </w:t>
    </w:r>
    <w:r w:rsidRPr="0016090A">
      <w:rPr>
        <w:rFonts w:asciiTheme="minorBidi" w:hAnsiTheme="minorBidi" w:cstheme="minorBidi"/>
        <w:bCs/>
        <w:sz w:val="19"/>
        <w:szCs w:val="19"/>
        <w:lang w:bidi="he-IL"/>
      </w:rPr>
      <w:t>FS-ICU 24R</w:t>
    </w:r>
    <w:r>
      <w:rPr>
        <w:rFonts w:asciiTheme="minorBidi" w:hAnsiTheme="minorBidi" w:cstheme="minorBidi" w:hint="cs"/>
        <w:b/>
        <w:i/>
        <w:sz w:val="19"/>
        <w:szCs w:val="19"/>
        <w:rtl/>
        <w:lang w:bidi="he-IL"/>
      </w:rPr>
      <w:t xml:space="preserve"> - </w:t>
    </w:r>
    <w:r w:rsidRPr="0016090A">
      <w:rPr>
        <w:rFonts w:asciiTheme="minorBidi" w:hAnsiTheme="minorBidi" w:cstheme="minorBidi"/>
        <w:b/>
        <w:i/>
        <w:sz w:val="19"/>
        <w:szCs w:val="19"/>
        <w:rtl/>
        <w:lang w:bidi="he-IL"/>
      </w:rPr>
      <w:t>תורגם ע"י מיכאל קוניאבסקי (</w:t>
    </w:r>
    <w:r w:rsidRPr="0016090A">
      <w:rPr>
        <w:rFonts w:asciiTheme="minorBidi" w:hAnsiTheme="minorBidi" w:cstheme="minorBidi"/>
        <w:bCs/>
        <w:iCs/>
        <w:sz w:val="19"/>
        <w:szCs w:val="19"/>
        <w:lang w:bidi="he-IL"/>
      </w:rPr>
      <w:t>kuniavsk.michael@mail.huji.ac.il</w:t>
    </w:r>
    <w:r w:rsidRPr="0016090A">
      <w:rPr>
        <w:rFonts w:asciiTheme="minorBidi" w:hAnsiTheme="minorBidi" w:cstheme="minorBidi"/>
        <w:b/>
        <w:i/>
        <w:sz w:val="19"/>
        <w:szCs w:val="19"/>
        <w:rtl/>
        <w:lang w:bidi="he-IL"/>
      </w:rPr>
      <w:t>)</w:t>
    </w:r>
  </w:p>
  <w:p w14:paraId="7A9A8031" w14:textId="77777777" w:rsidR="0016090A" w:rsidRPr="0016090A" w:rsidRDefault="0016090A" w:rsidP="0016090A">
    <w:pPr>
      <w:tabs>
        <w:tab w:val="left" w:pos="945"/>
      </w:tabs>
      <w:bidi/>
      <w:jc w:val="center"/>
      <w:rPr>
        <w:rFonts w:asciiTheme="minorBidi" w:hAnsiTheme="minorBidi" w:cstheme="minorBidi"/>
        <w:bCs/>
        <w:i/>
        <w:sz w:val="19"/>
        <w:szCs w:val="19"/>
        <w:rtl/>
        <w:lang w:bidi="he-IL"/>
      </w:rPr>
    </w:pPr>
    <w:r w:rsidRPr="0016090A">
      <w:rPr>
        <w:rFonts w:asciiTheme="minorBidi" w:hAnsiTheme="minorBidi" w:cstheme="minorBidi"/>
        <w:b/>
        <w:i/>
        <w:sz w:val="19"/>
        <w:szCs w:val="19"/>
        <w:rtl/>
        <w:lang w:bidi="he-IL"/>
      </w:rPr>
      <w:t>בשיתוף העמותה לקידום סיעוד קרדיאלי וטיפול נמרץ בישראל</w:t>
    </w:r>
    <w:r w:rsidRPr="0016090A">
      <w:rPr>
        <w:rFonts w:asciiTheme="minorBidi" w:hAnsiTheme="minorBidi" w:cstheme="minorBidi" w:hint="cs"/>
        <w:b/>
        <w:i/>
        <w:sz w:val="19"/>
        <w:szCs w:val="19"/>
        <w:rtl/>
        <w:lang w:bidi="he-IL"/>
      </w:rPr>
      <w:t xml:space="preserve"> </w:t>
    </w:r>
    <w:r w:rsidRPr="0016090A">
      <w:rPr>
        <w:rFonts w:asciiTheme="minorBidi" w:hAnsiTheme="minorBidi" w:cstheme="minorBidi" w:hint="cs"/>
        <w:bCs/>
        <w:i/>
        <w:sz w:val="19"/>
        <w:szCs w:val="19"/>
        <w:rtl/>
        <w:lang w:bidi="he-IL"/>
      </w:rPr>
      <w:t>(</w:t>
    </w:r>
    <w:hyperlink r:id="rId1" w:history="1">
      <w:r w:rsidRPr="0016090A">
        <w:rPr>
          <w:rFonts w:asciiTheme="minorBidi" w:hAnsiTheme="minorBidi" w:cstheme="minorBidi"/>
          <w:bCs/>
          <w:i/>
          <w:sz w:val="19"/>
          <w:szCs w:val="19"/>
          <w:lang w:bidi="he-IL"/>
        </w:rPr>
        <w:t>http://www.iccuil.com/</w:t>
      </w:r>
    </w:hyperlink>
    <w:r w:rsidRPr="0016090A">
      <w:rPr>
        <w:rFonts w:asciiTheme="minorBidi" w:hAnsiTheme="minorBidi" w:cstheme="minorBidi" w:hint="cs"/>
        <w:bCs/>
        <w:i/>
        <w:sz w:val="19"/>
        <w:szCs w:val="19"/>
        <w:rtl/>
        <w:lang w:bidi="he-IL"/>
      </w:rPr>
      <w:t>)</w:t>
    </w:r>
  </w:p>
  <w:p w14:paraId="1434D934" w14:textId="64C52A02" w:rsidR="00103B97" w:rsidRPr="0016090A" w:rsidRDefault="0016090A" w:rsidP="0016090A">
    <w:pPr>
      <w:pStyle w:val="a5"/>
      <w:tabs>
        <w:tab w:val="clear" w:pos="8640"/>
        <w:tab w:val="right" w:pos="10348"/>
      </w:tabs>
      <w:bidi/>
      <w:jc w:val="center"/>
      <w:rPr>
        <w:rFonts w:asciiTheme="minorBidi" w:hAnsiTheme="minorBidi" w:cstheme="minorBidi"/>
        <w:sz w:val="19"/>
        <w:szCs w:val="19"/>
      </w:rPr>
    </w:pPr>
    <w:r w:rsidRPr="0016090A">
      <w:rPr>
        <w:rFonts w:asciiTheme="minorBidi" w:hAnsiTheme="minorBidi" w:cstheme="minorBidi"/>
        <w:sz w:val="19"/>
        <w:szCs w:val="19"/>
        <w:rtl/>
        <w:lang w:bidi="he-IL"/>
      </w:rPr>
      <w:t>עמוד</w:t>
    </w:r>
    <w:r w:rsidRPr="0016090A">
      <w:rPr>
        <w:rFonts w:asciiTheme="minorBidi" w:hAnsiTheme="minorBidi" w:cstheme="minorBidi"/>
        <w:sz w:val="19"/>
        <w:szCs w:val="19"/>
      </w:rPr>
      <w:t xml:space="preserve"> </w:t>
    </w:r>
    <w:r w:rsidRPr="0016090A">
      <w:rPr>
        <w:rFonts w:asciiTheme="minorBidi" w:hAnsiTheme="minorBidi" w:cstheme="minorBidi"/>
        <w:bCs/>
        <w:sz w:val="19"/>
        <w:szCs w:val="19"/>
      </w:rPr>
      <w:fldChar w:fldCharType="begin"/>
    </w:r>
    <w:r w:rsidRPr="0016090A">
      <w:rPr>
        <w:rFonts w:asciiTheme="minorBidi" w:hAnsiTheme="minorBidi" w:cstheme="minorBidi"/>
        <w:bCs/>
        <w:sz w:val="19"/>
        <w:szCs w:val="19"/>
      </w:rPr>
      <w:instrText xml:space="preserve"> PAGE </w:instrText>
    </w:r>
    <w:r w:rsidRPr="0016090A">
      <w:rPr>
        <w:rFonts w:asciiTheme="minorBidi" w:hAnsiTheme="minorBidi" w:cstheme="minorBidi"/>
        <w:bCs/>
        <w:sz w:val="19"/>
        <w:szCs w:val="19"/>
      </w:rPr>
      <w:fldChar w:fldCharType="separate"/>
    </w:r>
    <w:r w:rsidR="00A25150">
      <w:rPr>
        <w:rFonts w:asciiTheme="minorBidi" w:hAnsiTheme="minorBidi" w:cstheme="minorBidi"/>
        <w:bCs/>
        <w:noProof/>
        <w:sz w:val="19"/>
        <w:szCs w:val="19"/>
        <w:rtl/>
      </w:rPr>
      <w:t>6</w:t>
    </w:r>
    <w:r w:rsidRPr="0016090A">
      <w:rPr>
        <w:rFonts w:asciiTheme="minorBidi" w:hAnsiTheme="minorBidi" w:cstheme="minorBidi"/>
        <w:bCs/>
        <w:sz w:val="19"/>
        <w:szCs w:val="19"/>
      </w:rPr>
      <w:fldChar w:fldCharType="end"/>
    </w:r>
    <w:r w:rsidRPr="0016090A">
      <w:rPr>
        <w:rFonts w:asciiTheme="minorBidi" w:hAnsiTheme="minorBidi" w:cstheme="minorBidi"/>
        <w:sz w:val="19"/>
        <w:szCs w:val="19"/>
      </w:rPr>
      <w:t xml:space="preserve"> </w:t>
    </w:r>
    <w:r w:rsidRPr="0016090A">
      <w:rPr>
        <w:rFonts w:asciiTheme="minorBidi" w:hAnsiTheme="minorBidi" w:cstheme="minorBidi"/>
        <w:sz w:val="19"/>
        <w:szCs w:val="19"/>
        <w:rtl/>
        <w:lang w:bidi="he-IL"/>
      </w:rPr>
      <w:t>מתוך</w:t>
    </w:r>
    <w:r w:rsidRPr="0016090A">
      <w:rPr>
        <w:rFonts w:asciiTheme="minorBidi" w:hAnsiTheme="minorBidi" w:cstheme="minorBidi"/>
        <w:sz w:val="19"/>
        <w:szCs w:val="19"/>
      </w:rPr>
      <w:t xml:space="preserve"> </w:t>
    </w:r>
    <w:r w:rsidRPr="0016090A">
      <w:rPr>
        <w:rFonts w:asciiTheme="minorBidi" w:hAnsiTheme="minorBidi" w:cstheme="minorBidi"/>
        <w:bCs/>
        <w:sz w:val="19"/>
        <w:szCs w:val="19"/>
      </w:rPr>
      <w:fldChar w:fldCharType="begin"/>
    </w:r>
    <w:r w:rsidRPr="0016090A">
      <w:rPr>
        <w:rFonts w:asciiTheme="minorBidi" w:hAnsiTheme="minorBidi" w:cstheme="minorBidi"/>
        <w:bCs/>
        <w:sz w:val="19"/>
        <w:szCs w:val="19"/>
      </w:rPr>
      <w:instrText xml:space="preserve"> NUMPAGES  </w:instrText>
    </w:r>
    <w:r w:rsidRPr="0016090A">
      <w:rPr>
        <w:rFonts w:asciiTheme="minorBidi" w:hAnsiTheme="minorBidi" w:cstheme="minorBidi"/>
        <w:bCs/>
        <w:sz w:val="19"/>
        <w:szCs w:val="19"/>
      </w:rPr>
      <w:fldChar w:fldCharType="separate"/>
    </w:r>
    <w:r w:rsidR="00A25150">
      <w:rPr>
        <w:rFonts w:asciiTheme="minorBidi" w:hAnsiTheme="minorBidi" w:cstheme="minorBidi"/>
        <w:bCs/>
        <w:noProof/>
        <w:sz w:val="19"/>
        <w:szCs w:val="19"/>
        <w:rtl/>
      </w:rPr>
      <w:t>8</w:t>
    </w:r>
    <w:r w:rsidRPr="0016090A">
      <w:rPr>
        <w:rFonts w:asciiTheme="minorBidi" w:hAnsiTheme="minorBidi" w:cstheme="minorBidi"/>
        <w:bCs/>
        <w:sz w:val="19"/>
        <w:szCs w:val="19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F360C8" w14:textId="77777777" w:rsidR="0016090A" w:rsidRPr="0016090A" w:rsidRDefault="0016090A" w:rsidP="0016090A">
    <w:pPr>
      <w:tabs>
        <w:tab w:val="left" w:pos="945"/>
      </w:tabs>
      <w:bidi/>
      <w:rPr>
        <w:rFonts w:asciiTheme="minorBidi" w:hAnsiTheme="minorBidi" w:cstheme="minorBidi"/>
        <w:b/>
        <w:i/>
        <w:sz w:val="18"/>
        <w:szCs w:val="18"/>
        <w:rtl/>
        <w:lang w:bidi="ar-LB"/>
      </w:rPr>
    </w:pPr>
    <w:r w:rsidRPr="0016090A">
      <w:rPr>
        <w:rFonts w:asciiTheme="minorBidi" w:hAnsiTheme="minorBidi" w:cstheme="minorBidi"/>
        <w:bCs/>
        <w:sz w:val="18"/>
        <w:szCs w:val="18"/>
        <w:lang w:bidi="he-IL"/>
      </w:rPr>
      <w:t>FS-ICU 24R</w:t>
    </w:r>
    <w:r w:rsidRPr="0016090A">
      <w:rPr>
        <w:rFonts w:asciiTheme="minorBidi" w:hAnsiTheme="minorBidi" w:cstheme="minorBidi"/>
        <w:b/>
        <w:i/>
        <w:sz w:val="18"/>
        <w:szCs w:val="18"/>
        <w:rtl/>
        <w:lang w:bidi="he-IL"/>
      </w:rPr>
      <w:t xml:space="preserve"> תורגם ע"י מיכאל קוניאבסקי (</w:t>
    </w:r>
    <w:r w:rsidRPr="0016090A">
      <w:rPr>
        <w:rFonts w:asciiTheme="minorBidi" w:hAnsiTheme="minorBidi" w:cstheme="minorBidi"/>
        <w:bCs/>
        <w:iCs/>
        <w:sz w:val="18"/>
        <w:szCs w:val="18"/>
        <w:lang w:bidi="he-IL"/>
      </w:rPr>
      <w:t>kuniavsk.michael@mail.huji.ac.il</w:t>
    </w:r>
    <w:r w:rsidRPr="0016090A">
      <w:rPr>
        <w:rFonts w:asciiTheme="minorBidi" w:hAnsiTheme="minorBidi" w:cstheme="minorBidi"/>
        <w:b/>
        <w:i/>
        <w:sz w:val="18"/>
        <w:szCs w:val="18"/>
        <w:rtl/>
        <w:lang w:bidi="he-IL"/>
      </w:rPr>
      <w:t>) בשיתוף העמותה לקידום סיעוד קרדיאלי וטיפול נמרץ בישראל</w:t>
    </w:r>
  </w:p>
  <w:p w14:paraId="3BD4A8C1" w14:textId="77777777" w:rsidR="00103B97" w:rsidRPr="0016090A" w:rsidRDefault="0016090A" w:rsidP="0016090A">
    <w:pPr>
      <w:pStyle w:val="a5"/>
      <w:tabs>
        <w:tab w:val="clear" w:pos="8640"/>
        <w:tab w:val="right" w:pos="10348"/>
      </w:tabs>
      <w:bidi/>
      <w:jc w:val="center"/>
      <w:rPr>
        <w:rFonts w:asciiTheme="minorBidi" w:hAnsiTheme="minorBidi" w:cstheme="minorBidi"/>
        <w:sz w:val="18"/>
        <w:szCs w:val="18"/>
      </w:rPr>
    </w:pPr>
    <w:r w:rsidRPr="0016090A">
      <w:rPr>
        <w:rFonts w:asciiTheme="minorBidi" w:hAnsiTheme="minorBidi" w:cstheme="minorBidi"/>
        <w:sz w:val="18"/>
        <w:szCs w:val="18"/>
        <w:rtl/>
        <w:lang w:bidi="he-IL"/>
      </w:rPr>
      <w:t>עמוד</w:t>
    </w:r>
    <w:r w:rsidRPr="0016090A">
      <w:rPr>
        <w:rFonts w:asciiTheme="minorBidi" w:hAnsiTheme="minorBidi" w:cstheme="minorBidi"/>
        <w:sz w:val="18"/>
        <w:szCs w:val="18"/>
      </w:rPr>
      <w:t xml:space="preserve"> </w:t>
    </w:r>
    <w:r w:rsidRPr="0016090A">
      <w:rPr>
        <w:rFonts w:asciiTheme="minorBidi" w:hAnsiTheme="minorBidi" w:cstheme="minorBidi"/>
        <w:bCs/>
        <w:sz w:val="18"/>
        <w:szCs w:val="18"/>
      </w:rPr>
      <w:fldChar w:fldCharType="begin"/>
    </w:r>
    <w:r w:rsidRPr="0016090A">
      <w:rPr>
        <w:rFonts w:asciiTheme="minorBidi" w:hAnsiTheme="minorBidi" w:cstheme="minorBidi"/>
        <w:bCs/>
        <w:sz w:val="18"/>
        <w:szCs w:val="18"/>
      </w:rPr>
      <w:instrText xml:space="preserve"> PAGE </w:instrText>
    </w:r>
    <w:r w:rsidRPr="0016090A">
      <w:rPr>
        <w:rFonts w:asciiTheme="minorBidi" w:hAnsiTheme="minorBidi" w:cstheme="minorBidi"/>
        <w:bCs/>
        <w:sz w:val="18"/>
        <w:szCs w:val="18"/>
      </w:rPr>
      <w:fldChar w:fldCharType="separate"/>
    </w:r>
    <w:r>
      <w:rPr>
        <w:rFonts w:asciiTheme="minorBidi" w:hAnsiTheme="minorBidi" w:cstheme="minorBidi"/>
        <w:bCs/>
        <w:noProof/>
        <w:sz w:val="18"/>
        <w:szCs w:val="18"/>
        <w:rtl/>
      </w:rPr>
      <w:t>1</w:t>
    </w:r>
    <w:r w:rsidRPr="0016090A">
      <w:rPr>
        <w:rFonts w:asciiTheme="minorBidi" w:hAnsiTheme="minorBidi" w:cstheme="minorBidi"/>
        <w:bCs/>
        <w:sz w:val="18"/>
        <w:szCs w:val="18"/>
      </w:rPr>
      <w:fldChar w:fldCharType="end"/>
    </w:r>
    <w:r w:rsidRPr="0016090A">
      <w:rPr>
        <w:rFonts w:asciiTheme="minorBidi" w:hAnsiTheme="minorBidi" w:cstheme="minorBidi"/>
        <w:sz w:val="18"/>
        <w:szCs w:val="18"/>
      </w:rPr>
      <w:t xml:space="preserve"> </w:t>
    </w:r>
    <w:r w:rsidRPr="0016090A">
      <w:rPr>
        <w:rFonts w:asciiTheme="minorBidi" w:hAnsiTheme="minorBidi" w:cstheme="minorBidi"/>
        <w:sz w:val="18"/>
        <w:szCs w:val="18"/>
        <w:rtl/>
        <w:lang w:bidi="he-IL"/>
      </w:rPr>
      <w:t>מתוך</w:t>
    </w:r>
    <w:r w:rsidRPr="0016090A">
      <w:rPr>
        <w:rFonts w:asciiTheme="minorBidi" w:hAnsiTheme="minorBidi" w:cstheme="minorBidi"/>
        <w:sz w:val="18"/>
        <w:szCs w:val="18"/>
      </w:rPr>
      <w:t xml:space="preserve"> </w:t>
    </w:r>
    <w:r w:rsidRPr="0016090A">
      <w:rPr>
        <w:rFonts w:asciiTheme="minorBidi" w:hAnsiTheme="minorBidi" w:cstheme="minorBidi"/>
        <w:bCs/>
        <w:sz w:val="18"/>
        <w:szCs w:val="18"/>
      </w:rPr>
      <w:fldChar w:fldCharType="begin"/>
    </w:r>
    <w:r w:rsidRPr="0016090A">
      <w:rPr>
        <w:rFonts w:asciiTheme="minorBidi" w:hAnsiTheme="minorBidi" w:cstheme="minorBidi"/>
        <w:bCs/>
        <w:sz w:val="18"/>
        <w:szCs w:val="18"/>
      </w:rPr>
      <w:instrText xml:space="preserve"> NUMPAGES  </w:instrText>
    </w:r>
    <w:r w:rsidRPr="0016090A">
      <w:rPr>
        <w:rFonts w:asciiTheme="minorBidi" w:hAnsiTheme="minorBidi" w:cstheme="minorBidi"/>
        <w:bCs/>
        <w:sz w:val="18"/>
        <w:szCs w:val="18"/>
      </w:rPr>
      <w:fldChar w:fldCharType="separate"/>
    </w:r>
    <w:r w:rsidR="00A25150">
      <w:rPr>
        <w:rFonts w:asciiTheme="minorBidi" w:hAnsiTheme="minorBidi" w:cstheme="minorBidi"/>
        <w:bCs/>
        <w:noProof/>
        <w:sz w:val="18"/>
        <w:szCs w:val="18"/>
        <w:rtl/>
      </w:rPr>
      <w:t>8</w:t>
    </w:r>
    <w:r w:rsidRPr="0016090A">
      <w:rPr>
        <w:rFonts w:asciiTheme="minorBidi" w:hAnsiTheme="minorBidi" w:cstheme="minorBidi"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D91BEA" w14:textId="77777777" w:rsidR="0007192C" w:rsidRDefault="0007192C" w:rsidP="00443ED3">
      <w:r>
        <w:separator/>
      </w:r>
    </w:p>
  </w:footnote>
  <w:footnote w:type="continuationSeparator" w:id="0">
    <w:p w14:paraId="34FE6846" w14:textId="77777777" w:rsidR="0007192C" w:rsidRDefault="0007192C" w:rsidP="00443E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4"/>
    <w:multiLevelType w:val="singleLevel"/>
    <w:tmpl w:val="EF008424"/>
    <w:lvl w:ilvl="0">
      <w:numFmt w:val="none"/>
      <w:pStyle w:val="Quick1"/>
      <w:lvlText w:val=""/>
      <w:lvlJc w:val="left"/>
      <w:pPr>
        <w:tabs>
          <w:tab w:val="num" w:pos="360"/>
        </w:tabs>
      </w:pPr>
    </w:lvl>
  </w:abstractNum>
  <w:abstractNum w:abstractNumId="1" w15:restartNumberingAfterBreak="0">
    <w:nsid w:val="0AEA6263"/>
    <w:multiLevelType w:val="hybridMultilevel"/>
    <w:tmpl w:val="8A9056CE"/>
    <w:lvl w:ilvl="0" w:tplc="B51CA9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NDc3NzQxM7AwMTdS0lEKTi0uzszPAykwrgUAr+qEvCwAAAA="/>
  </w:docVars>
  <w:rsids>
    <w:rsidRoot w:val="00966ECC"/>
    <w:rsid w:val="000040CA"/>
    <w:rsid w:val="00005CFE"/>
    <w:rsid w:val="00013DFA"/>
    <w:rsid w:val="00020EAC"/>
    <w:rsid w:val="00040993"/>
    <w:rsid w:val="00051729"/>
    <w:rsid w:val="000624F9"/>
    <w:rsid w:val="00066CC4"/>
    <w:rsid w:val="0007192C"/>
    <w:rsid w:val="0007403B"/>
    <w:rsid w:val="00076500"/>
    <w:rsid w:val="00091FD8"/>
    <w:rsid w:val="000951B2"/>
    <w:rsid w:val="000A5434"/>
    <w:rsid w:val="000C23FF"/>
    <w:rsid w:val="000D0013"/>
    <w:rsid w:val="000D0C9B"/>
    <w:rsid w:val="000D50FA"/>
    <w:rsid w:val="000D5498"/>
    <w:rsid w:val="000D727E"/>
    <w:rsid w:val="00103B97"/>
    <w:rsid w:val="00105748"/>
    <w:rsid w:val="00107DDA"/>
    <w:rsid w:val="001169C5"/>
    <w:rsid w:val="00137099"/>
    <w:rsid w:val="001405D6"/>
    <w:rsid w:val="001408B8"/>
    <w:rsid w:val="0014491D"/>
    <w:rsid w:val="00146183"/>
    <w:rsid w:val="00155744"/>
    <w:rsid w:val="0016090A"/>
    <w:rsid w:val="00160D63"/>
    <w:rsid w:val="00161FEF"/>
    <w:rsid w:val="0016396C"/>
    <w:rsid w:val="001679B4"/>
    <w:rsid w:val="00171A99"/>
    <w:rsid w:val="00174769"/>
    <w:rsid w:val="00177582"/>
    <w:rsid w:val="001956F9"/>
    <w:rsid w:val="0019639F"/>
    <w:rsid w:val="001C0817"/>
    <w:rsid w:val="001D0B9E"/>
    <w:rsid w:val="001D426B"/>
    <w:rsid w:val="001E03CC"/>
    <w:rsid w:val="001E2EBD"/>
    <w:rsid w:val="001E6B76"/>
    <w:rsid w:val="001F48D6"/>
    <w:rsid w:val="00200DF3"/>
    <w:rsid w:val="002078C2"/>
    <w:rsid w:val="00211BDD"/>
    <w:rsid w:val="002158BC"/>
    <w:rsid w:val="0023732F"/>
    <w:rsid w:val="00247841"/>
    <w:rsid w:val="00262D40"/>
    <w:rsid w:val="00271CAA"/>
    <w:rsid w:val="00281C03"/>
    <w:rsid w:val="0028433F"/>
    <w:rsid w:val="002A0E5B"/>
    <w:rsid w:val="002A7C89"/>
    <w:rsid w:val="002D6F47"/>
    <w:rsid w:val="002E09AC"/>
    <w:rsid w:val="002E3104"/>
    <w:rsid w:val="002E5DFB"/>
    <w:rsid w:val="002E5F66"/>
    <w:rsid w:val="002F7A12"/>
    <w:rsid w:val="00307016"/>
    <w:rsid w:val="00321B3A"/>
    <w:rsid w:val="00333BC5"/>
    <w:rsid w:val="0033428E"/>
    <w:rsid w:val="003364F9"/>
    <w:rsid w:val="00341425"/>
    <w:rsid w:val="003445AD"/>
    <w:rsid w:val="0035136B"/>
    <w:rsid w:val="00362560"/>
    <w:rsid w:val="003636E0"/>
    <w:rsid w:val="003815C1"/>
    <w:rsid w:val="00383F43"/>
    <w:rsid w:val="0038606E"/>
    <w:rsid w:val="00386C14"/>
    <w:rsid w:val="00391265"/>
    <w:rsid w:val="00397C03"/>
    <w:rsid w:val="003B6BC4"/>
    <w:rsid w:val="003C2709"/>
    <w:rsid w:val="003C2D17"/>
    <w:rsid w:val="003D270B"/>
    <w:rsid w:val="003E06F3"/>
    <w:rsid w:val="003F668A"/>
    <w:rsid w:val="00400EF1"/>
    <w:rsid w:val="00415D66"/>
    <w:rsid w:val="00425138"/>
    <w:rsid w:val="00427687"/>
    <w:rsid w:val="00433DED"/>
    <w:rsid w:val="00437EE3"/>
    <w:rsid w:val="004419ED"/>
    <w:rsid w:val="00443ED3"/>
    <w:rsid w:val="00445749"/>
    <w:rsid w:val="004649AC"/>
    <w:rsid w:val="00464FC5"/>
    <w:rsid w:val="00473E58"/>
    <w:rsid w:val="00482AB1"/>
    <w:rsid w:val="004873DA"/>
    <w:rsid w:val="0049443C"/>
    <w:rsid w:val="00495093"/>
    <w:rsid w:val="0049731D"/>
    <w:rsid w:val="004A075E"/>
    <w:rsid w:val="004A25EE"/>
    <w:rsid w:val="004B1B3F"/>
    <w:rsid w:val="004B2E6A"/>
    <w:rsid w:val="004C0DBE"/>
    <w:rsid w:val="004C77DA"/>
    <w:rsid w:val="004D17A3"/>
    <w:rsid w:val="004D3847"/>
    <w:rsid w:val="004F503D"/>
    <w:rsid w:val="00516432"/>
    <w:rsid w:val="00520FCC"/>
    <w:rsid w:val="00524466"/>
    <w:rsid w:val="00525F7E"/>
    <w:rsid w:val="005323D7"/>
    <w:rsid w:val="00545620"/>
    <w:rsid w:val="00546BDD"/>
    <w:rsid w:val="00557DF1"/>
    <w:rsid w:val="0057593F"/>
    <w:rsid w:val="005863E9"/>
    <w:rsid w:val="005B254B"/>
    <w:rsid w:val="005C1F9E"/>
    <w:rsid w:val="005C25F7"/>
    <w:rsid w:val="005C4C2B"/>
    <w:rsid w:val="005D02C9"/>
    <w:rsid w:val="005D2044"/>
    <w:rsid w:val="005D7BB7"/>
    <w:rsid w:val="005E19A4"/>
    <w:rsid w:val="005E6874"/>
    <w:rsid w:val="00602888"/>
    <w:rsid w:val="006078C1"/>
    <w:rsid w:val="00613CD2"/>
    <w:rsid w:val="00633402"/>
    <w:rsid w:val="00644338"/>
    <w:rsid w:val="006574DF"/>
    <w:rsid w:val="006723D2"/>
    <w:rsid w:val="006815A6"/>
    <w:rsid w:val="0069571E"/>
    <w:rsid w:val="006A0045"/>
    <w:rsid w:val="006A3A32"/>
    <w:rsid w:val="006A7C2C"/>
    <w:rsid w:val="006B22EE"/>
    <w:rsid w:val="006E0C53"/>
    <w:rsid w:val="006F753C"/>
    <w:rsid w:val="00704A9A"/>
    <w:rsid w:val="0071039E"/>
    <w:rsid w:val="007141DC"/>
    <w:rsid w:val="00743747"/>
    <w:rsid w:val="00750B0B"/>
    <w:rsid w:val="00750C61"/>
    <w:rsid w:val="00751FC9"/>
    <w:rsid w:val="00756131"/>
    <w:rsid w:val="00757DC2"/>
    <w:rsid w:val="007704BD"/>
    <w:rsid w:val="00774BA0"/>
    <w:rsid w:val="00792ACE"/>
    <w:rsid w:val="00794A2D"/>
    <w:rsid w:val="00797289"/>
    <w:rsid w:val="007B61EF"/>
    <w:rsid w:val="007C140F"/>
    <w:rsid w:val="007C1ECA"/>
    <w:rsid w:val="007D2321"/>
    <w:rsid w:val="007D4CB2"/>
    <w:rsid w:val="008219F6"/>
    <w:rsid w:val="0083594D"/>
    <w:rsid w:val="00840EBE"/>
    <w:rsid w:val="008413FF"/>
    <w:rsid w:val="00855CC2"/>
    <w:rsid w:val="0087091B"/>
    <w:rsid w:val="00871E3D"/>
    <w:rsid w:val="00872C7C"/>
    <w:rsid w:val="00880C23"/>
    <w:rsid w:val="008845B6"/>
    <w:rsid w:val="00884DF5"/>
    <w:rsid w:val="00894DDF"/>
    <w:rsid w:val="008A1F31"/>
    <w:rsid w:val="008A2E75"/>
    <w:rsid w:val="008A6A2D"/>
    <w:rsid w:val="008B2FB6"/>
    <w:rsid w:val="008C0250"/>
    <w:rsid w:val="008C3841"/>
    <w:rsid w:val="008C50F6"/>
    <w:rsid w:val="008C6BE7"/>
    <w:rsid w:val="008E15A0"/>
    <w:rsid w:val="008E6D6A"/>
    <w:rsid w:val="008F1687"/>
    <w:rsid w:val="00900D04"/>
    <w:rsid w:val="0090632C"/>
    <w:rsid w:val="009074DD"/>
    <w:rsid w:val="00920E48"/>
    <w:rsid w:val="00940FE3"/>
    <w:rsid w:val="009554F1"/>
    <w:rsid w:val="009606BC"/>
    <w:rsid w:val="00966ECC"/>
    <w:rsid w:val="00970718"/>
    <w:rsid w:val="00977489"/>
    <w:rsid w:val="00980917"/>
    <w:rsid w:val="009813B2"/>
    <w:rsid w:val="009838FD"/>
    <w:rsid w:val="0099040B"/>
    <w:rsid w:val="009A2221"/>
    <w:rsid w:val="009B4DD5"/>
    <w:rsid w:val="009B572A"/>
    <w:rsid w:val="009C2320"/>
    <w:rsid w:val="009C33DA"/>
    <w:rsid w:val="009C649E"/>
    <w:rsid w:val="009C72B3"/>
    <w:rsid w:val="009C7610"/>
    <w:rsid w:val="009D4BC5"/>
    <w:rsid w:val="009E0B69"/>
    <w:rsid w:val="009E78BA"/>
    <w:rsid w:val="00A01C5B"/>
    <w:rsid w:val="00A03613"/>
    <w:rsid w:val="00A07951"/>
    <w:rsid w:val="00A25150"/>
    <w:rsid w:val="00A259F0"/>
    <w:rsid w:val="00A35BCF"/>
    <w:rsid w:val="00A4200E"/>
    <w:rsid w:val="00A424FC"/>
    <w:rsid w:val="00A43CB1"/>
    <w:rsid w:val="00A44699"/>
    <w:rsid w:val="00A53D4C"/>
    <w:rsid w:val="00A57388"/>
    <w:rsid w:val="00A752C1"/>
    <w:rsid w:val="00A91322"/>
    <w:rsid w:val="00A94770"/>
    <w:rsid w:val="00A94EEF"/>
    <w:rsid w:val="00A969D4"/>
    <w:rsid w:val="00AA5AB1"/>
    <w:rsid w:val="00AB5B04"/>
    <w:rsid w:val="00AF0674"/>
    <w:rsid w:val="00AF0FF7"/>
    <w:rsid w:val="00B04BD7"/>
    <w:rsid w:val="00B15980"/>
    <w:rsid w:val="00B17381"/>
    <w:rsid w:val="00B27CC9"/>
    <w:rsid w:val="00B31528"/>
    <w:rsid w:val="00B31627"/>
    <w:rsid w:val="00B524C5"/>
    <w:rsid w:val="00B600BF"/>
    <w:rsid w:val="00B612A0"/>
    <w:rsid w:val="00B612BB"/>
    <w:rsid w:val="00B66044"/>
    <w:rsid w:val="00B74658"/>
    <w:rsid w:val="00B82CD7"/>
    <w:rsid w:val="00B84EF0"/>
    <w:rsid w:val="00B91E04"/>
    <w:rsid w:val="00B96DA7"/>
    <w:rsid w:val="00BB0B1D"/>
    <w:rsid w:val="00BD0C0C"/>
    <w:rsid w:val="00BD1B20"/>
    <w:rsid w:val="00BD27F3"/>
    <w:rsid w:val="00BF5DD1"/>
    <w:rsid w:val="00C06235"/>
    <w:rsid w:val="00C30596"/>
    <w:rsid w:val="00C32211"/>
    <w:rsid w:val="00C32C06"/>
    <w:rsid w:val="00C35548"/>
    <w:rsid w:val="00C47454"/>
    <w:rsid w:val="00C90A0D"/>
    <w:rsid w:val="00C97FAE"/>
    <w:rsid w:val="00CA2FB8"/>
    <w:rsid w:val="00CA4292"/>
    <w:rsid w:val="00CA5848"/>
    <w:rsid w:val="00CB2C38"/>
    <w:rsid w:val="00CB650F"/>
    <w:rsid w:val="00CB7009"/>
    <w:rsid w:val="00CC4E8D"/>
    <w:rsid w:val="00CC712B"/>
    <w:rsid w:val="00CD1F89"/>
    <w:rsid w:val="00CE282F"/>
    <w:rsid w:val="00CE30C6"/>
    <w:rsid w:val="00CE630A"/>
    <w:rsid w:val="00CF5019"/>
    <w:rsid w:val="00CF7F5A"/>
    <w:rsid w:val="00D124C4"/>
    <w:rsid w:val="00D26AFE"/>
    <w:rsid w:val="00D26B07"/>
    <w:rsid w:val="00D36957"/>
    <w:rsid w:val="00D37814"/>
    <w:rsid w:val="00D5346B"/>
    <w:rsid w:val="00D5651A"/>
    <w:rsid w:val="00D60150"/>
    <w:rsid w:val="00D64E90"/>
    <w:rsid w:val="00D6594B"/>
    <w:rsid w:val="00D87129"/>
    <w:rsid w:val="00D951DF"/>
    <w:rsid w:val="00DA4AD0"/>
    <w:rsid w:val="00DB0DB3"/>
    <w:rsid w:val="00DB604D"/>
    <w:rsid w:val="00DC0D93"/>
    <w:rsid w:val="00DD0DB3"/>
    <w:rsid w:val="00DD111F"/>
    <w:rsid w:val="00DE566B"/>
    <w:rsid w:val="00DF1171"/>
    <w:rsid w:val="00DF2207"/>
    <w:rsid w:val="00E03BAA"/>
    <w:rsid w:val="00E2701F"/>
    <w:rsid w:val="00E336B8"/>
    <w:rsid w:val="00E33845"/>
    <w:rsid w:val="00E36820"/>
    <w:rsid w:val="00E55EAE"/>
    <w:rsid w:val="00E5681B"/>
    <w:rsid w:val="00E604B9"/>
    <w:rsid w:val="00E670D8"/>
    <w:rsid w:val="00E74433"/>
    <w:rsid w:val="00E813E2"/>
    <w:rsid w:val="00E87BE7"/>
    <w:rsid w:val="00E92011"/>
    <w:rsid w:val="00E97263"/>
    <w:rsid w:val="00EA4DBB"/>
    <w:rsid w:val="00EB0543"/>
    <w:rsid w:val="00EB1D75"/>
    <w:rsid w:val="00EB7A1B"/>
    <w:rsid w:val="00EB7C5F"/>
    <w:rsid w:val="00EC4A1A"/>
    <w:rsid w:val="00ED15EB"/>
    <w:rsid w:val="00ED16ED"/>
    <w:rsid w:val="00ED72BF"/>
    <w:rsid w:val="00EE0321"/>
    <w:rsid w:val="00EF0C63"/>
    <w:rsid w:val="00F06EA0"/>
    <w:rsid w:val="00F1107C"/>
    <w:rsid w:val="00F1159C"/>
    <w:rsid w:val="00F35E53"/>
    <w:rsid w:val="00F4068D"/>
    <w:rsid w:val="00F465B5"/>
    <w:rsid w:val="00F564D4"/>
    <w:rsid w:val="00F61A35"/>
    <w:rsid w:val="00F64BA4"/>
    <w:rsid w:val="00F70A58"/>
    <w:rsid w:val="00F777DA"/>
    <w:rsid w:val="00F966A6"/>
    <w:rsid w:val="00F96CF4"/>
    <w:rsid w:val="00FA0C53"/>
    <w:rsid w:val="00FA1BE9"/>
    <w:rsid w:val="00FA1CE4"/>
    <w:rsid w:val="00FA722F"/>
    <w:rsid w:val="00FB08FE"/>
    <w:rsid w:val="00FB58A4"/>
    <w:rsid w:val="00FC15EF"/>
    <w:rsid w:val="00FC4FD4"/>
    <w:rsid w:val="00FC7D07"/>
    <w:rsid w:val="00FD4120"/>
    <w:rsid w:val="00FD6251"/>
    <w:rsid w:val="00FE63D7"/>
    <w:rsid w:val="00FE68A9"/>
    <w:rsid w:val="00FF1DD0"/>
    <w:rsid w:val="00FF4735"/>
    <w:rsid w:val="00FF5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7DC390"/>
  <w15:docId w15:val="{85A75A5F-E933-49EB-BC47-FAC5CE3B0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704BD"/>
    <w:rPr>
      <w:rFonts w:ascii="Arial" w:hAnsi="Arial"/>
      <w:sz w:val="24"/>
      <w:lang w:val="en-US" w:eastAsia="en-US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</w:r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sz w:val="28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36"/>
      <w:vertAlign w:val="subscrip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pPr>
      <w:tabs>
        <w:tab w:val="center" w:pos="4320"/>
        <w:tab w:val="right" w:pos="8640"/>
      </w:tabs>
    </w:pPr>
  </w:style>
  <w:style w:type="paragraph" w:styleId="a5">
    <w:name w:val="footer"/>
    <w:basedOn w:val="a"/>
    <w:link w:val="a6"/>
    <w:uiPriority w:val="99"/>
    <w:pPr>
      <w:tabs>
        <w:tab w:val="center" w:pos="4320"/>
        <w:tab w:val="right" w:pos="8640"/>
      </w:tabs>
    </w:pPr>
  </w:style>
  <w:style w:type="paragraph" w:styleId="a7">
    <w:name w:val="Body Text"/>
    <w:basedOn w:val="a"/>
    <w:semiHidden/>
    <w:rPr>
      <w:sz w:val="18"/>
    </w:rPr>
  </w:style>
  <w:style w:type="paragraph" w:styleId="20">
    <w:name w:val="Body Text 2"/>
    <w:basedOn w:val="a"/>
    <w:semiHidden/>
    <w:rPr>
      <w:b/>
    </w:rPr>
  </w:style>
  <w:style w:type="paragraph" w:customStyle="1" w:styleId="Quick1">
    <w:name w:val="Quick 1."/>
    <w:basedOn w:val="a"/>
    <w:pPr>
      <w:widowControl w:val="0"/>
      <w:numPr>
        <w:numId w:val="1"/>
      </w:numPr>
      <w:ind w:left="360" w:hanging="360"/>
    </w:pPr>
    <w:rPr>
      <w:rFonts w:ascii="Times New Roman" w:hAnsi="Times New Roman"/>
      <w:snapToGrid w:val="0"/>
    </w:rPr>
  </w:style>
  <w:style w:type="character" w:styleId="Hyperlink">
    <w:name w:val="Hyperlink"/>
    <w:semiHidden/>
    <w:rPr>
      <w:color w:val="0000FF"/>
      <w:u w:val="single"/>
    </w:rPr>
  </w:style>
  <w:style w:type="paragraph" w:styleId="30">
    <w:name w:val="Body Text 3"/>
    <w:basedOn w:val="a"/>
    <w:semiHidden/>
    <w:pPr>
      <w:jc w:val="center"/>
    </w:pPr>
    <w:rPr>
      <w:sz w:val="20"/>
    </w:rPr>
  </w:style>
  <w:style w:type="character" w:styleId="a8">
    <w:name w:val="page number"/>
    <w:basedOn w:val="a0"/>
    <w:semiHidden/>
  </w:style>
  <w:style w:type="paragraph" w:styleId="a9">
    <w:name w:val="caption"/>
    <w:basedOn w:val="a"/>
    <w:next w:val="a"/>
    <w:qFormat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</w:tabs>
    </w:pPr>
    <w:rPr>
      <w:b/>
    </w:rPr>
  </w:style>
  <w:style w:type="paragraph" w:styleId="aa">
    <w:name w:val="Title"/>
    <w:basedOn w:val="a"/>
    <w:qFormat/>
    <w:pPr>
      <w:jc w:val="center"/>
    </w:pPr>
    <w:rPr>
      <w:b/>
    </w:rPr>
  </w:style>
  <w:style w:type="character" w:styleId="ab">
    <w:name w:val="Emphasis"/>
    <w:qFormat/>
    <w:rPr>
      <w:i/>
      <w:iCs/>
    </w:rPr>
  </w:style>
  <w:style w:type="table" w:styleId="ac">
    <w:name w:val="Table Grid"/>
    <w:basedOn w:val="a1"/>
    <w:uiPriority w:val="59"/>
    <w:rsid w:val="000765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uiPriority w:val="99"/>
    <w:semiHidden/>
    <w:unhideWhenUsed/>
    <w:rsid w:val="009B572A"/>
    <w:rPr>
      <w:rFonts w:ascii="Tahoma" w:hAnsi="Tahoma" w:cs="Tahoma"/>
      <w:sz w:val="16"/>
      <w:szCs w:val="16"/>
    </w:rPr>
  </w:style>
  <w:style w:type="character" w:customStyle="1" w:styleId="ae">
    <w:name w:val="טקסט בלונים תו"/>
    <w:link w:val="ad"/>
    <w:uiPriority w:val="99"/>
    <w:semiHidden/>
    <w:rsid w:val="009B572A"/>
    <w:rPr>
      <w:rFonts w:ascii="Tahoma" w:hAnsi="Tahoma" w:cs="Tahoma"/>
      <w:sz w:val="16"/>
      <w:szCs w:val="16"/>
      <w:lang w:val="en-US" w:eastAsia="en-US"/>
    </w:rPr>
  </w:style>
  <w:style w:type="character" w:customStyle="1" w:styleId="a6">
    <w:name w:val="כותרת תחתונה תו"/>
    <w:link w:val="a5"/>
    <w:uiPriority w:val="99"/>
    <w:rsid w:val="00BF5DD1"/>
    <w:rPr>
      <w:rFonts w:ascii="Arial" w:hAnsi="Arial"/>
      <w:sz w:val="24"/>
      <w:lang w:val="en-US" w:eastAsia="en-US"/>
    </w:rPr>
  </w:style>
  <w:style w:type="character" w:customStyle="1" w:styleId="a4">
    <w:name w:val="כותרת עליונה תו"/>
    <w:link w:val="a3"/>
    <w:uiPriority w:val="99"/>
    <w:rsid w:val="00970718"/>
    <w:rPr>
      <w:rFonts w:ascii="Arial" w:hAnsi="Arial"/>
      <w:sz w:val="24"/>
      <w:lang w:val="en-US" w:eastAsia="en-US"/>
    </w:rPr>
  </w:style>
  <w:style w:type="paragraph" w:styleId="af">
    <w:name w:val="List Paragraph"/>
    <w:basedOn w:val="a"/>
    <w:uiPriority w:val="34"/>
    <w:qFormat/>
    <w:rsid w:val="0090632C"/>
    <w:pPr>
      <w:ind w:left="720"/>
      <w:contextualSpacing/>
    </w:pPr>
  </w:style>
  <w:style w:type="character" w:styleId="af0">
    <w:name w:val="annotation reference"/>
    <w:basedOn w:val="a0"/>
    <w:uiPriority w:val="99"/>
    <w:semiHidden/>
    <w:unhideWhenUsed/>
    <w:rsid w:val="00840EBE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840EBE"/>
    <w:rPr>
      <w:sz w:val="20"/>
    </w:rPr>
  </w:style>
  <w:style w:type="character" w:customStyle="1" w:styleId="af2">
    <w:name w:val="טקסט הערה תו"/>
    <w:basedOn w:val="a0"/>
    <w:link w:val="af1"/>
    <w:uiPriority w:val="99"/>
    <w:semiHidden/>
    <w:rsid w:val="00840EBE"/>
    <w:rPr>
      <w:rFonts w:ascii="Arial" w:hAnsi="Arial"/>
      <w:lang w:val="en-US" w:eastAsia="en-US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840EBE"/>
    <w:rPr>
      <w:b/>
      <w:bCs/>
    </w:rPr>
  </w:style>
  <w:style w:type="character" w:customStyle="1" w:styleId="af4">
    <w:name w:val="נושא הערה תו"/>
    <w:basedOn w:val="af2"/>
    <w:link w:val="af3"/>
    <w:uiPriority w:val="99"/>
    <w:semiHidden/>
    <w:rsid w:val="00840EBE"/>
    <w:rPr>
      <w:rFonts w:ascii="Arial" w:hAnsi="Arial"/>
      <w:b/>
      <w:bCs/>
      <w:lang w:val="en-US" w:eastAsia="en-US"/>
    </w:rPr>
  </w:style>
  <w:style w:type="paragraph" w:styleId="af5">
    <w:name w:val="Revision"/>
    <w:hidden/>
    <w:uiPriority w:val="99"/>
    <w:semiHidden/>
    <w:rsid w:val="00FA1BE9"/>
    <w:rPr>
      <w:rFonts w:ascii="Arial" w:hAnsi="Arial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6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ccuil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ACC86-E84B-42E1-BA5E-2767C61EC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03</Words>
  <Characters>7516</Characters>
  <Application>Microsoft Office Word</Application>
  <DocSecurity>0</DocSecurity>
  <Lines>62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The questions that follow as about your most recent emergency visit at Kingston General Hospital</vt:lpstr>
      <vt:lpstr>The questions that follow as about your most recent emergency visit at Kingston General Hospital</vt:lpstr>
    </vt:vector>
  </TitlesOfParts>
  <Company>Kingston General Hospital</Company>
  <LinksUpToDate>false</LinksUpToDate>
  <CharactersWithSpaces>9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questions that follow as about your most recent emergency visit at Kingston General Hospital</dc:title>
  <dc:creator>Network Operations</dc:creator>
  <cp:lastModifiedBy>mikelk</cp:lastModifiedBy>
  <cp:revision>8</cp:revision>
  <cp:lastPrinted>2020-01-19T21:40:00Z</cp:lastPrinted>
  <dcterms:created xsi:type="dcterms:W3CDTF">2020-01-19T21:17:00Z</dcterms:created>
  <dcterms:modified xsi:type="dcterms:W3CDTF">2020-01-19T21:42:00Z</dcterms:modified>
</cp:coreProperties>
</file>